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92A733" w14:textId="77777777" w:rsidR="006170B7" w:rsidRDefault="006170B7" w:rsidP="000B626E">
      <w:pPr>
        <w:pStyle w:val="Heading1"/>
        <w:numPr>
          <w:ilvl w:val="0"/>
          <w:numId w:val="0"/>
        </w:numPr>
        <w:jc w:val="both"/>
        <w:rPr>
          <w:b/>
          <w:bCs/>
          <w:sz w:val="40"/>
          <w:szCs w:val="40"/>
        </w:rPr>
      </w:pPr>
    </w:p>
    <w:p w14:paraId="27B80289" w14:textId="5BC5347B" w:rsidR="00BE3331" w:rsidRPr="00725398" w:rsidRDefault="00380BC2" w:rsidP="00741700">
      <w:pPr>
        <w:jc w:val="center"/>
        <w:rPr>
          <w:b/>
          <w:bCs/>
          <w:sz w:val="40"/>
          <w:szCs w:val="40"/>
        </w:rPr>
      </w:pPr>
      <w:r w:rsidRPr="00725398">
        <w:rPr>
          <w:b/>
          <w:bCs/>
          <w:sz w:val="40"/>
          <w:szCs w:val="40"/>
        </w:rPr>
        <w:t>COMP</w:t>
      </w:r>
      <w:r w:rsidR="001B49D8">
        <w:rPr>
          <w:b/>
          <w:bCs/>
          <w:sz w:val="40"/>
          <w:szCs w:val="40"/>
        </w:rPr>
        <w:t>24</w:t>
      </w:r>
      <w:r w:rsidRPr="00725398">
        <w:rPr>
          <w:b/>
          <w:bCs/>
          <w:sz w:val="40"/>
          <w:szCs w:val="40"/>
        </w:rPr>
        <w:t>51 Game Design &amp; Engineering</w:t>
      </w:r>
    </w:p>
    <w:p w14:paraId="64068D3A" w14:textId="6A64CDF3" w:rsidR="00380BC2" w:rsidRPr="00725398" w:rsidRDefault="00380BC2" w:rsidP="00741700">
      <w:pPr>
        <w:jc w:val="center"/>
        <w:rPr>
          <w:b/>
          <w:bCs/>
          <w:sz w:val="40"/>
          <w:szCs w:val="40"/>
        </w:rPr>
      </w:pPr>
    </w:p>
    <w:p w14:paraId="383DC1FD" w14:textId="377B4C4B" w:rsidR="00380BC2" w:rsidRDefault="00380BC2" w:rsidP="00741700">
      <w:pPr>
        <w:jc w:val="center"/>
        <w:rPr>
          <w:b/>
          <w:bCs/>
          <w:sz w:val="40"/>
          <w:szCs w:val="40"/>
        </w:rPr>
      </w:pPr>
      <w:r w:rsidRPr="00725398">
        <w:rPr>
          <w:b/>
          <w:bCs/>
          <w:sz w:val="40"/>
          <w:szCs w:val="40"/>
        </w:rPr>
        <w:t>Game Design &amp; Development Project</w:t>
      </w:r>
    </w:p>
    <w:p w14:paraId="102AAB85" w14:textId="471A97F4" w:rsidR="001B49D8" w:rsidRPr="001B49D8" w:rsidRDefault="004B6397" w:rsidP="00741700">
      <w:pPr>
        <w:jc w:val="center"/>
        <w:rPr>
          <w:b/>
          <w:bCs/>
          <w:sz w:val="40"/>
          <w:szCs w:val="40"/>
          <w:u w:val="single"/>
        </w:rPr>
      </w:pPr>
      <w:r>
        <w:rPr>
          <w:b/>
          <w:bCs/>
          <w:sz w:val="40"/>
          <w:szCs w:val="40"/>
          <w:u w:val="single"/>
        </w:rPr>
        <w:t>Development</w:t>
      </w:r>
      <w:r w:rsidR="001B49D8" w:rsidRPr="001B49D8">
        <w:rPr>
          <w:b/>
          <w:bCs/>
          <w:sz w:val="40"/>
          <w:szCs w:val="40"/>
          <w:u w:val="single"/>
        </w:rPr>
        <w:t xml:space="preserve"> Document</w:t>
      </w:r>
    </w:p>
    <w:p w14:paraId="0A3CAE84" w14:textId="54FFB241" w:rsidR="00380BC2" w:rsidRPr="00725398" w:rsidRDefault="00380BC2" w:rsidP="00741700">
      <w:pPr>
        <w:jc w:val="center"/>
        <w:rPr>
          <w:b/>
          <w:bCs/>
        </w:rPr>
      </w:pPr>
    </w:p>
    <w:p w14:paraId="70663935" w14:textId="1CAD9F0A" w:rsidR="00380BC2" w:rsidRPr="00725398" w:rsidRDefault="00380BC2" w:rsidP="00741700">
      <w:pPr>
        <w:jc w:val="center"/>
        <w:rPr>
          <w:b/>
          <w:bCs/>
        </w:rPr>
      </w:pPr>
    </w:p>
    <w:p w14:paraId="1D5E642C" w14:textId="14CA6DFC" w:rsidR="008E1529" w:rsidRDefault="008E1529" w:rsidP="00741700">
      <w:pPr>
        <w:jc w:val="center"/>
        <w:rPr>
          <w:b/>
          <w:bCs/>
          <w:sz w:val="40"/>
          <w:szCs w:val="40"/>
        </w:rPr>
      </w:pPr>
      <w:r w:rsidRPr="00725398">
        <w:rPr>
          <w:b/>
          <w:bCs/>
          <w:sz w:val="40"/>
          <w:szCs w:val="40"/>
        </w:rPr>
        <w:t>Project</w:t>
      </w:r>
      <w:r w:rsidR="006546AC" w:rsidRPr="00725398">
        <w:rPr>
          <w:b/>
          <w:bCs/>
          <w:sz w:val="40"/>
          <w:szCs w:val="40"/>
        </w:rPr>
        <w:t>/Game</w:t>
      </w:r>
      <w:r w:rsidRPr="00725398">
        <w:rPr>
          <w:b/>
          <w:bCs/>
          <w:sz w:val="40"/>
          <w:szCs w:val="40"/>
        </w:rPr>
        <w:t xml:space="preserve"> </w:t>
      </w:r>
      <w:r w:rsidR="006546AC" w:rsidRPr="00725398">
        <w:rPr>
          <w:b/>
          <w:bCs/>
          <w:sz w:val="40"/>
          <w:szCs w:val="40"/>
        </w:rPr>
        <w:t>Titl</w:t>
      </w:r>
      <w:r w:rsidRPr="00725398">
        <w:rPr>
          <w:b/>
          <w:bCs/>
          <w:sz w:val="40"/>
          <w:szCs w:val="40"/>
        </w:rPr>
        <w:t>e:</w:t>
      </w:r>
    </w:p>
    <w:p w14:paraId="34EA156B" w14:textId="0183BA1B" w:rsidR="00607732" w:rsidRPr="00725398" w:rsidRDefault="00607732" w:rsidP="00741700">
      <w:pPr>
        <w:jc w:val="center"/>
        <w:rPr>
          <w:b/>
          <w:bCs/>
          <w:sz w:val="40"/>
          <w:szCs w:val="40"/>
        </w:rPr>
      </w:pPr>
      <w:r>
        <w:rPr>
          <w:b/>
          <w:bCs/>
          <w:sz w:val="40"/>
          <w:szCs w:val="40"/>
        </w:rPr>
        <w:t>Panacea</w:t>
      </w:r>
    </w:p>
    <w:p w14:paraId="67A99B41" w14:textId="77777777" w:rsidR="00E9533D" w:rsidRDefault="00E9533D" w:rsidP="00741700">
      <w:pPr>
        <w:rPr>
          <w:b/>
          <w:bCs/>
          <w:sz w:val="40"/>
          <w:szCs w:val="40"/>
        </w:rPr>
      </w:pPr>
    </w:p>
    <w:p w14:paraId="197A3EBF" w14:textId="35875D6C" w:rsidR="008E1529" w:rsidRDefault="008E1529" w:rsidP="00741700">
      <w:pPr>
        <w:jc w:val="center"/>
        <w:rPr>
          <w:b/>
          <w:bCs/>
          <w:sz w:val="40"/>
          <w:szCs w:val="40"/>
        </w:rPr>
      </w:pPr>
      <w:r w:rsidRPr="00725398">
        <w:rPr>
          <w:b/>
          <w:bCs/>
          <w:sz w:val="40"/>
          <w:szCs w:val="40"/>
        </w:rPr>
        <w:t>Student Name:</w:t>
      </w:r>
    </w:p>
    <w:p w14:paraId="2517DA3E" w14:textId="239B0153" w:rsidR="00607732" w:rsidRDefault="00607732" w:rsidP="00741700">
      <w:pPr>
        <w:jc w:val="center"/>
        <w:rPr>
          <w:b/>
          <w:bCs/>
          <w:sz w:val="40"/>
          <w:szCs w:val="40"/>
        </w:rPr>
      </w:pPr>
      <w:r>
        <w:rPr>
          <w:b/>
          <w:bCs/>
          <w:sz w:val="40"/>
          <w:szCs w:val="40"/>
        </w:rPr>
        <w:t>Kristopher Randle</w:t>
      </w:r>
    </w:p>
    <w:p w14:paraId="0C8EA5CC" w14:textId="77777777" w:rsidR="00741700" w:rsidRPr="00725398" w:rsidRDefault="00741700" w:rsidP="00741700">
      <w:pPr>
        <w:jc w:val="center"/>
        <w:rPr>
          <w:b/>
          <w:bCs/>
          <w:sz w:val="40"/>
          <w:szCs w:val="40"/>
        </w:rPr>
      </w:pPr>
    </w:p>
    <w:p w14:paraId="4BBB14FB" w14:textId="106FF426" w:rsidR="00380BC2" w:rsidRDefault="008E1529" w:rsidP="00741700">
      <w:pPr>
        <w:jc w:val="center"/>
        <w:rPr>
          <w:b/>
          <w:bCs/>
          <w:sz w:val="40"/>
          <w:szCs w:val="40"/>
        </w:rPr>
      </w:pPr>
      <w:r w:rsidRPr="00725398">
        <w:rPr>
          <w:b/>
          <w:bCs/>
          <w:sz w:val="40"/>
          <w:szCs w:val="40"/>
        </w:rPr>
        <w:t>Student Number:</w:t>
      </w:r>
    </w:p>
    <w:p w14:paraId="31F60B9B" w14:textId="5D7BCED8" w:rsidR="00607732" w:rsidRPr="00725398" w:rsidRDefault="00607732" w:rsidP="00741700">
      <w:pPr>
        <w:jc w:val="center"/>
        <w:rPr>
          <w:b/>
          <w:bCs/>
          <w:sz w:val="40"/>
          <w:szCs w:val="40"/>
        </w:rPr>
      </w:pPr>
      <w:r>
        <w:rPr>
          <w:b/>
          <w:bCs/>
          <w:sz w:val="40"/>
          <w:szCs w:val="40"/>
        </w:rPr>
        <w:t>18008890</w:t>
      </w:r>
    </w:p>
    <w:p w14:paraId="20D80FC9" w14:textId="090B4558" w:rsidR="00475AA5" w:rsidRPr="00725398" w:rsidRDefault="00362E88" w:rsidP="000B626E">
      <w:pPr>
        <w:jc w:val="both"/>
        <w:rPr>
          <w:sz w:val="40"/>
          <w:szCs w:val="40"/>
        </w:rPr>
      </w:pPr>
      <w:r w:rsidRPr="00725398">
        <w:rPr>
          <w:sz w:val="40"/>
          <w:szCs w:val="40"/>
        </w:rPr>
        <w:br w:type="page"/>
      </w:r>
    </w:p>
    <w:sdt>
      <w:sdtPr>
        <w:rPr>
          <w:rFonts w:asciiTheme="minorHAnsi" w:eastAsiaTheme="minorHAnsi" w:hAnsiTheme="minorHAnsi" w:cstheme="minorBidi"/>
          <w:color w:val="auto"/>
          <w:sz w:val="22"/>
          <w:szCs w:val="22"/>
          <w:lang w:val="en-GB"/>
        </w:rPr>
        <w:id w:val="928398629"/>
        <w:docPartObj>
          <w:docPartGallery w:val="Table of Contents"/>
          <w:docPartUnique/>
        </w:docPartObj>
      </w:sdtPr>
      <w:sdtEndPr>
        <w:rPr>
          <w:b/>
          <w:bCs/>
          <w:noProof/>
        </w:rPr>
      </w:sdtEndPr>
      <w:sdtContent>
        <w:p w14:paraId="52F9AFB4" w14:textId="3A319846" w:rsidR="00DA32E9" w:rsidRPr="002367A4" w:rsidRDefault="00DA32E9" w:rsidP="000B626E">
          <w:pPr>
            <w:pStyle w:val="TOCHeading"/>
            <w:numPr>
              <w:ilvl w:val="0"/>
              <w:numId w:val="0"/>
            </w:numPr>
            <w:jc w:val="both"/>
          </w:pPr>
          <w:r w:rsidRPr="002367A4">
            <w:t>Contents</w:t>
          </w:r>
        </w:p>
        <w:p w14:paraId="0F68DC4B" w14:textId="5E286CD3" w:rsidR="005B6F4A" w:rsidRDefault="00DA32E9">
          <w:pPr>
            <w:pStyle w:val="TOC1"/>
            <w:rPr>
              <w:rFonts w:eastAsiaTheme="minorEastAsia"/>
              <w:noProof/>
              <w:lang w:eastAsia="en-GB"/>
            </w:rPr>
          </w:pPr>
          <w:r>
            <w:fldChar w:fldCharType="begin"/>
          </w:r>
          <w:r>
            <w:instrText xml:space="preserve"> TOC \o "1-3" \h \z \u </w:instrText>
          </w:r>
          <w:r>
            <w:fldChar w:fldCharType="separate"/>
          </w:r>
          <w:hyperlink w:anchor="_Toc70089961" w:history="1">
            <w:r w:rsidR="005B6F4A" w:rsidRPr="001E311E">
              <w:rPr>
                <w:rStyle w:val="Hyperlink"/>
                <w:noProof/>
              </w:rPr>
              <w:t>1</w:t>
            </w:r>
            <w:r w:rsidR="005B6F4A">
              <w:rPr>
                <w:rFonts w:eastAsiaTheme="minorEastAsia"/>
                <w:noProof/>
                <w:lang w:eastAsia="en-GB"/>
              </w:rPr>
              <w:tab/>
            </w:r>
            <w:r w:rsidR="005B6F4A" w:rsidRPr="001E311E">
              <w:rPr>
                <w:rStyle w:val="Hyperlink"/>
                <w:noProof/>
              </w:rPr>
              <w:t>Amendments to game design</w:t>
            </w:r>
            <w:r w:rsidR="005B6F4A">
              <w:rPr>
                <w:noProof/>
                <w:webHidden/>
              </w:rPr>
              <w:tab/>
            </w:r>
            <w:r w:rsidR="005B6F4A">
              <w:rPr>
                <w:noProof/>
                <w:webHidden/>
              </w:rPr>
              <w:fldChar w:fldCharType="begin"/>
            </w:r>
            <w:r w:rsidR="005B6F4A">
              <w:rPr>
                <w:noProof/>
                <w:webHidden/>
              </w:rPr>
              <w:instrText xml:space="preserve"> PAGEREF _Toc70089961 \h </w:instrText>
            </w:r>
            <w:r w:rsidR="005B6F4A">
              <w:rPr>
                <w:noProof/>
                <w:webHidden/>
              </w:rPr>
            </w:r>
            <w:r w:rsidR="005B6F4A">
              <w:rPr>
                <w:noProof/>
                <w:webHidden/>
              </w:rPr>
              <w:fldChar w:fldCharType="separate"/>
            </w:r>
            <w:r w:rsidR="005B6F4A">
              <w:rPr>
                <w:noProof/>
                <w:webHidden/>
              </w:rPr>
              <w:t>2</w:t>
            </w:r>
            <w:r w:rsidR="005B6F4A">
              <w:rPr>
                <w:noProof/>
                <w:webHidden/>
              </w:rPr>
              <w:fldChar w:fldCharType="end"/>
            </w:r>
          </w:hyperlink>
        </w:p>
        <w:p w14:paraId="44D7D275" w14:textId="757D9269" w:rsidR="005B6F4A" w:rsidRDefault="005B6F4A">
          <w:pPr>
            <w:pStyle w:val="TOC1"/>
            <w:rPr>
              <w:rFonts w:eastAsiaTheme="minorEastAsia"/>
              <w:noProof/>
              <w:lang w:eastAsia="en-GB"/>
            </w:rPr>
          </w:pPr>
          <w:hyperlink w:anchor="_Toc70089962" w:history="1">
            <w:r w:rsidRPr="001E311E">
              <w:rPr>
                <w:rStyle w:val="Hyperlink"/>
                <w:noProof/>
              </w:rPr>
              <w:t>2</w:t>
            </w:r>
            <w:r>
              <w:rPr>
                <w:rFonts w:eastAsiaTheme="minorEastAsia"/>
                <w:noProof/>
                <w:lang w:eastAsia="en-GB"/>
              </w:rPr>
              <w:tab/>
            </w:r>
            <w:r w:rsidRPr="001E311E">
              <w:rPr>
                <w:rStyle w:val="Hyperlink"/>
                <w:noProof/>
              </w:rPr>
              <w:t>Amendments to the game engine</w:t>
            </w:r>
            <w:r>
              <w:rPr>
                <w:noProof/>
                <w:webHidden/>
              </w:rPr>
              <w:tab/>
            </w:r>
            <w:r>
              <w:rPr>
                <w:noProof/>
                <w:webHidden/>
              </w:rPr>
              <w:fldChar w:fldCharType="begin"/>
            </w:r>
            <w:r>
              <w:rPr>
                <w:noProof/>
                <w:webHidden/>
              </w:rPr>
              <w:instrText xml:space="preserve"> PAGEREF _Toc70089962 \h </w:instrText>
            </w:r>
            <w:r>
              <w:rPr>
                <w:noProof/>
                <w:webHidden/>
              </w:rPr>
            </w:r>
            <w:r>
              <w:rPr>
                <w:noProof/>
                <w:webHidden/>
              </w:rPr>
              <w:fldChar w:fldCharType="separate"/>
            </w:r>
            <w:r>
              <w:rPr>
                <w:noProof/>
                <w:webHidden/>
              </w:rPr>
              <w:t>3</w:t>
            </w:r>
            <w:r>
              <w:rPr>
                <w:noProof/>
                <w:webHidden/>
              </w:rPr>
              <w:fldChar w:fldCharType="end"/>
            </w:r>
          </w:hyperlink>
        </w:p>
        <w:p w14:paraId="26B1A899" w14:textId="52A5381E" w:rsidR="005B6F4A" w:rsidRDefault="005B6F4A">
          <w:pPr>
            <w:pStyle w:val="TOC2"/>
            <w:tabs>
              <w:tab w:val="right" w:leader="dot" w:pos="9016"/>
            </w:tabs>
            <w:rPr>
              <w:rFonts w:eastAsiaTheme="minorEastAsia"/>
              <w:noProof/>
              <w:lang w:eastAsia="en-GB"/>
            </w:rPr>
          </w:pPr>
          <w:hyperlink w:anchor="_Toc70089963" w:history="1">
            <w:r w:rsidRPr="001E311E">
              <w:rPr>
                <w:rStyle w:val="Hyperlink"/>
                <w:noProof/>
              </w:rPr>
              <w:t>Changes &amp; Additions to the Engine code</w:t>
            </w:r>
            <w:r>
              <w:rPr>
                <w:noProof/>
                <w:webHidden/>
              </w:rPr>
              <w:tab/>
            </w:r>
            <w:r>
              <w:rPr>
                <w:noProof/>
                <w:webHidden/>
              </w:rPr>
              <w:fldChar w:fldCharType="begin"/>
            </w:r>
            <w:r>
              <w:rPr>
                <w:noProof/>
                <w:webHidden/>
              </w:rPr>
              <w:instrText xml:space="preserve"> PAGEREF _Toc70089963 \h </w:instrText>
            </w:r>
            <w:r>
              <w:rPr>
                <w:noProof/>
                <w:webHidden/>
              </w:rPr>
            </w:r>
            <w:r>
              <w:rPr>
                <w:noProof/>
                <w:webHidden/>
              </w:rPr>
              <w:fldChar w:fldCharType="separate"/>
            </w:r>
            <w:r>
              <w:rPr>
                <w:noProof/>
                <w:webHidden/>
              </w:rPr>
              <w:t>3</w:t>
            </w:r>
            <w:r>
              <w:rPr>
                <w:noProof/>
                <w:webHidden/>
              </w:rPr>
              <w:fldChar w:fldCharType="end"/>
            </w:r>
          </w:hyperlink>
        </w:p>
        <w:p w14:paraId="089DC41C" w14:textId="36A81310" w:rsidR="005B6F4A" w:rsidRDefault="005B6F4A">
          <w:pPr>
            <w:pStyle w:val="TOC1"/>
            <w:rPr>
              <w:rFonts w:eastAsiaTheme="minorEastAsia"/>
              <w:noProof/>
              <w:lang w:eastAsia="en-GB"/>
            </w:rPr>
          </w:pPr>
          <w:hyperlink w:anchor="_Toc70089964" w:history="1">
            <w:r w:rsidRPr="001E311E">
              <w:rPr>
                <w:rStyle w:val="Hyperlink"/>
                <w:noProof/>
              </w:rPr>
              <w:t>3</w:t>
            </w:r>
            <w:r>
              <w:rPr>
                <w:rFonts w:eastAsiaTheme="minorEastAsia"/>
                <w:noProof/>
                <w:lang w:eastAsia="en-GB"/>
              </w:rPr>
              <w:tab/>
            </w:r>
            <w:r w:rsidRPr="001E311E">
              <w:rPr>
                <w:rStyle w:val="Hyperlink"/>
                <w:noProof/>
              </w:rPr>
              <w:t>Prototyped gameplay mechanics/features</w:t>
            </w:r>
            <w:r>
              <w:rPr>
                <w:noProof/>
                <w:webHidden/>
              </w:rPr>
              <w:tab/>
            </w:r>
            <w:r>
              <w:rPr>
                <w:noProof/>
                <w:webHidden/>
              </w:rPr>
              <w:fldChar w:fldCharType="begin"/>
            </w:r>
            <w:r>
              <w:rPr>
                <w:noProof/>
                <w:webHidden/>
              </w:rPr>
              <w:instrText xml:space="preserve"> PAGEREF _Toc70089964 \h </w:instrText>
            </w:r>
            <w:r>
              <w:rPr>
                <w:noProof/>
                <w:webHidden/>
              </w:rPr>
            </w:r>
            <w:r>
              <w:rPr>
                <w:noProof/>
                <w:webHidden/>
              </w:rPr>
              <w:fldChar w:fldCharType="separate"/>
            </w:r>
            <w:r>
              <w:rPr>
                <w:noProof/>
                <w:webHidden/>
              </w:rPr>
              <w:t>6</w:t>
            </w:r>
            <w:r>
              <w:rPr>
                <w:noProof/>
                <w:webHidden/>
              </w:rPr>
              <w:fldChar w:fldCharType="end"/>
            </w:r>
          </w:hyperlink>
        </w:p>
        <w:p w14:paraId="27792770" w14:textId="0C98C841" w:rsidR="005B6F4A" w:rsidRDefault="005B6F4A">
          <w:pPr>
            <w:pStyle w:val="TOC2"/>
            <w:tabs>
              <w:tab w:val="right" w:leader="dot" w:pos="9016"/>
            </w:tabs>
            <w:rPr>
              <w:rFonts w:eastAsiaTheme="minorEastAsia"/>
              <w:noProof/>
              <w:lang w:eastAsia="en-GB"/>
            </w:rPr>
          </w:pPr>
          <w:hyperlink w:anchor="_Toc70089965" w:history="1">
            <w:r w:rsidRPr="001E311E">
              <w:rPr>
                <w:rStyle w:val="Hyperlink"/>
                <w:noProof/>
              </w:rPr>
              <w:t>Development Schedule</w:t>
            </w:r>
            <w:r>
              <w:rPr>
                <w:noProof/>
                <w:webHidden/>
              </w:rPr>
              <w:tab/>
            </w:r>
            <w:r>
              <w:rPr>
                <w:noProof/>
                <w:webHidden/>
              </w:rPr>
              <w:fldChar w:fldCharType="begin"/>
            </w:r>
            <w:r>
              <w:rPr>
                <w:noProof/>
                <w:webHidden/>
              </w:rPr>
              <w:instrText xml:space="preserve"> PAGEREF _Toc70089965 \h </w:instrText>
            </w:r>
            <w:r>
              <w:rPr>
                <w:noProof/>
                <w:webHidden/>
              </w:rPr>
            </w:r>
            <w:r>
              <w:rPr>
                <w:noProof/>
                <w:webHidden/>
              </w:rPr>
              <w:fldChar w:fldCharType="separate"/>
            </w:r>
            <w:r>
              <w:rPr>
                <w:noProof/>
                <w:webHidden/>
              </w:rPr>
              <w:t>6</w:t>
            </w:r>
            <w:r>
              <w:rPr>
                <w:noProof/>
                <w:webHidden/>
              </w:rPr>
              <w:fldChar w:fldCharType="end"/>
            </w:r>
          </w:hyperlink>
        </w:p>
        <w:p w14:paraId="6DEAAF2E" w14:textId="7D59CA2B" w:rsidR="005B6F4A" w:rsidRDefault="005B6F4A">
          <w:pPr>
            <w:pStyle w:val="TOC2"/>
            <w:tabs>
              <w:tab w:val="right" w:leader="dot" w:pos="9016"/>
            </w:tabs>
            <w:rPr>
              <w:rFonts w:eastAsiaTheme="minorEastAsia"/>
              <w:noProof/>
              <w:lang w:eastAsia="en-GB"/>
            </w:rPr>
          </w:pPr>
          <w:hyperlink w:anchor="_Toc70089966" w:history="1">
            <w:r w:rsidRPr="001E311E">
              <w:rPr>
                <w:rStyle w:val="Hyperlink"/>
                <w:noProof/>
              </w:rPr>
              <w:t>Mechanic / Feature 1:</w:t>
            </w:r>
            <w:r>
              <w:rPr>
                <w:noProof/>
                <w:webHidden/>
              </w:rPr>
              <w:tab/>
            </w:r>
            <w:r>
              <w:rPr>
                <w:noProof/>
                <w:webHidden/>
              </w:rPr>
              <w:fldChar w:fldCharType="begin"/>
            </w:r>
            <w:r>
              <w:rPr>
                <w:noProof/>
                <w:webHidden/>
              </w:rPr>
              <w:instrText xml:space="preserve"> PAGEREF _Toc70089966 \h </w:instrText>
            </w:r>
            <w:r>
              <w:rPr>
                <w:noProof/>
                <w:webHidden/>
              </w:rPr>
            </w:r>
            <w:r>
              <w:rPr>
                <w:noProof/>
                <w:webHidden/>
              </w:rPr>
              <w:fldChar w:fldCharType="separate"/>
            </w:r>
            <w:r>
              <w:rPr>
                <w:noProof/>
                <w:webHidden/>
              </w:rPr>
              <w:t>7</w:t>
            </w:r>
            <w:r>
              <w:rPr>
                <w:noProof/>
                <w:webHidden/>
              </w:rPr>
              <w:fldChar w:fldCharType="end"/>
            </w:r>
          </w:hyperlink>
        </w:p>
        <w:p w14:paraId="5F4F5A17" w14:textId="12A2B331" w:rsidR="005B6F4A" w:rsidRDefault="005B6F4A">
          <w:pPr>
            <w:pStyle w:val="TOC2"/>
            <w:tabs>
              <w:tab w:val="right" w:leader="dot" w:pos="9016"/>
            </w:tabs>
            <w:rPr>
              <w:rFonts w:eastAsiaTheme="minorEastAsia"/>
              <w:noProof/>
              <w:lang w:eastAsia="en-GB"/>
            </w:rPr>
          </w:pPr>
          <w:hyperlink w:anchor="_Toc70089967" w:history="1">
            <w:r w:rsidRPr="001E311E">
              <w:rPr>
                <w:rStyle w:val="Hyperlink"/>
                <w:noProof/>
              </w:rPr>
              <w:t>Mechanic / Feature 2:</w:t>
            </w:r>
            <w:r>
              <w:rPr>
                <w:noProof/>
                <w:webHidden/>
              </w:rPr>
              <w:tab/>
            </w:r>
            <w:r>
              <w:rPr>
                <w:noProof/>
                <w:webHidden/>
              </w:rPr>
              <w:fldChar w:fldCharType="begin"/>
            </w:r>
            <w:r>
              <w:rPr>
                <w:noProof/>
                <w:webHidden/>
              </w:rPr>
              <w:instrText xml:space="preserve"> PAGEREF _Toc70089967 \h </w:instrText>
            </w:r>
            <w:r>
              <w:rPr>
                <w:noProof/>
                <w:webHidden/>
              </w:rPr>
            </w:r>
            <w:r>
              <w:rPr>
                <w:noProof/>
                <w:webHidden/>
              </w:rPr>
              <w:fldChar w:fldCharType="separate"/>
            </w:r>
            <w:r>
              <w:rPr>
                <w:noProof/>
                <w:webHidden/>
              </w:rPr>
              <w:t>7</w:t>
            </w:r>
            <w:r>
              <w:rPr>
                <w:noProof/>
                <w:webHidden/>
              </w:rPr>
              <w:fldChar w:fldCharType="end"/>
            </w:r>
          </w:hyperlink>
        </w:p>
        <w:p w14:paraId="0240113B" w14:textId="2BE8D026" w:rsidR="005B6F4A" w:rsidRDefault="005B6F4A">
          <w:pPr>
            <w:pStyle w:val="TOC2"/>
            <w:tabs>
              <w:tab w:val="right" w:leader="dot" w:pos="9016"/>
            </w:tabs>
            <w:rPr>
              <w:rFonts w:eastAsiaTheme="minorEastAsia"/>
              <w:noProof/>
              <w:lang w:eastAsia="en-GB"/>
            </w:rPr>
          </w:pPr>
          <w:hyperlink w:anchor="_Toc70089968" w:history="1">
            <w:r w:rsidRPr="001E311E">
              <w:rPr>
                <w:rStyle w:val="Hyperlink"/>
                <w:noProof/>
              </w:rPr>
              <w:t>Mechanic / Feature 3:</w:t>
            </w:r>
            <w:r>
              <w:rPr>
                <w:noProof/>
                <w:webHidden/>
              </w:rPr>
              <w:tab/>
            </w:r>
            <w:r>
              <w:rPr>
                <w:noProof/>
                <w:webHidden/>
              </w:rPr>
              <w:fldChar w:fldCharType="begin"/>
            </w:r>
            <w:r>
              <w:rPr>
                <w:noProof/>
                <w:webHidden/>
              </w:rPr>
              <w:instrText xml:space="preserve"> PAGEREF _Toc70089968 \h </w:instrText>
            </w:r>
            <w:r>
              <w:rPr>
                <w:noProof/>
                <w:webHidden/>
              </w:rPr>
            </w:r>
            <w:r>
              <w:rPr>
                <w:noProof/>
                <w:webHidden/>
              </w:rPr>
              <w:fldChar w:fldCharType="separate"/>
            </w:r>
            <w:r>
              <w:rPr>
                <w:noProof/>
                <w:webHidden/>
              </w:rPr>
              <w:t>7</w:t>
            </w:r>
            <w:r>
              <w:rPr>
                <w:noProof/>
                <w:webHidden/>
              </w:rPr>
              <w:fldChar w:fldCharType="end"/>
            </w:r>
          </w:hyperlink>
        </w:p>
        <w:p w14:paraId="6EE1B4FC" w14:textId="6769E036" w:rsidR="005B6F4A" w:rsidRDefault="005B6F4A">
          <w:pPr>
            <w:pStyle w:val="TOC2"/>
            <w:tabs>
              <w:tab w:val="right" w:leader="dot" w:pos="9016"/>
            </w:tabs>
            <w:rPr>
              <w:rFonts w:eastAsiaTheme="minorEastAsia"/>
              <w:noProof/>
              <w:lang w:eastAsia="en-GB"/>
            </w:rPr>
          </w:pPr>
          <w:hyperlink w:anchor="_Toc70089969" w:history="1">
            <w:r w:rsidRPr="001E311E">
              <w:rPr>
                <w:rStyle w:val="Hyperlink"/>
                <w:noProof/>
              </w:rPr>
              <w:t>Mechanic / Feature 4:</w:t>
            </w:r>
            <w:r>
              <w:rPr>
                <w:noProof/>
                <w:webHidden/>
              </w:rPr>
              <w:tab/>
            </w:r>
            <w:r>
              <w:rPr>
                <w:noProof/>
                <w:webHidden/>
              </w:rPr>
              <w:fldChar w:fldCharType="begin"/>
            </w:r>
            <w:r>
              <w:rPr>
                <w:noProof/>
                <w:webHidden/>
              </w:rPr>
              <w:instrText xml:space="preserve"> PAGEREF _Toc70089969 \h </w:instrText>
            </w:r>
            <w:r>
              <w:rPr>
                <w:noProof/>
                <w:webHidden/>
              </w:rPr>
            </w:r>
            <w:r>
              <w:rPr>
                <w:noProof/>
                <w:webHidden/>
              </w:rPr>
              <w:fldChar w:fldCharType="separate"/>
            </w:r>
            <w:r>
              <w:rPr>
                <w:noProof/>
                <w:webHidden/>
              </w:rPr>
              <w:t>9</w:t>
            </w:r>
            <w:r>
              <w:rPr>
                <w:noProof/>
                <w:webHidden/>
              </w:rPr>
              <w:fldChar w:fldCharType="end"/>
            </w:r>
          </w:hyperlink>
        </w:p>
        <w:p w14:paraId="63E91C5C" w14:textId="361889CB" w:rsidR="005B6F4A" w:rsidRDefault="005B6F4A">
          <w:pPr>
            <w:pStyle w:val="TOC2"/>
            <w:tabs>
              <w:tab w:val="right" w:leader="dot" w:pos="9016"/>
            </w:tabs>
            <w:rPr>
              <w:rFonts w:eastAsiaTheme="minorEastAsia"/>
              <w:noProof/>
              <w:lang w:eastAsia="en-GB"/>
            </w:rPr>
          </w:pPr>
          <w:hyperlink w:anchor="_Toc70089970" w:history="1">
            <w:r w:rsidRPr="001E311E">
              <w:rPr>
                <w:rStyle w:val="Hyperlink"/>
                <w:noProof/>
              </w:rPr>
              <w:t>Mechanic / Feature 5:</w:t>
            </w:r>
            <w:r>
              <w:rPr>
                <w:noProof/>
                <w:webHidden/>
              </w:rPr>
              <w:tab/>
            </w:r>
            <w:r>
              <w:rPr>
                <w:noProof/>
                <w:webHidden/>
              </w:rPr>
              <w:fldChar w:fldCharType="begin"/>
            </w:r>
            <w:r>
              <w:rPr>
                <w:noProof/>
                <w:webHidden/>
              </w:rPr>
              <w:instrText xml:space="preserve"> PAGEREF _Toc70089970 \h </w:instrText>
            </w:r>
            <w:r>
              <w:rPr>
                <w:noProof/>
                <w:webHidden/>
              </w:rPr>
            </w:r>
            <w:r>
              <w:rPr>
                <w:noProof/>
                <w:webHidden/>
              </w:rPr>
              <w:fldChar w:fldCharType="separate"/>
            </w:r>
            <w:r>
              <w:rPr>
                <w:noProof/>
                <w:webHidden/>
              </w:rPr>
              <w:t>10</w:t>
            </w:r>
            <w:r>
              <w:rPr>
                <w:noProof/>
                <w:webHidden/>
              </w:rPr>
              <w:fldChar w:fldCharType="end"/>
            </w:r>
          </w:hyperlink>
        </w:p>
        <w:p w14:paraId="00F1ED16" w14:textId="218DBE95" w:rsidR="005B6F4A" w:rsidRDefault="005B6F4A">
          <w:pPr>
            <w:pStyle w:val="TOC2"/>
            <w:tabs>
              <w:tab w:val="right" w:leader="dot" w:pos="9016"/>
            </w:tabs>
            <w:rPr>
              <w:rFonts w:eastAsiaTheme="minorEastAsia"/>
              <w:noProof/>
              <w:lang w:eastAsia="en-GB"/>
            </w:rPr>
          </w:pPr>
          <w:hyperlink w:anchor="_Toc70089971" w:history="1">
            <w:r w:rsidRPr="001E311E">
              <w:rPr>
                <w:rStyle w:val="Hyperlink"/>
                <w:noProof/>
              </w:rPr>
              <w:t>Mechanic / Feature 6:</w:t>
            </w:r>
            <w:r>
              <w:rPr>
                <w:noProof/>
                <w:webHidden/>
              </w:rPr>
              <w:tab/>
            </w:r>
            <w:r>
              <w:rPr>
                <w:noProof/>
                <w:webHidden/>
              </w:rPr>
              <w:fldChar w:fldCharType="begin"/>
            </w:r>
            <w:r>
              <w:rPr>
                <w:noProof/>
                <w:webHidden/>
              </w:rPr>
              <w:instrText xml:space="preserve"> PAGEREF _Toc70089971 \h </w:instrText>
            </w:r>
            <w:r>
              <w:rPr>
                <w:noProof/>
                <w:webHidden/>
              </w:rPr>
            </w:r>
            <w:r>
              <w:rPr>
                <w:noProof/>
                <w:webHidden/>
              </w:rPr>
              <w:fldChar w:fldCharType="separate"/>
            </w:r>
            <w:r>
              <w:rPr>
                <w:noProof/>
                <w:webHidden/>
              </w:rPr>
              <w:t>12</w:t>
            </w:r>
            <w:r>
              <w:rPr>
                <w:noProof/>
                <w:webHidden/>
              </w:rPr>
              <w:fldChar w:fldCharType="end"/>
            </w:r>
          </w:hyperlink>
        </w:p>
        <w:p w14:paraId="5C211B8A" w14:textId="4A7EC09A" w:rsidR="005B6F4A" w:rsidRDefault="005B6F4A">
          <w:pPr>
            <w:pStyle w:val="TOC2"/>
            <w:tabs>
              <w:tab w:val="right" w:leader="dot" w:pos="9016"/>
            </w:tabs>
            <w:rPr>
              <w:rFonts w:eastAsiaTheme="minorEastAsia"/>
              <w:noProof/>
              <w:lang w:eastAsia="en-GB"/>
            </w:rPr>
          </w:pPr>
          <w:hyperlink w:anchor="_Toc70089972" w:history="1">
            <w:r w:rsidRPr="001E311E">
              <w:rPr>
                <w:rStyle w:val="Hyperlink"/>
                <w:noProof/>
              </w:rPr>
              <w:t>Mechanic / Feature 7:</w:t>
            </w:r>
            <w:r>
              <w:rPr>
                <w:noProof/>
                <w:webHidden/>
              </w:rPr>
              <w:tab/>
            </w:r>
            <w:r>
              <w:rPr>
                <w:noProof/>
                <w:webHidden/>
              </w:rPr>
              <w:fldChar w:fldCharType="begin"/>
            </w:r>
            <w:r>
              <w:rPr>
                <w:noProof/>
                <w:webHidden/>
              </w:rPr>
              <w:instrText xml:space="preserve"> PAGEREF _Toc70089972 \h </w:instrText>
            </w:r>
            <w:r>
              <w:rPr>
                <w:noProof/>
                <w:webHidden/>
              </w:rPr>
            </w:r>
            <w:r>
              <w:rPr>
                <w:noProof/>
                <w:webHidden/>
              </w:rPr>
              <w:fldChar w:fldCharType="separate"/>
            </w:r>
            <w:r>
              <w:rPr>
                <w:noProof/>
                <w:webHidden/>
              </w:rPr>
              <w:t>13</w:t>
            </w:r>
            <w:r>
              <w:rPr>
                <w:noProof/>
                <w:webHidden/>
              </w:rPr>
              <w:fldChar w:fldCharType="end"/>
            </w:r>
          </w:hyperlink>
        </w:p>
        <w:p w14:paraId="7D2A5FF6" w14:textId="108F4BD3" w:rsidR="005B6F4A" w:rsidRDefault="005B6F4A">
          <w:pPr>
            <w:pStyle w:val="TOC1"/>
            <w:rPr>
              <w:rFonts w:eastAsiaTheme="minorEastAsia"/>
              <w:noProof/>
              <w:lang w:eastAsia="en-GB"/>
            </w:rPr>
          </w:pPr>
          <w:hyperlink w:anchor="_Toc70089973" w:history="1">
            <w:r w:rsidRPr="001E311E">
              <w:rPr>
                <w:rStyle w:val="Hyperlink"/>
                <w:noProof/>
              </w:rPr>
              <w:t>4</w:t>
            </w:r>
            <w:r>
              <w:rPr>
                <w:rFonts w:eastAsiaTheme="minorEastAsia"/>
                <w:noProof/>
                <w:lang w:eastAsia="en-GB"/>
              </w:rPr>
              <w:tab/>
            </w:r>
            <w:r w:rsidRPr="001E311E">
              <w:rPr>
                <w:rStyle w:val="Hyperlink"/>
                <w:noProof/>
              </w:rPr>
              <w:t>Reflection on the game development project</w:t>
            </w:r>
            <w:r>
              <w:rPr>
                <w:noProof/>
                <w:webHidden/>
              </w:rPr>
              <w:tab/>
            </w:r>
            <w:r>
              <w:rPr>
                <w:noProof/>
                <w:webHidden/>
              </w:rPr>
              <w:fldChar w:fldCharType="begin"/>
            </w:r>
            <w:r>
              <w:rPr>
                <w:noProof/>
                <w:webHidden/>
              </w:rPr>
              <w:instrText xml:space="preserve"> PAGEREF _Toc70089973 \h </w:instrText>
            </w:r>
            <w:r>
              <w:rPr>
                <w:noProof/>
                <w:webHidden/>
              </w:rPr>
            </w:r>
            <w:r>
              <w:rPr>
                <w:noProof/>
                <w:webHidden/>
              </w:rPr>
              <w:fldChar w:fldCharType="separate"/>
            </w:r>
            <w:r>
              <w:rPr>
                <w:noProof/>
                <w:webHidden/>
              </w:rPr>
              <w:t>16</w:t>
            </w:r>
            <w:r>
              <w:rPr>
                <w:noProof/>
                <w:webHidden/>
              </w:rPr>
              <w:fldChar w:fldCharType="end"/>
            </w:r>
          </w:hyperlink>
        </w:p>
        <w:p w14:paraId="5DB05C13" w14:textId="369CDC60" w:rsidR="005B6F4A" w:rsidRDefault="005B6F4A">
          <w:pPr>
            <w:pStyle w:val="TOC2"/>
            <w:tabs>
              <w:tab w:val="left" w:pos="880"/>
              <w:tab w:val="right" w:leader="dot" w:pos="9016"/>
            </w:tabs>
            <w:rPr>
              <w:rFonts w:eastAsiaTheme="minorEastAsia"/>
              <w:noProof/>
              <w:lang w:eastAsia="en-GB"/>
            </w:rPr>
          </w:pPr>
          <w:hyperlink w:anchor="_Toc70089974" w:history="1">
            <w:r w:rsidRPr="001E311E">
              <w:rPr>
                <w:rStyle w:val="Hyperlink"/>
                <w:noProof/>
              </w:rPr>
              <w:t>4.1</w:t>
            </w:r>
            <w:r>
              <w:rPr>
                <w:rFonts w:eastAsiaTheme="minorEastAsia"/>
                <w:noProof/>
                <w:lang w:eastAsia="en-GB"/>
              </w:rPr>
              <w:tab/>
            </w:r>
            <w:r w:rsidRPr="001E311E">
              <w:rPr>
                <w:rStyle w:val="Hyperlink"/>
                <w:noProof/>
              </w:rPr>
              <w:t>What went well</w:t>
            </w:r>
            <w:r>
              <w:rPr>
                <w:noProof/>
                <w:webHidden/>
              </w:rPr>
              <w:tab/>
            </w:r>
            <w:r>
              <w:rPr>
                <w:noProof/>
                <w:webHidden/>
              </w:rPr>
              <w:fldChar w:fldCharType="begin"/>
            </w:r>
            <w:r>
              <w:rPr>
                <w:noProof/>
                <w:webHidden/>
              </w:rPr>
              <w:instrText xml:space="preserve"> PAGEREF _Toc70089974 \h </w:instrText>
            </w:r>
            <w:r>
              <w:rPr>
                <w:noProof/>
                <w:webHidden/>
              </w:rPr>
            </w:r>
            <w:r>
              <w:rPr>
                <w:noProof/>
                <w:webHidden/>
              </w:rPr>
              <w:fldChar w:fldCharType="separate"/>
            </w:r>
            <w:r>
              <w:rPr>
                <w:noProof/>
                <w:webHidden/>
              </w:rPr>
              <w:t>16</w:t>
            </w:r>
            <w:r>
              <w:rPr>
                <w:noProof/>
                <w:webHidden/>
              </w:rPr>
              <w:fldChar w:fldCharType="end"/>
            </w:r>
          </w:hyperlink>
        </w:p>
        <w:p w14:paraId="51C91A8B" w14:textId="02946A6C" w:rsidR="005B6F4A" w:rsidRDefault="005B6F4A">
          <w:pPr>
            <w:pStyle w:val="TOC2"/>
            <w:tabs>
              <w:tab w:val="left" w:pos="880"/>
              <w:tab w:val="right" w:leader="dot" w:pos="9016"/>
            </w:tabs>
            <w:rPr>
              <w:rFonts w:eastAsiaTheme="minorEastAsia"/>
              <w:noProof/>
              <w:lang w:eastAsia="en-GB"/>
            </w:rPr>
          </w:pPr>
          <w:hyperlink w:anchor="_Toc70089975" w:history="1">
            <w:r w:rsidRPr="001E311E">
              <w:rPr>
                <w:rStyle w:val="Hyperlink"/>
                <w:noProof/>
              </w:rPr>
              <w:t>4.2</w:t>
            </w:r>
            <w:r>
              <w:rPr>
                <w:rFonts w:eastAsiaTheme="minorEastAsia"/>
                <w:noProof/>
                <w:lang w:eastAsia="en-GB"/>
              </w:rPr>
              <w:tab/>
            </w:r>
            <w:r w:rsidRPr="001E311E">
              <w:rPr>
                <w:rStyle w:val="Hyperlink"/>
                <w:noProof/>
              </w:rPr>
              <w:t>What could have gone better</w:t>
            </w:r>
            <w:r>
              <w:rPr>
                <w:noProof/>
                <w:webHidden/>
              </w:rPr>
              <w:tab/>
            </w:r>
            <w:r>
              <w:rPr>
                <w:noProof/>
                <w:webHidden/>
              </w:rPr>
              <w:fldChar w:fldCharType="begin"/>
            </w:r>
            <w:r>
              <w:rPr>
                <w:noProof/>
                <w:webHidden/>
              </w:rPr>
              <w:instrText xml:space="preserve"> PAGEREF _Toc70089975 \h </w:instrText>
            </w:r>
            <w:r>
              <w:rPr>
                <w:noProof/>
                <w:webHidden/>
              </w:rPr>
            </w:r>
            <w:r>
              <w:rPr>
                <w:noProof/>
                <w:webHidden/>
              </w:rPr>
              <w:fldChar w:fldCharType="separate"/>
            </w:r>
            <w:r>
              <w:rPr>
                <w:noProof/>
                <w:webHidden/>
              </w:rPr>
              <w:t>17</w:t>
            </w:r>
            <w:r>
              <w:rPr>
                <w:noProof/>
                <w:webHidden/>
              </w:rPr>
              <w:fldChar w:fldCharType="end"/>
            </w:r>
          </w:hyperlink>
        </w:p>
        <w:p w14:paraId="2B0C37F0" w14:textId="2B0922AE" w:rsidR="005B6F4A" w:rsidRDefault="005B6F4A">
          <w:pPr>
            <w:pStyle w:val="TOC2"/>
            <w:tabs>
              <w:tab w:val="left" w:pos="880"/>
              <w:tab w:val="right" w:leader="dot" w:pos="9016"/>
            </w:tabs>
            <w:rPr>
              <w:rFonts w:eastAsiaTheme="minorEastAsia"/>
              <w:noProof/>
              <w:lang w:eastAsia="en-GB"/>
            </w:rPr>
          </w:pPr>
          <w:hyperlink w:anchor="_Toc70089976" w:history="1">
            <w:r w:rsidRPr="001E311E">
              <w:rPr>
                <w:rStyle w:val="Hyperlink"/>
                <w:noProof/>
              </w:rPr>
              <w:t>4.3</w:t>
            </w:r>
            <w:r>
              <w:rPr>
                <w:rFonts w:eastAsiaTheme="minorEastAsia"/>
                <w:noProof/>
                <w:lang w:eastAsia="en-GB"/>
              </w:rPr>
              <w:tab/>
            </w:r>
            <w:r w:rsidRPr="001E311E">
              <w:rPr>
                <w:rStyle w:val="Hyperlink"/>
                <w:noProof/>
              </w:rPr>
              <w:t>Project management</w:t>
            </w:r>
            <w:r>
              <w:rPr>
                <w:noProof/>
                <w:webHidden/>
              </w:rPr>
              <w:tab/>
            </w:r>
            <w:r>
              <w:rPr>
                <w:noProof/>
                <w:webHidden/>
              </w:rPr>
              <w:fldChar w:fldCharType="begin"/>
            </w:r>
            <w:r>
              <w:rPr>
                <w:noProof/>
                <w:webHidden/>
              </w:rPr>
              <w:instrText xml:space="preserve"> PAGEREF _Toc70089976 \h </w:instrText>
            </w:r>
            <w:r>
              <w:rPr>
                <w:noProof/>
                <w:webHidden/>
              </w:rPr>
            </w:r>
            <w:r>
              <w:rPr>
                <w:noProof/>
                <w:webHidden/>
              </w:rPr>
              <w:fldChar w:fldCharType="separate"/>
            </w:r>
            <w:r>
              <w:rPr>
                <w:noProof/>
                <w:webHidden/>
              </w:rPr>
              <w:t>17</w:t>
            </w:r>
            <w:r>
              <w:rPr>
                <w:noProof/>
                <w:webHidden/>
              </w:rPr>
              <w:fldChar w:fldCharType="end"/>
            </w:r>
          </w:hyperlink>
        </w:p>
        <w:p w14:paraId="0ECACC2E" w14:textId="581124DE" w:rsidR="005B6F4A" w:rsidRDefault="005B6F4A">
          <w:pPr>
            <w:pStyle w:val="TOC2"/>
            <w:tabs>
              <w:tab w:val="left" w:pos="880"/>
              <w:tab w:val="right" w:leader="dot" w:pos="9016"/>
            </w:tabs>
            <w:rPr>
              <w:rFonts w:eastAsiaTheme="minorEastAsia"/>
              <w:noProof/>
              <w:lang w:eastAsia="en-GB"/>
            </w:rPr>
          </w:pPr>
          <w:hyperlink w:anchor="_Toc70089977" w:history="1">
            <w:r w:rsidRPr="001E311E">
              <w:rPr>
                <w:rStyle w:val="Hyperlink"/>
                <w:noProof/>
              </w:rPr>
              <w:t>4.4</w:t>
            </w:r>
            <w:r>
              <w:rPr>
                <w:rFonts w:eastAsiaTheme="minorEastAsia"/>
                <w:noProof/>
                <w:lang w:eastAsia="en-GB"/>
              </w:rPr>
              <w:tab/>
            </w:r>
            <w:r w:rsidRPr="001E311E">
              <w:rPr>
                <w:rStyle w:val="Hyperlink"/>
                <w:noProof/>
              </w:rPr>
              <w:t>Milestones</w:t>
            </w:r>
            <w:r>
              <w:rPr>
                <w:noProof/>
                <w:webHidden/>
              </w:rPr>
              <w:tab/>
            </w:r>
            <w:r>
              <w:rPr>
                <w:noProof/>
                <w:webHidden/>
              </w:rPr>
              <w:fldChar w:fldCharType="begin"/>
            </w:r>
            <w:r>
              <w:rPr>
                <w:noProof/>
                <w:webHidden/>
              </w:rPr>
              <w:instrText xml:space="preserve"> PAGEREF _Toc70089977 \h </w:instrText>
            </w:r>
            <w:r>
              <w:rPr>
                <w:noProof/>
                <w:webHidden/>
              </w:rPr>
            </w:r>
            <w:r>
              <w:rPr>
                <w:noProof/>
                <w:webHidden/>
              </w:rPr>
              <w:fldChar w:fldCharType="separate"/>
            </w:r>
            <w:r>
              <w:rPr>
                <w:noProof/>
                <w:webHidden/>
              </w:rPr>
              <w:t>17</w:t>
            </w:r>
            <w:r>
              <w:rPr>
                <w:noProof/>
                <w:webHidden/>
              </w:rPr>
              <w:fldChar w:fldCharType="end"/>
            </w:r>
          </w:hyperlink>
        </w:p>
        <w:p w14:paraId="1507B9F6" w14:textId="6407A9D9" w:rsidR="005B6F4A" w:rsidRDefault="005B6F4A">
          <w:pPr>
            <w:pStyle w:val="TOC1"/>
            <w:rPr>
              <w:rFonts w:eastAsiaTheme="minorEastAsia"/>
              <w:noProof/>
              <w:lang w:eastAsia="en-GB"/>
            </w:rPr>
          </w:pPr>
          <w:hyperlink w:anchor="_Toc70089978" w:history="1">
            <w:r w:rsidRPr="001E311E">
              <w:rPr>
                <w:rStyle w:val="Hyperlink"/>
                <w:noProof/>
              </w:rPr>
              <w:t>5</w:t>
            </w:r>
            <w:r>
              <w:rPr>
                <w:rFonts w:eastAsiaTheme="minorEastAsia"/>
                <w:noProof/>
                <w:lang w:eastAsia="en-GB"/>
              </w:rPr>
              <w:tab/>
            </w:r>
            <w:r w:rsidRPr="001E311E">
              <w:rPr>
                <w:rStyle w:val="Hyperlink"/>
                <w:noProof/>
              </w:rPr>
              <w:t>References</w:t>
            </w:r>
            <w:r>
              <w:rPr>
                <w:noProof/>
                <w:webHidden/>
              </w:rPr>
              <w:tab/>
            </w:r>
            <w:r>
              <w:rPr>
                <w:noProof/>
                <w:webHidden/>
              </w:rPr>
              <w:fldChar w:fldCharType="begin"/>
            </w:r>
            <w:r>
              <w:rPr>
                <w:noProof/>
                <w:webHidden/>
              </w:rPr>
              <w:instrText xml:space="preserve"> PAGEREF _Toc70089978 \h </w:instrText>
            </w:r>
            <w:r>
              <w:rPr>
                <w:noProof/>
                <w:webHidden/>
              </w:rPr>
            </w:r>
            <w:r>
              <w:rPr>
                <w:noProof/>
                <w:webHidden/>
              </w:rPr>
              <w:fldChar w:fldCharType="separate"/>
            </w:r>
            <w:r>
              <w:rPr>
                <w:noProof/>
                <w:webHidden/>
              </w:rPr>
              <w:t>19</w:t>
            </w:r>
            <w:r>
              <w:rPr>
                <w:noProof/>
                <w:webHidden/>
              </w:rPr>
              <w:fldChar w:fldCharType="end"/>
            </w:r>
          </w:hyperlink>
        </w:p>
        <w:p w14:paraId="4FD676F0" w14:textId="6475BD26" w:rsidR="00DA32E9" w:rsidRDefault="00DA32E9" w:rsidP="000B626E">
          <w:pPr>
            <w:jc w:val="both"/>
          </w:pPr>
          <w:r>
            <w:rPr>
              <w:b/>
              <w:bCs/>
              <w:noProof/>
            </w:rPr>
            <w:fldChar w:fldCharType="end"/>
          </w:r>
        </w:p>
      </w:sdtContent>
    </w:sdt>
    <w:p w14:paraId="0D9DF9AF" w14:textId="48003831" w:rsidR="001E7CD1" w:rsidRDefault="006400AD" w:rsidP="000B626E">
      <w:pPr>
        <w:pStyle w:val="Heading1"/>
        <w:jc w:val="both"/>
      </w:pPr>
      <w:bookmarkStart w:id="0" w:name="_Toc70089961"/>
      <w:r>
        <w:t>Amendments</w:t>
      </w:r>
      <w:r w:rsidR="001E7CD1">
        <w:t xml:space="preserve"> to game design</w:t>
      </w:r>
      <w:bookmarkEnd w:id="0"/>
    </w:p>
    <w:p w14:paraId="2676210F" w14:textId="040BACB6" w:rsidR="00350A58" w:rsidRDefault="00C1560D" w:rsidP="000B626E">
      <w:pPr>
        <w:jc w:val="both"/>
      </w:pPr>
      <w:r>
        <w:t xml:space="preserve">In the initial game design document, a name for the game was not specified. </w:t>
      </w:r>
      <w:r w:rsidR="00B51DB8">
        <w:t>To coincide with the concept of the game, it was named “Panacea”, which links into the medical aspects of the project.</w:t>
      </w:r>
      <w:r w:rsidR="00350A58">
        <w:t xml:space="preserve"> The main reason a name </w:t>
      </w:r>
      <w:r w:rsidR="00961AF8">
        <w:t xml:space="preserve">needed was </w:t>
      </w:r>
      <w:r w:rsidR="00350A58">
        <w:t>for organisation in the project when naming files, rather than simply calling everything “COMP2451GameProject”.</w:t>
      </w:r>
    </w:p>
    <w:p w14:paraId="12EB5697" w14:textId="08B67A84" w:rsidR="00B95FC2" w:rsidRDefault="00B95FC2" w:rsidP="000B626E">
      <w:pPr>
        <w:jc w:val="both"/>
      </w:pPr>
      <w:r>
        <w:t xml:space="preserve">The initial game design document also failed to focus on more simplistic mechanics that would need to </w:t>
      </w:r>
      <w:r w:rsidR="00027AE0">
        <w:t>be implemented</w:t>
      </w:r>
      <w:r w:rsidR="00891389">
        <w:t xml:space="preserve"> to make a functioning game</w:t>
      </w:r>
      <w:r w:rsidR="00027AE0">
        <w:t xml:space="preserve">. It only looked at more advanced mechanics, such as time trials and power-ups without addressing </w:t>
      </w:r>
      <w:r w:rsidR="00891389">
        <w:t>basic mechanics</w:t>
      </w:r>
      <w:r w:rsidR="00027AE0">
        <w:t xml:space="preserve"> such as movement, interacting with doors</w:t>
      </w:r>
      <w:r w:rsidR="00961AF8">
        <w:t>,</w:t>
      </w:r>
      <w:r w:rsidR="00027AE0">
        <w:t xml:space="preserve"> and wall collision. As such, </w:t>
      </w:r>
      <w:r w:rsidR="00961AF8">
        <w:t>some further mechanics</w:t>
      </w:r>
      <w:r w:rsidR="00027AE0">
        <w:t xml:space="preserve"> will need to be added and implemented first before the more advanced ones. The new mechanics that will be implemented are:</w:t>
      </w:r>
    </w:p>
    <w:p w14:paraId="1A27AF83" w14:textId="4EF33F24" w:rsidR="00027AE0" w:rsidRDefault="00027AE0" w:rsidP="000B626E">
      <w:pPr>
        <w:pStyle w:val="ListParagraph"/>
        <w:numPr>
          <w:ilvl w:val="0"/>
          <w:numId w:val="3"/>
        </w:numPr>
        <w:jc w:val="both"/>
      </w:pPr>
      <w:r>
        <w:t>Basic player movement. Walking with</w:t>
      </w:r>
      <w:r w:rsidR="00FD3AA8">
        <w:t xml:space="preserve"> the W,</w:t>
      </w:r>
      <w:r w:rsidR="00961AF8">
        <w:t xml:space="preserve"> </w:t>
      </w:r>
      <w:r w:rsidR="00FD3AA8">
        <w:t>A,</w:t>
      </w:r>
      <w:r w:rsidR="00961AF8">
        <w:t xml:space="preserve"> </w:t>
      </w:r>
      <w:r w:rsidR="00FD3AA8">
        <w:t>S,</w:t>
      </w:r>
      <w:r w:rsidR="00961AF8">
        <w:t xml:space="preserve"> </w:t>
      </w:r>
      <w:r w:rsidR="00FD3AA8">
        <w:t>D keys.</w:t>
      </w:r>
    </w:p>
    <w:p w14:paraId="4CAED95C" w14:textId="66AB1716" w:rsidR="00F41D2A" w:rsidRDefault="00F41D2A" w:rsidP="000B626E">
      <w:pPr>
        <w:pStyle w:val="ListParagraph"/>
        <w:numPr>
          <w:ilvl w:val="0"/>
          <w:numId w:val="3"/>
        </w:numPr>
        <w:jc w:val="both"/>
      </w:pPr>
      <w:r>
        <w:t>Animated Sprites</w:t>
      </w:r>
      <w:r w:rsidR="004006D4">
        <w:t>.</w:t>
      </w:r>
    </w:p>
    <w:p w14:paraId="4CA18C85" w14:textId="1791EAF6" w:rsidR="003D2119" w:rsidRDefault="003D2119" w:rsidP="000B626E">
      <w:pPr>
        <w:pStyle w:val="ListParagraph"/>
        <w:numPr>
          <w:ilvl w:val="0"/>
          <w:numId w:val="3"/>
        </w:numPr>
        <w:jc w:val="both"/>
      </w:pPr>
      <w:r>
        <w:t>Spawning a world with a TileMap</w:t>
      </w:r>
      <w:r w:rsidR="00274E22">
        <w:t>, with separate collidable and non-collidable layers.</w:t>
      </w:r>
    </w:p>
    <w:p w14:paraId="4FC1202D" w14:textId="7012B935" w:rsidR="00FD3AA8" w:rsidRDefault="00FD3AA8" w:rsidP="000B626E">
      <w:pPr>
        <w:pStyle w:val="ListParagraph"/>
        <w:numPr>
          <w:ilvl w:val="0"/>
          <w:numId w:val="3"/>
        </w:numPr>
        <w:jc w:val="both"/>
      </w:pPr>
      <w:r>
        <w:t>Entities colliding with walls</w:t>
      </w:r>
      <w:r w:rsidR="00721A3A">
        <w:t xml:space="preserve"> and</w:t>
      </w:r>
      <w:r>
        <w:t xml:space="preserve"> other entitie</w:t>
      </w:r>
      <w:r w:rsidR="00721A3A">
        <w:t>s/</w:t>
      </w:r>
      <w:r>
        <w:t>objects.</w:t>
      </w:r>
    </w:p>
    <w:p w14:paraId="195824D0" w14:textId="3DD8D077" w:rsidR="00DB6C5B" w:rsidRDefault="00DB6C5B" w:rsidP="000B626E">
      <w:pPr>
        <w:pStyle w:val="ListParagraph"/>
        <w:numPr>
          <w:ilvl w:val="0"/>
          <w:numId w:val="3"/>
        </w:numPr>
        <w:jc w:val="both"/>
      </w:pPr>
      <w:r>
        <w:t>A camera that can track the player</w:t>
      </w:r>
      <w:r w:rsidR="00913551">
        <w:t>,</w:t>
      </w:r>
      <w:r w:rsidR="00913551" w:rsidRPr="00913551">
        <w:rPr>
          <w:i/>
          <w:iCs/>
          <w:color w:val="70AD47" w:themeColor="accent6"/>
        </w:rPr>
        <w:t xml:space="preserve"> </w:t>
      </w:r>
      <w:r w:rsidR="00913551" w:rsidRPr="00913551">
        <w:rPr>
          <w:color w:val="000000" w:themeColor="text1"/>
        </w:rPr>
        <w:t>with zoom functionality. (Mouse input)</w:t>
      </w:r>
    </w:p>
    <w:p w14:paraId="46018BD0" w14:textId="439E824A" w:rsidR="008C459B" w:rsidRDefault="008C459B" w:rsidP="000B626E">
      <w:pPr>
        <w:pStyle w:val="ListParagraph"/>
        <w:numPr>
          <w:ilvl w:val="0"/>
          <w:numId w:val="3"/>
        </w:numPr>
        <w:jc w:val="both"/>
      </w:pPr>
      <w:r>
        <w:t>A Sprint Mechanic</w:t>
      </w:r>
      <w:r w:rsidR="009C07BF">
        <w:t xml:space="preserve"> (With a changing animation).</w:t>
      </w:r>
    </w:p>
    <w:p w14:paraId="041031B4" w14:textId="64CA36D2" w:rsidR="00721A3A" w:rsidRDefault="00721A3A" w:rsidP="000B626E">
      <w:pPr>
        <w:pStyle w:val="ListParagraph"/>
        <w:numPr>
          <w:ilvl w:val="0"/>
          <w:numId w:val="3"/>
        </w:numPr>
        <w:jc w:val="both"/>
      </w:pPr>
      <w:r>
        <w:t>Roaming NPCs (Mary Herbert, Barry B</w:t>
      </w:r>
      <w:r w:rsidR="00961AF8">
        <w:t>,</w:t>
      </w:r>
      <w:r>
        <w:t xml:space="preserve"> etc)</w:t>
      </w:r>
    </w:p>
    <w:p w14:paraId="3B8663CD" w14:textId="3CA601F6" w:rsidR="00FD3AA8" w:rsidRDefault="00FD3AA8" w:rsidP="000B626E">
      <w:pPr>
        <w:pStyle w:val="ListParagraph"/>
        <w:numPr>
          <w:ilvl w:val="0"/>
          <w:numId w:val="3"/>
        </w:numPr>
        <w:jc w:val="both"/>
      </w:pPr>
      <w:r>
        <w:t>Player-Object interactions, such as picking up an item or interacting with a door.</w:t>
      </w:r>
    </w:p>
    <w:p w14:paraId="0BDBF852" w14:textId="497BE5C3" w:rsidR="002B1497" w:rsidRDefault="004859BE" w:rsidP="000B626E">
      <w:pPr>
        <w:pStyle w:val="ListParagraph"/>
        <w:numPr>
          <w:ilvl w:val="0"/>
          <w:numId w:val="3"/>
        </w:numPr>
        <w:jc w:val="both"/>
      </w:pPr>
      <w:r>
        <w:t>Dialog boxes when talking to the NPCs</w:t>
      </w:r>
      <w:r w:rsidR="00AF4293">
        <w:t>.</w:t>
      </w:r>
    </w:p>
    <w:p w14:paraId="1FED6D76" w14:textId="7B3BF5C5" w:rsidR="004859BE" w:rsidRDefault="00AF4293" w:rsidP="000B626E">
      <w:pPr>
        <w:pStyle w:val="ListParagraph"/>
        <w:numPr>
          <w:ilvl w:val="0"/>
          <w:numId w:val="3"/>
        </w:numPr>
        <w:jc w:val="both"/>
      </w:pPr>
      <w:r>
        <w:lastRenderedPageBreak/>
        <w:t>Treating Patients by interacting.</w:t>
      </w:r>
    </w:p>
    <w:p w14:paraId="4E2E1E2C" w14:textId="77777777" w:rsidR="00630D9A" w:rsidRDefault="00771990" w:rsidP="000B626E">
      <w:pPr>
        <w:jc w:val="both"/>
      </w:pPr>
      <w:r>
        <w:t>No</w:t>
      </w:r>
      <w:r w:rsidR="00350A58">
        <w:t xml:space="preserve"> other</w:t>
      </w:r>
      <w:r>
        <w:t xml:space="preserve"> amendments were made to the game </w:t>
      </w:r>
      <w:r w:rsidR="00C1560D">
        <w:t>design;</w:t>
      </w:r>
      <w:r w:rsidR="00F35A20">
        <w:t xml:space="preserve"> </w:t>
      </w:r>
      <w:r w:rsidR="00C1560D">
        <w:t>however,</w:t>
      </w:r>
      <w:r w:rsidR="00F35A20">
        <w:t xml:space="preserve"> the entire scope of the game project could not be created in the allotted time scale. As such, the game project features a working prototype model</w:t>
      </w:r>
      <w:r w:rsidR="00A53E07">
        <w:t xml:space="preserve"> rather than a final polished game.</w:t>
      </w:r>
    </w:p>
    <w:p w14:paraId="237AF58B" w14:textId="77777777" w:rsidR="00630D9A" w:rsidRDefault="00A53E07" w:rsidP="000B626E">
      <w:pPr>
        <w:jc w:val="both"/>
      </w:pPr>
      <w:r>
        <w:t xml:space="preserve"> The art assets used in the game were acquired from: </w:t>
      </w:r>
    </w:p>
    <w:p w14:paraId="60900AB3" w14:textId="10F770D0" w:rsidR="00630D9A" w:rsidRDefault="00A53E07" w:rsidP="000B626E">
      <w:pPr>
        <w:jc w:val="both"/>
      </w:pPr>
      <w:r w:rsidRPr="00630D9A">
        <w:rPr>
          <w:i/>
          <w:iCs/>
          <w:u w:val="single"/>
        </w:rPr>
        <w:t>https://opengameart.org/content/zelda-like-tilesets-and-sprites</w:t>
      </w:r>
      <w:r w:rsidR="00C1560D">
        <w:t xml:space="preserve"> </w:t>
      </w:r>
      <w:r w:rsidR="005D1BD2" w:rsidRPr="00630D9A">
        <w:rPr>
          <w:i/>
          <w:iCs/>
          <w:u w:val="single"/>
        </w:rPr>
        <w:t>https://opengameart.org/content/tiny-characters-set</w:t>
      </w:r>
      <w:r w:rsidR="00985742" w:rsidRPr="00630D9A">
        <w:rPr>
          <w:i/>
          <w:iCs/>
        </w:rPr>
        <w:t>.</w:t>
      </w:r>
      <w:r w:rsidR="00985742">
        <w:t xml:space="preserve"> </w:t>
      </w:r>
    </w:p>
    <w:p w14:paraId="1CC57BC6" w14:textId="3F2A9B2E" w:rsidR="001E7CD1" w:rsidRPr="00577BA5" w:rsidRDefault="00985742" w:rsidP="000B626E">
      <w:pPr>
        <w:jc w:val="both"/>
      </w:pPr>
      <w:r>
        <w:t>These assets</w:t>
      </w:r>
      <w:r w:rsidR="00C1560D">
        <w:t xml:space="preserve"> are royalty-free. </w:t>
      </w:r>
      <w:r w:rsidR="00437279">
        <w:t xml:space="preserve">These Art assets were chosen as they match the initial design document in terms of game context, which describes a </w:t>
      </w:r>
      <w:r w:rsidR="00673F14">
        <w:t>2D game set in a hospital.</w:t>
      </w:r>
    </w:p>
    <w:p w14:paraId="7A30EFE4" w14:textId="312A4481" w:rsidR="00FE6697" w:rsidRDefault="00FE6697" w:rsidP="000B626E">
      <w:pPr>
        <w:pStyle w:val="Heading1"/>
        <w:jc w:val="both"/>
      </w:pPr>
      <w:bookmarkStart w:id="1" w:name="_Toc70089962"/>
      <w:r>
        <w:t xml:space="preserve">Amendments to </w:t>
      </w:r>
      <w:r w:rsidR="00961AF8">
        <w:t xml:space="preserve">the </w:t>
      </w:r>
      <w:r>
        <w:t>game engine</w:t>
      </w:r>
      <w:bookmarkEnd w:id="1"/>
    </w:p>
    <w:p w14:paraId="1B5B5D95" w14:textId="45D3B34A" w:rsidR="006A7D0F" w:rsidRDefault="006A7D0F" w:rsidP="000B626E">
      <w:pPr>
        <w:jc w:val="both"/>
      </w:pPr>
      <w:r>
        <w:t>No</w:t>
      </w:r>
      <w:r w:rsidR="00721A3A">
        <w:t xml:space="preserve"> major</w:t>
      </w:r>
      <w:r>
        <w:t xml:space="preserve"> changes were </w:t>
      </w:r>
      <w:r w:rsidR="00721A3A">
        <w:t>made</w:t>
      </w:r>
      <w:r>
        <w:t xml:space="preserve"> to the actual game engine architecture. Additions were made to extend the functionality, but previous functionality </w:t>
      </w:r>
      <w:r w:rsidR="00985742">
        <w:t>was</w:t>
      </w:r>
      <w:r>
        <w:t xml:space="preserve"> not altered to incorporate new mechanics since the engine was made properly generic.</w:t>
      </w:r>
      <w:r w:rsidR="00721A3A">
        <w:t xml:space="preserve"> A minor rework in the way collisions w</w:t>
      </w:r>
      <w:r w:rsidR="00961AF8">
        <w:t>as</w:t>
      </w:r>
      <w:r w:rsidR="00721A3A">
        <w:t xml:space="preserve"> handled massively improved the efficiency of the collision manager.</w:t>
      </w:r>
    </w:p>
    <w:p w14:paraId="360D157C" w14:textId="6FDC2381" w:rsidR="00973A6B" w:rsidRPr="006A7D0F" w:rsidRDefault="00973A6B" w:rsidP="000B626E">
      <w:pPr>
        <w:pStyle w:val="Heading2"/>
        <w:numPr>
          <w:ilvl w:val="0"/>
          <w:numId w:val="0"/>
        </w:numPr>
        <w:jc w:val="both"/>
      </w:pPr>
      <w:bookmarkStart w:id="2" w:name="_Toc70089963"/>
      <w:r>
        <w:t>Changes</w:t>
      </w:r>
      <w:r w:rsidR="00367929">
        <w:t xml:space="preserve"> &amp; Additions</w:t>
      </w:r>
      <w:r>
        <w:t xml:space="preserve"> to the Engine code</w:t>
      </w:r>
      <w:bookmarkEnd w:id="2"/>
    </w:p>
    <w:p w14:paraId="16350B61" w14:textId="09570832" w:rsidR="00AD6148" w:rsidRDefault="00AD6148" w:rsidP="000B626E">
      <w:pPr>
        <w:pStyle w:val="ListParagraph"/>
        <w:numPr>
          <w:ilvl w:val="0"/>
          <w:numId w:val="7"/>
        </w:numPr>
        <w:jc w:val="both"/>
      </w:pPr>
      <w:r>
        <w:t xml:space="preserve">Added </w:t>
      </w:r>
      <w:r w:rsidR="00973A6B">
        <w:t xml:space="preserve">an </w:t>
      </w:r>
      <w:r>
        <w:t>IUpdatable(GameTime gameTime)</w:t>
      </w:r>
      <w:r w:rsidR="00973A6B">
        <w:t xml:space="preserve"> interface, which all classes that have an update loop inherit. This </w:t>
      </w:r>
      <w:r w:rsidR="00446CAF">
        <w:t>allows all update loops to be called in one place</w:t>
      </w:r>
      <w:r w:rsidR="00136213">
        <w:t>, improving program efficiency and overall code structure.</w:t>
      </w:r>
    </w:p>
    <w:p w14:paraId="38388FD2" w14:textId="34CDB31B" w:rsidR="00002B57" w:rsidRDefault="00002B57" w:rsidP="000B626E">
      <w:pPr>
        <w:pStyle w:val="ListParagraph"/>
        <w:numPr>
          <w:ilvl w:val="0"/>
          <w:numId w:val="7"/>
        </w:numPr>
        <w:jc w:val="both"/>
      </w:pPr>
      <w:r>
        <w:t>Added an AnimatedEntity Class</w:t>
      </w:r>
      <w:r w:rsidR="00446CAF">
        <w:t xml:space="preserve"> which was designed to be </w:t>
      </w:r>
      <w:r w:rsidR="00F1137A">
        <w:t xml:space="preserve">generic, </w:t>
      </w:r>
      <w:r w:rsidR="00446CAF">
        <w:t xml:space="preserve">meaning it can be </w:t>
      </w:r>
      <w:r w:rsidR="00F1137A">
        <w:t>used for any game</w:t>
      </w:r>
      <w:r w:rsidR="006E4C43">
        <w:t xml:space="preserve"> -</w:t>
      </w:r>
      <w:r w:rsidR="00F1137A">
        <w:t xml:space="preserve"> not just Panacea.</w:t>
      </w:r>
      <w:r w:rsidR="00136213">
        <w:t xml:space="preserve"> This was needed to implement the animated sprite mechanic/feature.</w:t>
      </w:r>
    </w:p>
    <w:p w14:paraId="46DDE81F" w14:textId="508100A5" w:rsidR="00C364D2" w:rsidRDefault="00C364D2" w:rsidP="000B626E">
      <w:pPr>
        <w:pStyle w:val="ListParagraph"/>
        <w:numPr>
          <w:ilvl w:val="0"/>
          <w:numId w:val="7"/>
        </w:numPr>
        <w:jc w:val="both"/>
      </w:pPr>
      <w:r>
        <w:t>Added an Animation Class to the engine.</w:t>
      </w:r>
      <w:r w:rsidR="005D304C">
        <w:t xml:space="preserve"> This can store a series of animation frames which can be cycled through at a given FPS. This was also made to be </w:t>
      </w:r>
      <w:r w:rsidR="009D697A">
        <w:t xml:space="preserve">generic </w:t>
      </w:r>
      <w:r w:rsidR="005D304C">
        <w:t xml:space="preserve">and versatile. As such, you can use this class with any sprite sheet </w:t>
      </w:r>
      <w:r w:rsidR="009D697A">
        <w:t>(Image file)</w:t>
      </w:r>
      <w:r w:rsidR="005D304C">
        <w:t xml:space="preserve">and crop out any specific part you wish </w:t>
      </w:r>
      <w:r w:rsidR="000F2186">
        <w:t xml:space="preserve">in the software </w:t>
      </w:r>
      <w:r w:rsidR="005D304C">
        <w:t>to create your animations</w:t>
      </w:r>
      <w:r w:rsidR="000F2186">
        <w:t>.</w:t>
      </w:r>
    </w:p>
    <w:p w14:paraId="36310012" w14:textId="73268E54" w:rsidR="003D653E" w:rsidRDefault="003D653E" w:rsidP="000B626E">
      <w:pPr>
        <w:pStyle w:val="ListParagraph"/>
        <w:numPr>
          <w:ilvl w:val="0"/>
          <w:numId w:val="7"/>
        </w:numPr>
        <w:jc w:val="both"/>
      </w:pPr>
      <w:r>
        <w:t>Added a Sprite Class to the engine.</w:t>
      </w:r>
      <w:r w:rsidR="00F1137A">
        <w:t xml:space="preserve"> </w:t>
      </w:r>
      <w:r w:rsidR="00C9141F">
        <w:t>Again,</w:t>
      </w:r>
      <w:r w:rsidR="006E4C43">
        <w:t xml:space="preserve"> this was made to be generic so it could be</w:t>
      </w:r>
      <w:r w:rsidR="00F1137A">
        <w:t xml:space="preserve"> used for any game</w:t>
      </w:r>
      <w:r w:rsidR="006E4C43">
        <w:t xml:space="preserve"> project</w:t>
      </w:r>
      <w:r w:rsidR="00B22CDE">
        <w:t>. This was needed to implement mechanic 2.</w:t>
      </w:r>
    </w:p>
    <w:p w14:paraId="4CCA53DB" w14:textId="6591F03A" w:rsidR="002C5488" w:rsidRDefault="002C5488" w:rsidP="000B626E">
      <w:pPr>
        <w:pStyle w:val="ListParagraph"/>
        <w:numPr>
          <w:ilvl w:val="0"/>
          <w:numId w:val="7"/>
        </w:numPr>
        <w:jc w:val="both"/>
      </w:pPr>
      <w:r>
        <w:t>Added a GameEntity class to the engine.</w:t>
      </w:r>
      <w:r w:rsidR="00F1137A">
        <w:t xml:space="preserve"> </w:t>
      </w:r>
      <w:r w:rsidR="00FB411D">
        <w:t>This was also made to be generic so that it could be used in any project</w:t>
      </w:r>
      <w:r w:rsidR="00B22CDE">
        <w:t>, this was needed to implement any spawnable entities such as the Player, NPCs, Tiles</w:t>
      </w:r>
      <w:r w:rsidR="00961AF8">
        <w:t>,</w:t>
      </w:r>
      <w:r w:rsidR="00B22CDE">
        <w:t xml:space="preserve"> and Objects.</w:t>
      </w:r>
    </w:p>
    <w:p w14:paraId="2A1339D8" w14:textId="1001A9F2" w:rsidR="00AD6148" w:rsidRDefault="00FB411D" w:rsidP="000B626E">
      <w:pPr>
        <w:pStyle w:val="ListParagraph"/>
        <w:numPr>
          <w:ilvl w:val="0"/>
          <w:numId w:val="7"/>
        </w:numPr>
        <w:jc w:val="both"/>
      </w:pPr>
      <w:r>
        <w:t>Created</w:t>
      </w:r>
      <w:r w:rsidR="00AD6148">
        <w:t xml:space="preserve"> a Camera class </w:t>
      </w:r>
      <w:r>
        <w:t xml:space="preserve">for </w:t>
      </w:r>
      <w:r w:rsidR="00AD6148">
        <w:t>the game engine</w:t>
      </w:r>
      <w:r w:rsidR="00DB6C5B">
        <w:t xml:space="preserve"> which can track the </w:t>
      </w:r>
      <w:r w:rsidR="005D304C">
        <w:t>player’s</w:t>
      </w:r>
      <w:r w:rsidR="00DB6C5B">
        <w:t xml:space="preserve"> position. The user can also zoom in and out using the mouse scroll wheel.</w:t>
      </w:r>
      <w:r w:rsidR="00B747B1">
        <w:t xml:space="preserve"> This mechanic was added to match the nature of the game concept presented in the pitch milestone, which detailed a chaotic hospital ward with patients that the player would need to strategically manage. The </w:t>
      </w:r>
      <w:r w:rsidR="000D55F8">
        <w:t>zoomed-out</w:t>
      </w:r>
      <w:r w:rsidR="00B747B1">
        <w:t xml:space="preserve"> camera allows the player to gain an oversight of the whole level and plan where they need to head next.</w:t>
      </w:r>
    </w:p>
    <w:p w14:paraId="22F4C435" w14:textId="64563B75" w:rsidR="00AD6148" w:rsidRDefault="00B20931" w:rsidP="000B626E">
      <w:pPr>
        <w:pStyle w:val="ListParagraph"/>
        <w:numPr>
          <w:ilvl w:val="0"/>
          <w:numId w:val="7"/>
        </w:numPr>
        <w:jc w:val="both"/>
      </w:pPr>
      <w:r>
        <w:t>Mouse input functionality was added to t</w:t>
      </w:r>
      <w:r w:rsidR="005204E1">
        <w:t xml:space="preserve">he </w:t>
      </w:r>
      <w:r w:rsidR="003D71AB">
        <w:t>InputManager</w:t>
      </w:r>
      <w:r>
        <w:t xml:space="preserve">. This </w:t>
      </w:r>
      <w:r w:rsidR="00D02E1C">
        <w:t>was needed</w:t>
      </w:r>
      <w:r>
        <w:t xml:space="preserve"> in the game to handle zooming in and out with the new Camera.</w:t>
      </w:r>
    </w:p>
    <w:p w14:paraId="79F04113" w14:textId="1878B0C3" w:rsidR="005204E1" w:rsidRDefault="000F2A38" w:rsidP="000B626E">
      <w:pPr>
        <w:pStyle w:val="ListParagraph"/>
        <w:numPr>
          <w:ilvl w:val="0"/>
          <w:numId w:val="7"/>
        </w:numPr>
        <w:jc w:val="both"/>
      </w:pPr>
      <w:r>
        <w:t>Added UserEventArgs “OnMouseInputEventArgs”</w:t>
      </w:r>
    </w:p>
    <w:p w14:paraId="0BF2D6EA" w14:textId="04B54D8B" w:rsidR="00D70764" w:rsidRDefault="00D70764" w:rsidP="000B626E">
      <w:pPr>
        <w:pStyle w:val="ListParagraph"/>
        <w:numPr>
          <w:ilvl w:val="0"/>
          <w:numId w:val="7"/>
        </w:numPr>
        <w:jc w:val="both"/>
      </w:pPr>
      <w:r>
        <w:t xml:space="preserve">Reworked </w:t>
      </w:r>
      <w:r w:rsidR="005375C4">
        <w:t xml:space="preserve">Interface </w:t>
      </w:r>
      <w:r>
        <w:t>I</w:t>
      </w:r>
      <w:r w:rsidR="003C646F">
        <w:t>S</w:t>
      </w:r>
      <w:r>
        <w:t>cene</w:t>
      </w:r>
      <w:r w:rsidR="003C646F">
        <w:t>Ma</w:t>
      </w:r>
      <w:r>
        <w:t xml:space="preserve">nager to have a </w:t>
      </w:r>
      <w:r w:rsidRPr="00436DF3">
        <w:t>property</w:t>
      </w:r>
      <w:r>
        <w:t xml:space="preserve"> to retrieve the </w:t>
      </w:r>
      <w:r w:rsidR="003C646F">
        <w:t>S</w:t>
      </w:r>
      <w:r>
        <w:t>cene</w:t>
      </w:r>
      <w:r w:rsidR="003C646F">
        <w:t>G</w:t>
      </w:r>
      <w:r>
        <w:t xml:space="preserve">raph. This limited </w:t>
      </w:r>
      <w:r w:rsidR="00961AF8">
        <w:t xml:space="preserve">the amount of </w:t>
      </w:r>
      <w:r>
        <w:t>typecasting required in</w:t>
      </w:r>
      <w:r w:rsidR="00961AF8">
        <w:t xml:space="preserve"> the</w:t>
      </w:r>
      <w:r>
        <w:t xml:space="preserve"> Kernel to access the </w:t>
      </w:r>
      <w:r w:rsidR="003C646F">
        <w:t>S</w:t>
      </w:r>
      <w:r>
        <w:t>cene</w:t>
      </w:r>
      <w:r w:rsidR="003C646F">
        <w:t>G</w:t>
      </w:r>
      <w:r>
        <w:t>raph</w:t>
      </w:r>
      <w:r w:rsidR="005375C4">
        <w:t>, massively i</w:t>
      </w:r>
      <w:r w:rsidR="00436DF3">
        <w:t>mproving code readability</w:t>
      </w:r>
      <w:r w:rsidR="005375C4">
        <w:t>. Not having this in place prior also made the interface pointless, since you had to keep casting to the parent type from the interface which defeated the point.</w:t>
      </w:r>
    </w:p>
    <w:p w14:paraId="1C642E79" w14:textId="3A6C8EC3" w:rsidR="0074019A" w:rsidRDefault="0074019A" w:rsidP="000B626E">
      <w:pPr>
        <w:pStyle w:val="ListParagraph"/>
        <w:jc w:val="both"/>
      </w:pPr>
      <w:r>
        <w:lastRenderedPageBreak/>
        <w:t>Made IInputManager inherit IInputPublisher</w:t>
      </w:r>
      <w:r w:rsidR="00714F9B">
        <w:t xml:space="preserve">, this allowed </w:t>
      </w:r>
      <w:r w:rsidR="002F113E">
        <w:t>the removal of typecas</w:t>
      </w:r>
      <w:r w:rsidR="005375C4">
        <w:t>t</w:t>
      </w:r>
      <w:r w:rsidR="002F113E">
        <w:t xml:space="preserve">ing from </w:t>
      </w:r>
      <w:r w:rsidR="00184173">
        <w:t>IInput</w:t>
      </w:r>
      <w:r w:rsidR="002F113E">
        <w:t>Manager -&gt; InputManager.</w:t>
      </w:r>
    </w:p>
    <w:p w14:paraId="5855E106" w14:textId="47CA0905" w:rsidR="005710E2" w:rsidRDefault="00A2793C" w:rsidP="000B626E">
      <w:pPr>
        <w:pStyle w:val="ListParagraph"/>
        <w:jc w:val="both"/>
      </w:pPr>
      <w:r>
        <w:t xml:space="preserve">The </w:t>
      </w:r>
      <w:r w:rsidR="005710E2">
        <w:t xml:space="preserve">CollisionManager caused major optimization </w:t>
      </w:r>
      <w:r>
        <w:t xml:space="preserve">and performance </w:t>
      </w:r>
      <w:r w:rsidR="005710E2">
        <w:t xml:space="preserve">issues due to checking hundreds of </w:t>
      </w:r>
      <w:r w:rsidR="00602FDB">
        <w:t>IC</w:t>
      </w:r>
      <w:r w:rsidR="005710E2">
        <w:t>ollidables for collisions on each update. It had to be reworked to do fewer checks and only ones that were needed.</w:t>
      </w:r>
      <w:r w:rsidR="00D43FCB">
        <w:t xml:space="preserve"> </w:t>
      </w:r>
      <w:r w:rsidR="00863A1E">
        <w:t xml:space="preserve">To accomplish the optimisation </w:t>
      </w:r>
      <w:r w:rsidR="00D43FCB">
        <w:t>a collision graph</w:t>
      </w:r>
      <w:r w:rsidR="00863A1E">
        <w:t xml:space="preserve"> was added</w:t>
      </w:r>
      <w:r w:rsidR="00D43FCB">
        <w:t xml:space="preserve"> to the </w:t>
      </w:r>
      <w:r w:rsidR="002B6197">
        <w:t>CollisionManager</w:t>
      </w:r>
      <w:r w:rsidR="00484793">
        <w:t xml:space="preserve">. This will store </w:t>
      </w:r>
      <w:r w:rsidR="002B6197">
        <w:t>IC</w:t>
      </w:r>
      <w:r w:rsidR="00484793">
        <w:t>ollision</w:t>
      </w:r>
      <w:r w:rsidR="002B6197">
        <w:t>R</w:t>
      </w:r>
      <w:r w:rsidR="00484793">
        <w:t>e</w:t>
      </w:r>
      <w:r w:rsidR="002B6197">
        <w:t>spon</w:t>
      </w:r>
      <w:r w:rsidR="00484793">
        <w:t xml:space="preserve">ders in a collision graph, and </w:t>
      </w:r>
      <w:r w:rsidR="002B6197">
        <w:t>ICollidables</w:t>
      </w:r>
      <w:r w:rsidR="00484793">
        <w:t xml:space="preserve"> in their own </w:t>
      </w:r>
      <w:r w:rsidR="002B6197">
        <w:t>IC</w:t>
      </w:r>
      <w:r w:rsidR="00484793">
        <w:t xml:space="preserve">ollidables list. This </w:t>
      </w:r>
      <w:r w:rsidR="002B6197">
        <w:t>eliminated</w:t>
      </w:r>
      <w:r w:rsidR="00484793">
        <w:t xml:space="preserve"> an extra check on each update loop</w:t>
      </w:r>
      <w:r w:rsidR="000A75B1">
        <w:t>, optimizing the collision checks slightly.</w:t>
      </w:r>
      <w:r w:rsidR="00863A1E">
        <w:t xml:space="preserve"> The</w:t>
      </w:r>
      <w:r w:rsidR="00A81796">
        <w:t xml:space="preserve"> Count()</w:t>
      </w:r>
      <w:r w:rsidR="00863A1E">
        <w:t xml:space="preserve"> method was also changed</w:t>
      </w:r>
      <w:r w:rsidR="00A81796">
        <w:t xml:space="preserve"> to</w:t>
      </w:r>
      <w:r w:rsidR="00863A1E">
        <w:t xml:space="preserve"> the</w:t>
      </w:r>
      <w:r w:rsidR="00A81796">
        <w:t xml:space="preserve"> Count</w:t>
      </w:r>
      <w:r w:rsidR="00863A1E">
        <w:t xml:space="preserve"> property, which added a very minor optimisation</w:t>
      </w:r>
      <w:r w:rsidR="00602FDB">
        <w:t xml:space="preserve"> as it</w:t>
      </w:r>
      <w:r w:rsidR="00A81796">
        <w:t xml:space="preserve"> </w:t>
      </w:r>
      <w:r w:rsidR="00602FDB">
        <w:t>p</w:t>
      </w:r>
      <w:r w:rsidR="00A81796">
        <w:t>revents extra external checks</w:t>
      </w:r>
      <w:r w:rsidR="00774295">
        <w:t xml:space="preserve"> via method calling</w:t>
      </w:r>
      <w:r w:rsidR="00A81796">
        <w:t>.</w:t>
      </w:r>
      <w:r w:rsidR="00C64D04">
        <w:t xml:space="preserve"> </w:t>
      </w:r>
      <w:r w:rsidR="00602FDB">
        <w:t xml:space="preserve">The old Collision Manager </w:t>
      </w:r>
      <w:r w:rsidR="00C64D04">
        <w:t xml:space="preserve">was checking if </w:t>
      </w:r>
      <w:r w:rsidR="00602FDB">
        <w:t>everything</w:t>
      </w:r>
      <w:r w:rsidR="00C64D04">
        <w:t xml:space="preserve"> collided with everything</w:t>
      </w:r>
      <w:r w:rsidR="005B0E80">
        <w:t>,</w:t>
      </w:r>
      <w:r w:rsidR="00C64D04">
        <w:t xml:space="preserve"> </w:t>
      </w:r>
      <w:r w:rsidR="005B0E80">
        <w:t>t</w:t>
      </w:r>
      <w:r w:rsidR="00C64D04">
        <w:t>his meant walls would always be checking if they hit other walls</w:t>
      </w:r>
      <w:r w:rsidR="00961AF8">
        <w:t>,</w:t>
      </w:r>
      <w:r w:rsidR="00C64D04">
        <w:t xml:space="preserve"> etc. Splitting into 2 groups meant only the </w:t>
      </w:r>
      <w:r w:rsidR="002B6197">
        <w:t>ICollisionResponders</w:t>
      </w:r>
      <w:r w:rsidR="00C64D04">
        <w:t xml:space="preserve"> were checking if they hit things. After running </w:t>
      </w:r>
      <w:r w:rsidR="00630D9A">
        <w:t>visual studio</w:t>
      </w:r>
      <w:r w:rsidR="00961AF8">
        <w:t>'</w:t>
      </w:r>
      <w:r w:rsidR="00630D9A">
        <w:t>s built-in</w:t>
      </w:r>
      <w:r w:rsidR="00C64D04">
        <w:t xml:space="preserve"> </w:t>
      </w:r>
      <w:r w:rsidR="00774295">
        <w:t>profiler,</w:t>
      </w:r>
      <w:r w:rsidR="005B0E80">
        <w:t xml:space="preserve"> </w:t>
      </w:r>
      <w:r w:rsidR="00630D9A">
        <w:t xml:space="preserve">it </w:t>
      </w:r>
      <w:r w:rsidR="00B65583">
        <w:t xml:space="preserve">was found that over 90,000 checks </w:t>
      </w:r>
      <w:r w:rsidR="005B0E80">
        <w:t>(300 squared)</w:t>
      </w:r>
      <w:r w:rsidR="00F030AB">
        <w:t xml:space="preserve"> </w:t>
      </w:r>
      <w:r w:rsidR="00B65583">
        <w:t>were being performed every update loop, causing the PC to freeze and crash.</w:t>
      </w:r>
    </w:p>
    <w:p w14:paraId="0C39F801" w14:textId="6C13F8AB" w:rsidR="00544EE5" w:rsidRDefault="00544EE5" w:rsidP="000B626E">
      <w:pPr>
        <w:keepNext/>
        <w:jc w:val="both"/>
      </w:pPr>
    </w:p>
    <w:p w14:paraId="36A672C2" w14:textId="77777777" w:rsidR="00F676A2" w:rsidRDefault="00A745F4" w:rsidP="000B626E">
      <w:pPr>
        <w:pStyle w:val="ListParagraph"/>
        <w:keepNext/>
        <w:jc w:val="both"/>
      </w:pPr>
      <w:r>
        <w:rPr>
          <w:noProof/>
        </w:rPr>
        <w:drawing>
          <wp:inline distT="0" distB="0" distL="0" distR="0" wp14:anchorId="56F0AD4C" wp14:editId="60368E6A">
            <wp:extent cx="4567238" cy="2357438"/>
            <wp:effectExtent l="0" t="0" r="508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r="20314" b="24327"/>
                    <a:stretch/>
                  </pic:blipFill>
                  <pic:spPr bwMode="auto">
                    <a:xfrm>
                      <a:off x="0" y="0"/>
                      <a:ext cx="4567238" cy="2357438"/>
                    </a:xfrm>
                    <a:prstGeom prst="rect">
                      <a:avLst/>
                    </a:prstGeom>
                    <a:ln>
                      <a:noFill/>
                    </a:ln>
                    <a:extLst>
                      <a:ext uri="{53640926-AAD7-44D8-BBD7-CCE9431645EC}">
                        <a14:shadowObscured xmlns:a14="http://schemas.microsoft.com/office/drawing/2010/main"/>
                      </a:ext>
                    </a:extLst>
                  </pic:spPr>
                </pic:pic>
              </a:graphicData>
            </a:graphic>
          </wp:inline>
        </w:drawing>
      </w:r>
    </w:p>
    <w:p w14:paraId="79F6A1A8" w14:textId="2E58B03A" w:rsidR="00A745F4" w:rsidRDefault="00F676A2" w:rsidP="000B626E">
      <w:pPr>
        <w:pStyle w:val="Caption"/>
        <w:ind w:left="720"/>
        <w:jc w:val="both"/>
      </w:pPr>
      <w:r>
        <w:t xml:space="preserve">Figure </w:t>
      </w:r>
      <w:r w:rsidR="00610B03">
        <w:fldChar w:fldCharType="begin"/>
      </w:r>
      <w:r w:rsidR="00610B03">
        <w:instrText xml:space="preserve"> SEQ Figure \* ARABIC </w:instrText>
      </w:r>
      <w:r w:rsidR="00610B03">
        <w:fldChar w:fldCharType="separate"/>
      </w:r>
      <w:r w:rsidR="00605AB5">
        <w:rPr>
          <w:noProof/>
        </w:rPr>
        <w:t>1</w:t>
      </w:r>
      <w:r w:rsidR="00610B03">
        <w:rPr>
          <w:noProof/>
        </w:rPr>
        <w:fldChar w:fldCharType="end"/>
      </w:r>
      <w:r>
        <w:t xml:space="preserve">: </w:t>
      </w:r>
      <w:r w:rsidRPr="00D44072">
        <w:t>A screenshot showing the summary of the profiler report, showing that the CollisionManager was responsible for the performance issues. (91.78% CPU Usage!!)</w:t>
      </w:r>
    </w:p>
    <w:p w14:paraId="69C5CBED" w14:textId="77777777" w:rsidR="003F09E9" w:rsidRDefault="00C34834" w:rsidP="000B626E">
      <w:pPr>
        <w:pStyle w:val="ListParagraph"/>
        <w:keepNext/>
        <w:jc w:val="both"/>
      </w:pPr>
      <w:r>
        <w:rPr>
          <w:noProof/>
        </w:rPr>
        <w:drawing>
          <wp:inline distT="0" distB="0" distL="0" distR="0" wp14:anchorId="2E854EB5" wp14:editId="0122E15A">
            <wp:extent cx="4574177" cy="18192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r="41502" b="57195"/>
                    <a:stretch/>
                  </pic:blipFill>
                  <pic:spPr bwMode="auto">
                    <a:xfrm>
                      <a:off x="0" y="0"/>
                      <a:ext cx="4595302" cy="1827677"/>
                    </a:xfrm>
                    <a:prstGeom prst="rect">
                      <a:avLst/>
                    </a:prstGeom>
                    <a:ln>
                      <a:noFill/>
                    </a:ln>
                    <a:extLst>
                      <a:ext uri="{53640926-AAD7-44D8-BBD7-CCE9431645EC}">
                        <a14:shadowObscured xmlns:a14="http://schemas.microsoft.com/office/drawing/2010/main"/>
                      </a:ext>
                    </a:extLst>
                  </pic:spPr>
                </pic:pic>
              </a:graphicData>
            </a:graphic>
          </wp:inline>
        </w:drawing>
      </w:r>
    </w:p>
    <w:p w14:paraId="215016D9" w14:textId="2F3322DF" w:rsidR="00C34834" w:rsidRDefault="003F09E9" w:rsidP="000B626E">
      <w:pPr>
        <w:pStyle w:val="Caption"/>
        <w:ind w:left="720"/>
        <w:jc w:val="both"/>
      </w:pPr>
      <w:r>
        <w:t xml:space="preserve">Figure </w:t>
      </w:r>
      <w:r w:rsidR="00610B03">
        <w:fldChar w:fldCharType="begin"/>
      </w:r>
      <w:r w:rsidR="00610B03">
        <w:instrText xml:space="preserve"> SEQ Figure \* ARABIC </w:instrText>
      </w:r>
      <w:r w:rsidR="00610B03">
        <w:fldChar w:fldCharType="separate"/>
      </w:r>
      <w:r w:rsidR="00605AB5">
        <w:rPr>
          <w:noProof/>
        </w:rPr>
        <w:t>2</w:t>
      </w:r>
      <w:r w:rsidR="00610B03">
        <w:rPr>
          <w:noProof/>
        </w:rPr>
        <w:fldChar w:fldCharType="end"/>
      </w:r>
      <w:r>
        <w:t>: The Profiler report after making optimisation changes to the CollisionManager. The Manager was now only using 3.33% CPU Usage and still performed all Collision Calculations.</w:t>
      </w:r>
    </w:p>
    <w:p w14:paraId="789CD35F" w14:textId="67B2B356" w:rsidR="000B54A2" w:rsidRDefault="003F09E9" w:rsidP="000B626E">
      <w:pPr>
        <w:pStyle w:val="ListParagraph"/>
        <w:jc w:val="both"/>
      </w:pPr>
      <w:r>
        <w:t xml:space="preserve">As is evident in the above profiler screenshots from Visual Studio, </w:t>
      </w:r>
      <w:r w:rsidR="003C646F">
        <w:t>the</w:t>
      </w:r>
      <w:r>
        <w:t xml:space="preserve"> change made to the Collision Manager CPU usage from </w:t>
      </w:r>
      <w:r w:rsidR="00A745F4">
        <w:t>91.78</w:t>
      </w:r>
      <w:r w:rsidR="00DD4580">
        <w:t xml:space="preserve">% on the </w:t>
      </w:r>
      <w:r w:rsidR="000872AF">
        <w:t>Hot Path</w:t>
      </w:r>
      <w:r w:rsidR="00DD4580">
        <w:t xml:space="preserve"> to 3.33%</w:t>
      </w:r>
      <w:r>
        <w:t>. This was a huge fix which meant that the program could actually run normally and was play</w:t>
      </w:r>
      <w:r w:rsidR="00C234B4">
        <w:t>able</w:t>
      </w:r>
      <w:r>
        <w:t xml:space="preserve"> </w:t>
      </w:r>
      <w:r w:rsidR="003C646F">
        <w:t>again and</w:t>
      </w:r>
      <w:r w:rsidR="00A90A37">
        <w:t xml:space="preserve"> shows that </w:t>
      </w:r>
      <w:r w:rsidR="00A90A37">
        <w:lastRenderedPageBreak/>
        <w:t>an issue like this can be hard to detect in previous versions where Pong only had 3 entities in the game. It highlighted how unscalable the previous i</w:t>
      </w:r>
      <w:r w:rsidR="003C646F">
        <w:t>teration of the Collision Manager was</w:t>
      </w:r>
      <w:r w:rsidR="008856C0">
        <w:t>, and also how game development is an iterative process with adapting needs over time.</w:t>
      </w:r>
    </w:p>
    <w:p w14:paraId="4D96D204" w14:textId="77777777" w:rsidR="000B626E" w:rsidRDefault="000B626E" w:rsidP="000B626E">
      <w:pPr>
        <w:pStyle w:val="ListParagraph"/>
        <w:jc w:val="both"/>
      </w:pPr>
    </w:p>
    <w:p w14:paraId="0BF9F0BB" w14:textId="2CC8D165" w:rsidR="0092363D" w:rsidRDefault="00184173" w:rsidP="000B626E">
      <w:pPr>
        <w:pStyle w:val="ListParagraph"/>
        <w:numPr>
          <w:ilvl w:val="0"/>
          <w:numId w:val="7"/>
        </w:numPr>
        <w:jc w:val="both"/>
      </w:pPr>
      <w:r>
        <w:t xml:space="preserve">The final addition to the Engine side of </w:t>
      </w:r>
      <w:r w:rsidR="00961AF8">
        <w:t xml:space="preserve">the </w:t>
      </w:r>
      <w:r>
        <w:t xml:space="preserve">code was the </w:t>
      </w:r>
      <w:r w:rsidR="00D35091">
        <w:t>NavigationManager</w:t>
      </w:r>
      <w:r>
        <w:t>.</w:t>
      </w:r>
      <w:r w:rsidR="002D7965">
        <w:t xml:space="preserve"> </w:t>
      </w:r>
      <w:r>
        <w:t xml:space="preserve">The NavigationManager makes use of </w:t>
      </w:r>
      <w:r w:rsidR="002D7965">
        <w:t>the A</w:t>
      </w:r>
      <w:r w:rsidR="006125FC">
        <w:t>-</w:t>
      </w:r>
      <w:r w:rsidR="002D7965">
        <w:t>Star</w:t>
      </w:r>
      <w:r>
        <w:t xml:space="preserve"> (A*)</w:t>
      </w:r>
      <w:r w:rsidR="002D7965">
        <w:t xml:space="preserve"> algorithm, an adaptation of Dijkstra’s algorithm.</w:t>
      </w:r>
      <w:r w:rsidR="009A177B">
        <w:t xml:space="preserve"> The algorithm is detailed by </w:t>
      </w:r>
      <w:r w:rsidR="002F052B">
        <w:t xml:space="preserve">Hart, </w:t>
      </w:r>
      <w:r w:rsidR="005360B8">
        <w:t>Nilsson,</w:t>
      </w:r>
      <w:r w:rsidR="002F052B">
        <w:t xml:space="preserve"> and Raphael (1968) in their original paper.</w:t>
      </w:r>
      <w:r w:rsidR="002D7965">
        <w:t xml:space="preserve"> </w:t>
      </w:r>
      <w:r w:rsidR="006125FC">
        <w:t xml:space="preserve">The implementation of the algorithm was </w:t>
      </w:r>
      <w:r w:rsidR="00FC3093">
        <w:t>derived from</w:t>
      </w:r>
      <w:r w:rsidR="006125FC">
        <w:t xml:space="preserve"> the pseudocode provided </w:t>
      </w:r>
      <w:r w:rsidR="00AC4BEA">
        <w:t>on</w:t>
      </w:r>
      <w:r w:rsidR="00DB301F">
        <w:t xml:space="preserve"> Wikipedia (n.d.). The NavigationManager starts by holding a List of IPathFinders</w:t>
      </w:r>
      <w:r w:rsidR="0092363D">
        <w:t>, which will contain all Roaming NPCs</w:t>
      </w:r>
      <w:r w:rsidR="003A3E4E">
        <w:t xml:space="preserve"> and a Navigation Grid</w:t>
      </w:r>
      <w:r w:rsidR="0092363D">
        <w:t>.</w:t>
      </w:r>
      <w:r w:rsidR="003A3E4E">
        <w:t xml:space="preserve"> The Navigation Grid </w:t>
      </w:r>
      <w:r w:rsidR="00C6223E">
        <w:t>is a TileMap that the IPathFinders should traverse around.</w:t>
      </w:r>
      <w:r w:rsidR="0092363D">
        <w:t xml:space="preserve"> The NavigationManager then gives all of the IPathFinders a suitable path if they </w:t>
      </w:r>
      <w:r w:rsidR="00C6223E">
        <w:t>do not</w:t>
      </w:r>
      <w:r w:rsidR="0092363D">
        <w:t xml:space="preserve"> already have one by:</w:t>
      </w:r>
    </w:p>
    <w:p w14:paraId="6721E9D6" w14:textId="27E62A33" w:rsidR="0092363D" w:rsidRDefault="0092363D" w:rsidP="000B626E">
      <w:pPr>
        <w:ind w:left="720"/>
        <w:jc w:val="both"/>
      </w:pPr>
      <w:r>
        <w:t xml:space="preserve">Selecting a random </w:t>
      </w:r>
      <w:r w:rsidR="00E17C42">
        <w:t>T</w:t>
      </w:r>
      <w:r>
        <w:t>ile fr</w:t>
      </w:r>
      <w:r w:rsidR="00E5765F">
        <w:t xml:space="preserve">om the TileMap that is “walkable”. This works by using the Collision Layer TileMap and selecting all Tiles that </w:t>
      </w:r>
      <w:r w:rsidR="006B3579">
        <w:t>are not</w:t>
      </w:r>
      <w:r w:rsidR="00E5765F">
        <w:t xml:space="preserve"> walls </w:t>
      </w:r>
      <w:r w:rsidR="00D72DE8">
        <w:t>using</w:t>
      </w:r>
      <w:r w:rsidR="00E5765F">
        <w:t xml:space="preserve"> a random value.</w:t>
      </w:r>
    </w:p>
    <w:p w14:paraId="406E9F5B" w14:textId="74963021" w:rsidR="008F003E" w:rsidRDefault="008F003E" w:rsidP="000B626E">
      <w:pPr>
        <w:ind w:left="720"/>
        <w:jc w:val="both"/>
      </w:pPr>
      <w:r>
        <w:t>Calculates the shortest path to the newly selected destination from the entit</w:t>
      </w:r>
      <w:r w:rsidR="00961AF8">
        <w:t>y'</w:t>
      </w:r>
      <w:r>
        <w:t>s current location using the A-Star algorithm.</w:t>
      </w:r>
      <w:r w:rsidR="00C6223E">
        <w:t xml:space="preserve"> This makes use of Euclidean </w:t>
      </w:r>
      <w:r w:rsidR="00B73A42">
        <w:t>distance and a CalculateAdjacentTiles() method to find the optimal path.</w:t>
      </w:r>
    </w:p>
    <w:p w14:paraId="4A1AD91A" w14:textId="40C160FE" w:rsidR="00791DC6" w:rsidRDefault="00791DC6" w:rsidP="000B626E">
      <w:pPr>
        <w:ind w:left="720"/>
        <w:jc w:val="both"/>
      </w:pPr>
      <w:r>
        <w:t xml:space="preserve">Returns the new calculated path as a </w:t>
      </w:r>
      <w:r w:rsidR="00B73A42">
        <w:t>List&lt;Vector2&gt;</w:t>
      </w:r>
      <w:r w:rsidR="00F17AF2">
        <w:t>, containing the coordinates that the NPC needs to walk to at each step in the path.</w:t>
      </w:r>
    </w:p>
    <w:p w14:paraId="25E6CF14" w14:textId="665AE145" w:rsidR="00FC3938" w:rsidRDefault="00FC3938" w:rsidP="000B626E">
      <w:pPr>
        <w:ind w:left="720"/>
        <w:jc w:val="both"/>
      </w:pPr>
      <w:r>
        <w:t>The NPC then ‘follows’ this generated path to the randomly selected destination tile</w:t>
      </w:r>
      <w:r w:rsidR="00C168E2">
        <w:t xml:space="preserve">, taking the shortest route. Once the NPC finishes their course, they will wait for 5 seconds. After 5 seconds, the NavigationManager performs a check to see if </w:t>
      </w:r>
      <w:r w:rsidR="006B3579">
        <w:t>they have</w:t>
      </w:r>
      <w:r w:rsidR="00C168E2">
        <w:t xml:space="preserve"> finished their previous path before assigning them a new random path following the same procedure.</w:t>
      </w:r>
    </w:p>
    <w:p w14:paraId="0224416F" w14:textId="2E03D33F" w:rsidR="00367929" w:rsidRDefault="00C168E2" w:rsidP="000B626E">
      <w:pPr>
        <w:ind w:left="720"/>
        <w:jc w:val="both"/>
      </w:pPr>
      <w:r>
        <w:t>The result is an NPC that randomly roams around the levels without colliding into walls</w:t>
      </w:r>
      <w:r w:rsidR="000D0BCA">
        <w:t>, taking the shortest path to a given area before waiting and repeating.</w:t>
      </w:r>
    </w:p>
    <w:p w14:paraId="63CBF206" w14:textId="2210BDBA" w:rsidR="000B626E" w:rsidRDefault="000B626E" w:rsidP="000B626E">
      <w:pPr>
        <w:ind w:left="720"/>
        <w:jc w:val="both"/>
      </w:pPr>
    </w:p>
    <w:p w14:paraId="774B5179" w14:textId="2EB461D4" w:rsidR="000B626E" w:rsidRDefault="000B626E" w:rsidP="000B626E">
      <w:pPr>
        <w:ind w:left="720"/>
        <w:jc w:val="both"/>
      </w:pPr>
    </w:p>
    <w:p w14:paraId="5919C407" w14:textId="2826FE66" w:rsidR="000B626E" w:rsidRDefault="000B626E" w:rsidP="000B626E">
      <w:pPr>
        <w:ind w:left="720"/>
        <w:jc w:val="both"/>
      </w:pPr>
    </w:p>
    <w:p w14:paraId="7AFA6226" w14:textId="66EEFDE6" w:rsidR="000B626E" w:rsidRDefault="000B626E" w:rsidP="000B626E">
      <w:pPr>
        <w:ind w:left="720"/>
        <w:jc w:val="both"/>
      </w:pPr>
    </w:p>
    <w:p w14:paraId="798F3D50" w14:textId="797A5F59" w:rsidR="000B626E" w:rsidRDefault="000B626E" w:rsidP="000B626E">
      <w:pPr>
        <w:ind w:left="720"/>
        <w:jc w:val="both"/>
      </w:pPr>
    </w:p>
    <w:p w14:paraId="66A8D76F" w14:textId="0B4527A4" w:rsidR="000B626E" w:rsidRDefault="000B626E" w:rsidP="000B626E">
      <w:pPr>
        <w:ind w:left="720"/>
        <w:jc w:val="both"/>
      </w:pPr>
    </w:p>
    <w:p w14:paraId="770E8828" w14:textId="690DB18F" w:rsidR="000B626E" w:rsidRDefault="000B626E" w:rsidP="000B626E">
      <w:pPr>
        <w:ind w:left="720"/>
        <w:jc w:val="both"/>
      </w:pPr>
    </w:p>
    <w:p w14:paraId="4D61A5DF" w14:textId="1FC861C7" w:rsidR="000B626E" w:rsidRDefault="000B626E" w:rsidP="000B626E">
      <w:pPr>
        <w:ind w:left="720"/>
        <w:jc w:val="both"/>
      </w:pPr>
    </w:p>
    <w:p w14:paraId="655BDDBE" w14:textId="6AD0460F" w:rsidR="000B626E" w:rsidRDefault="000B626E" w:rsidP="000B626E">
      <w:pPr>
        <w:ind w:left="720"/>
        <w:jc w:val="both"/>
      </w:pPr>
    </w:p>
    <w:p w14:paraId="531CA602" w14:textId="77777777" w:rsidR="00B844EE" w:rsidRPr="00577BA5" w:rsidRDefault="00B844EE" w:rsidP="000B626E">
      <w:pPr>
        <w:ind w:left="720"/>
        <w:jc w:val="both"/>
      </w:pPr>
    </w:p>
    <w:p w14:paraId="1065DD4D" w14:textId="465413F7" w:rsidR="00475AA5" w:rsidRPr="00577BA5" w:rsidRDefault="00BB4A3E" w:rsidP="000B626E">
      <w:pPr>
        <w:pStyle w:val="Heading1"/>
        <w:jc w:val="both"/>
      </w:pPr>
      <w:bookmarkStart w:id="3" w:name="_Toc70089964"/>
      <w:r>
        <w:lastRenderedPageBreak/>
        <w:t xml:space="preserve">Prototyped </w:t>
      </w:r>
      <w:r w:rsidR="00F8352B">
        <w:t>gameplay mechanics</w:t>
      </w:r>
      <w:r w:rsidR="00961AF8">
        <w:t>/</w:t>
      </w:r>
      <w:r w:rsidR="00F8352B">
        <w:t>features</w:t>
      </w:r>
      <w:bookmarkEnd w:id="3"/>
    </w:p>
    <w:p w14:paraId="4FC1FD18" w14:textId="77504B3B" w:rsidR="00954691" w:rsidRDefault="00954691" w:rsidP="000B626E">
      <w:pPr>
        <w:pStyle w:val="Heading2"/>
        <w:numPr>
          <w:ilvl w:val="0"/>
          <w:numId w:val="0"/>
        </w:numPr>
        <w:jc w:val="both"/>
      </w:pPr>
      <w:bookmarkStart w:id="4" w:name="_Toc70089965"/>
      <w:r>
        <w:t>Development Schedule</w:t>
      </w:r>
      <w:bookmarkEnd w:id="4"/>
    </w:p>
    <w:p w14:paraId="5E62FB83" w14:textId="228ED535" w:rsidR="00954691" w:rsidRPr="00954691" w:rsidRDefault="00954691" w:rsidP="000B626E">
      <w:pPr>
        <w:jc w:val="both"/>
      </w:pPr>
      <w:r>
        <w:t xml:space="preserve">This schedule presents the mechanics that will </w:t>
      </w:r>
      <w:r w:rsidR="00961AF8">
        <w:t xml:space="preserve">be </w:t>
      </w:r>
      <w:r>
        <w:t>incorporated in each version of Panacea.</w:t>
      </w:r>
      <w:r w:rsidR="00866373">
        <w:t xml:space="preserve"> A Schedule was deemed appropriate given the iterative nature of the project which spans 4 milestones.</w:t>
      </w:r>
      <w:r w:rsidR="00AF4293">
        <w:t xml:space="preserve"> </w:t>
      </w:r>
      <w:r w:rsidR="00BD4F11">
        <w:t xml:space="preserve">The prototype will aim to have </w:t>
      </w:r>
      <w:r w:rsidR="00AF4293">
        <w:t>Versions 0.</w:t>
      </w:r>
      <w:r w:rsidR="008216FC">
        <w:t>1</w:t>
      </w:r>
      <w:r w:rsidR="00AF4293">
        <w:t xml:space="preserve"> – 0.</w:t>
      </w:r>
      <w:r w:rsidR="00DE4063">
        <w:t>9</w:t>
      </w:r>
      <w:r w:rsidR="00AF4293">
        <w:t xml:space="preserve">. </w:t>
      </w:r>
      <w:r w:rsidR="00BD4F11">
        <w:t>If all are completed in the prototype, some</w:t>
      </w:r>
      <w:r w:rsidR="00AF4293">
        <w:t xml:space="preserve"> Mechanics listed in versions 1.X will be completed if time permits. It is unlikely that any mechanics in Version 2.X will be completed in the scope of this prototype, but these are what could be incorporated in the future.</w:t>
      </w:r>
    </w:p>
    <w:tbl>
      <w:tblPr>
        <w:tblStyle w:val="TableGrid"/>
        <w:tblW w:w="0" w:type="auto"/>
        <w:tblInd w:w="-5" w:type="dxa"/>
        <w:tblLook w:val="04A0" w:firstRow="1" w:lastRow="0" w:firstColumn="1" w:lastColumn="0" w:noHBand="0" w:noVBand="1"/>
      </w:tblPr>
      <w:tblGrid>
        <w:gridCol w:w="1786"/>
        <w:gridCol w:w="1111"/>
        <w:gridCol w:w="4843"/>
      </w:tblGrid>
      <w:tr w:rsidR="00A81E46" w14:paraId="616EBB2C" w14:textId="77777777" w:rsidTr="00913551">
        <w:tc>
          <w:tcPr>
            <w:tcW w:w="1786" w:type="dxa"/>
          </w:tcPr>
          <w:p w14:paraId="37A289A2" w14:textId="7C0EFE5D" w:rsidR="00A81E46" w:rsidRPr="00954691" w:rsidRDefault="00A81E46" w:rsidP="000B626E">
            <w:pPr>
              <w:jc w:val="both"/>
              <w:rPr>
                <w:b/>
                <w:bCs/>
                <w:sz w:val="28"/>
                <w:szCs w:val="28"/>
              </w:rPr>
            </w:pPr>
            <w:r>
              <w:rPr>
                <w:b/>
                <w:bCs/>
                <w:sz w:val="28"/>
                <w:szCs w:val="28"/>
              </w:rPr>
              <w:t>Implemented</w:t>
            </w:r>
          </w:p>
        </w:tc>
        <w:tc>
          <w:tcPr>
            <w:tcW w:w="1111" w:type="dxa"/>
          </w:tcPr>
          <w:p w14:paraId="45C46BDB" w14:textId="421841D6" w:rsidR="00A81E46" w:rsidRPr="00954691" w:rsidRDefault="00A81E46" w:rsidP="000B626E">
            <w:pPr>
              <w:jc w:val="both"/>
              <w:rPr>
                <w:b/>
                <w:bCs/>
                <w:sz w:val="28"/>
                <w:szCs w:val="28"/>
              </w:rPr>
            </w:pPr>
            <w:r w:rsidRPr="00954691">
              <w:rPr>
                <w:b/>
                <w:bCs/>
                <w:sz w:val="28"/>
                <w:szCs w:val="28"/>
              </w:rPr>
              <w:t>Version</w:t>
            </w:r>
          </w:p>
        </w:tc>
        <w:tc>
          <w:tcPr>
            <w:tcW w:w="4843" w:type="dxa"/>
          </w:tcPr>
          <w:p w14:paraId="1B6A8B4D" w14:textId="63E0E7C8" w:rsidR="00A81E46" w:rsidRPr="00954691" w:rsidRDefault="00A81E46" w:rsidP="000B626E">
            <w:pPr>
              <w:jc w:val="both"/>
              <w:rPr>
                <w:b/>
                <w:bCs/>
                <w:sz w:val="28"/>
                <w:szCs w:val="28"/>
              </w:rPr>
            </w:pPr>
            <w:r w:rsidRPr="00954691">
              <w:rPr>
                <w:b/>
                <w:bCs/>
                <w:sz w:val="28"/>
                <w:szCs w:val="28"/>
              </w:rPr>
              <w:t>Mechanic</w:t>
            </w:r>
            <w:r>
              <w:rPr>
                <w:b/>
                <w:bCs/>
                <w:sz w:val="28"/>
                <w:szCs w:val="28"/>
              </w:rPr>
              <w:t>s/Features</w:t>
            </w:r>
          </w:p>
        </w:tc>
      </w:tr>
      <w:tr w:rsidR="00A81E46" w14:paraId="3F486E66" w14:textId="77777777" w:rsidTr="00913551">
        <w:tc>
          <w:tcPr>
            <w:tcW w:w="1786" w:type="dxa"/>
          </w:tcPr>
          <w:p w14:paraId="22E86A62" w14:textId="0B249296" w:rsidR="00A81E46" w:rsidRPr="00A81E46" w:rsidRDefault="00B0520A" w:rsidP="00AE1F96">
            <w:pPr>
              <w:jc w:val="center"/>
              <w:rPr>
                <w:b/>
                <w:bCs/>
                <w:i/>
                <w:iCs/>
                <w:color w:val="70AD47" w:themeColor="accent6"/>
                <w:sz w:val="28"/>
                <w:szCs w:val="28"/>
              </w:rPr>
            </w:pPr>
            <w:r>
              <w:rPr>
                <w:b/>
                <w:bCs/>
                <w:i/>
                <w:iCs/>
                <w:noProof/>
                <w:color w:val="70AD47" w:themeColor="accent6"/>
                <w:sz w:val="28"/>
                <w:szCs w:val="28"/>
              </w:rPr>
              <w:drawing>
                <wp:inline distT="0" distB="0" distL="0" distR="0" wp14:anchorId="15183366" wp14:editId="0216F6D5">
                  <wp:extent cx="373712" cy="373712"/>
                  <wp:effectExtent l="0" t="0" r="0" b="7620"/>
                  <wp:docPr id="2" name="Graphic 2" descr="Badge Tic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descr="Badge Tick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389957" cy="389957"/>
                          </a:xfrm>
                          <a:prstGeom prst="rect">
                            <a:avLst/>
                          </a:prstGeom>
                        </pic:spPr>
                      </pic:pic>
                    </a:graphicData>
                  </a:graphic>
                </wp:inline>
              </w:drawing>
            </w:r>
          </w:p>
        </w:tc>
        <w:tc>
          <w:tcPr>
            <w:tcW w:w="1111" w:type="dxa"/>
          </w:tcPr>
          <w:p w14:paraId="700F7BA5" w14:textId="2409B16D" w:rsidR="00A81E46" w:rsidRPr="00A81E46" w:rsidRDefault="00A81E46" w:rsidP="00AE1F96">
            <w:pPr>
              <w:jc w:val="center"/>
              <w:rPr>
                <w:b/>
                <w:bCs/>
                <w:i/>
                <w:iCs/>
                <w:color w:val="70AD47" w:themeColor="accent6"/>
                <w:sz w:val="28"/>
                <w:szCs w:val="28"/>
              </w:rPr>
            </w:pPr>
            <w:r w:rsidRPr="00A81E46">
              <w:rPr>
                <w:b/>
                <w:bCs/>
                <w:i/>
                <w:iCs/>
                <w:color w:val="70AD47" w:themeColor="accent6"/>
                <w:sz w:val="28"/>
                <w:szCs w:val="28"/>
              </w:rPr>
              <w:t>0.1</w:t>
            </w:r>
          </w:p>
        </w:tc>
        <w:tc>
          <w:tcPr>
            <w:tcW w:w="4843" w:type="dxa"/>
          </w:tcPr>
          <w:p w14:paraId="1D076207" w14:textId="450CAF77" w:rsidR="00A81E46" w:rsidRPr="00A81E46" w:rsidRDefault="00A81E46" w:rsidP="000B626E">
            <w:pPr>
              <w:jc w:val="both"/>
              <w:rPr>
                <w:i/>
                <w:iCs/>
                <w:color w:val="70AD47" w:themeColor="accent6"/>
              </w:rPr>
            </w:pPr>
            <w:r w:rsidRPr="00A81E46">
              <w:rPr>
                <w:i/>
                <w:iCs/>
                <w:color w:val="70AD47" w:themeColor="accent6"/>
              </w:rPr>
              <w:t>Walking with W,</w:t>
            </w:r>
            <w:r w:rsidR="00961AF8">
              <w:rPr>
                <w:i/>
                <w:iCs/>
                <w:color w:val="70AD47" w:themeColor="accent6"/>
              </w:rPr>
              <w:t xml:space="preserve"> </w:t>
            </w:r>
            <w:r w:rsidRPr="00A81E46">
              <w:rPr>
                <w:i/>
                <w:iCs/>
                <w:color w:val="70AD47" w:themeColor="accent6"/>
              </w:rPr>
              <w:t>A,</w:t>
            </w:r>
            <w:r w:rsidR="00961AF8">
              <w:rPr>
                <w:i/>
                <w:iCs/>
                <w:color w:val="70AD47" w:themeColor="accent6"/>
              </w:rPr>
              <w:t xml:space="preserve"> </w:t>
            </w:r>
            <w:r w:rsidRPr="00A81E46">
              <w:rPr>
                <w:i/>
                <w:iCs/>
                <w:color w:val="70AD47" w:themeColor="accent6"/>
              </w:rPr>
              <w:t>S,</w:t>
            </w:r>
            <w:r w:rsidR="00961AF8">
              <w:rPr>
                <w:i/>
                <w:iCs/>
                <w:color w:val="70AD47" w:themeColor="accent6"/>
              </w:rPr>
              <w:t xml:space="preserve"> </w:t>
            </w:r>
            <w:r w:rsidRPr="00A81E46">
              <w:rPr>
                <w:i/>
                <w:iCs/>
                <w:color w:val="70AD47" w:themeColor="accent6"/>
              </w:rPr>
              <w:t>D</w:t>
            </w:r>
          </w:p>
        </w:tc>
      </w:tr>
      <w:tr w:rsidR="00A81E46" w14:paraId="24F535A7" w14:textId="77777777" w:rsidTr="00913551">
        <w:tc>
          <w:tcPr>
            <w:tcW w:w="1786" w:type="dxa"/>
          </w:tcPr>
          <w:p w14:paraId="32C83635" w14:textId="28302FEB" w:rsidR="00A81E46" w:rsidRPr="00A81E46" w:rsidRDefault="00B0520A" w:rsidP="00AE1F96">
            <w:pPr>
              <w:jc w:val="center"/>
              <w:rPr>
                <w:b/>
                <w:bCs/>
                <w:i/>
                <w:iCs/>
                <w:color w:val="70AD47" w:themeColor="accent6"/>
                <w:sz w:val="28"/>
                <w:szCs w:val="28"/>
              </w:rPr>
            </w:pPr>
            <w:r>
              <w:rPr>
                <w:b/>
                <w:bCs/>
                <w:i/>
                <w:iCs/>
                <w:noProof/>
                <w:color w:val="70AD47" w:themeColor="accent6"/>
                <w:sz w:val="28"/>
                <w:szCs w:val="28"/>
              </w:rPr>
              <w:drawing>
                <wp:inline distT="0" distB="0" distL="0" distR="0" wp14:anchorId="5BAB22A3" wp14:editId="4F5CA001">
                  <wp:extent cx="373712" cy="373712"/>
                  <wp:effectExtent l="0" t="0" r="0" b="7620"/>
                  <wp:docPr id="6" name="Graphic 6" descr="Badge Tic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descr="Badge Tick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389957" cy="389957"/>
                          </a:xfrm>
                          <a:prstGeom prst="rect">
                            <a:avLst/>
                          </a:prstGeom>
                        </pic:spPr>
                      </pic:pic>
                    </a:graphicData>
                  </a:graphic>
                </wp:inline>
              </w:drawing>
            </w:r>
          </w:p>
        </w:tc>
        <w:tc>
          <w:tcPr>
            <w:tcW w:w="1111" w:type="dxa"/>
          </w:tcPr>
          <w:p w14:paraId="17DA9545" w14:textId="5B67A8EB" w:rsidR="00A81E46" w:rsidRPr="00A81E46" w:rsidRDefault="00A81E46" w:rsidP="00AE1F96">
            <w:pPr>
              <w:jc w:val="center"/>
              <w:rPr>
                <w:b/>
                <w:bCs/>
                <w:i/>
                <w:iCs/>
                <w:color w:val="70AD47" w:themeColor="accent6"/>
                <w:sz w:val="28"/>
                <w:szCs w:val="28"/>
              </w:rPr>
            </w:pPr>
            <w:r w:rsidRPr="00A81E46">
              <w:rPr>
                <w:b/>
                <w:bCs/>
                <w:i/>
                <w:iCs/>
                <w:color w:val="70AD47" w:themeColor="accent6"/>
                <w:sz w:val="28"/>
                <w:szCs w:val="28"/>
              </w:rPr>
              <w:t>0.2</w:t>
            </w:r>
          </w:p>
        </w:tc>
        <w:tc>
          <w:tcPr>
            <w:tcW w:w="4843" w:type="dxa"/>
          </w:tcPr>
          <w:p w14:paraId="379D3489" w14:textId="65451451" w:rsidR="00A81E46" w:rsidRPr="00A81E46" w:rsidRDefault="00A81E46" w:rsidP="000B626E">
            <w:pPr>
              <w:jc w:val="both"/>
              <w:rPr>
                <w:i/>
                <w:iCs/>
                <w:color w:val="70AD47" w:themeColor="accent6"/>
              </w:rPr>
            </w:pPr>
            <w:r w:rsidRPr="00A81E46">
              <w:rPr>
                <w:i/>
                <w:iCs/>
                <w:color w:val="70AD47" w:themeColor="accent6"/>
              </w:rPr>
              <w:t>Animated Sprites</w:t>
            </w:r>
          </w:p>
        </w:tc>
      </w:tr>
      <w:tr w:rsidR="00913551" w14:paraId="7ED68F63" w14:textId="77777777" w:rsidTr="00913551">
        <w:tc>
          <w:tcPr>
            <w:tcW w:w="1786" w:type="dxa"/>
          </w:tcPr>
          <w:p w14:paraId="22EBC2DA" w14:textId="356C918A" w:rsidR="00913551" w:rsidRDefault="00913551" w:rsidP="00AE1F96">
            <w:pPr>
              <w:jc w:val="center"/>
              <w:rPr>
                <w:b/>
                <w:bCs/>
                <w:i/>
                <w:iCs/>
                <w:noProof/>
                <w:color w:val="70AD47" w:themeColor="accent6"/>
                <w:sz w:val="28"/>
                <w:szCs w:val="28"/>
              </w:rPr>
            </w:pPr>
            <w:r>
              <w:rPr>
                <w:b/>
                <w:bCs/>
                <w:i/>
                <w:iCs/>
                <w:noProof/>
                <w:color w:val="70AD47" w:themeColor="accent6"/>
                <w:sz w:val="28"/>
                <w:szCs w:val="28"/>
              </w:rPr>
              <w:drawing>
                <wp:inline distT="0" distB="0" distL="0" distR="0" wp14:anchorId="21181F78" wp14:editId="357C0B3F">
                  <wp:extent cx="373712" cy="373712"/>
                  <wp:effectExtent l="0" t="0" r="0" b="7620"/>
                  <wp:docPr id="30" name="Graphic 30" descr="Badge Tic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descr="Badge Tick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389957" cy="389957"/>
                          </a:xfrm>
                          <a:prstGeom prst="rect">
                            <a:avLst/>
                          </a:prstGeom>
                        </pic:spPr>
                      </pic:pic>
                    </a:graphicData>
                  </a:graphic>
                </wp:inline>
              </w:drawing>
            </w:r>
          </w:p>
        </w:tc>
        <w:tc>
          <w:tcPr>
            <w:tcW w:w="1111" w:type="dxa"/>
          </w:tcPr>
          <w:p w14:paraId="499EF5D1" w14:textId="798E8D1E" w:rsidR="00913551" w:rsidRPr="00A81E46" w:rsidRDefault="00913551" w:rsidP="00AE1F96">
            <w:pPr>
              <w:jc w:val="center"/>
              <w:rPr>
                <w:b/>
                <w:bCs/>
                <w:i/>
                <w:iCs/>
                <w:color w:val="70AD47" w:themeColor="accent6"/>
                <w:sz w:val="28"/>
                <w:szCs w:val="28"/>
              </w:rPr>
            </w:pPr>
            <w:r w:rsidRPr="00A81E46">
              <w:rPr>
                <w:b/>
                <w:bCs/>
                <w:i/>
                <w:iCs/>
                <w:color w:val="70AD47" w:themeColor="accent6"/>
                <w:sz w:val="28"/>
                <w:szCs w:val="28"/>
              </w:rPr>
              <w:t>0.3</w:t>
            </w:r>
          </w:p>
        </w:tc>
        <w:tc>
          <w:tcPr>
            <w:tcW w:w="4843" w:type="dxa"/>
          </w:tcPr>
          <w:p w14:paraId="72493DD9" w14:textId="30DDB38F" w:rsidR="00913551" w:rsidRPr="00A81E46" w:rsidRDefault="00913551" w:rsidP="000B626E">
            <w:pPr>
              <w:jc w:val="both"/>
              <w:rPr>
                <w:i/>
                <w:iCs/>
                <w:color w:val="70AD47" w:themeColor="accent6"/>
              </w:rPr>
            </w:pPr>
            <w:r w:rsidRPr="00913551">
              <w:rPr>
                <w:i/>
                <w:iCs/>
                <w:color w:val="70AD47" w:themeColor="accent6"/>
              </w:rPr>
              <w:t>Spawning a world with a TileMap, with separate collidable and non-collidable layers</w:t>
            </w:r>
          </w:p>
        </w:tc>
      </w:tr>
      <w:tr w:rsidR="00913551" w14:paraId="081F1CDB" w14:textId="77777777" w:rsidTr="00913551">
        <w:tc>
          <w:tcPr>
            <w:tcW w:w="1786" w:type="dxa"/>
          </w:tcPr>
          <w:p w14:paraId="6EBB3195" w14:textId="792CEE08" w:rsidR="00913551" w:rsidRPr="00A81E46" w:rsidRDefault="00913551" w:rsidP="00AE1F96">
            <w:pPr>
              <w:jc w:val="center"/>
              <w:rPr>
                <w:b/>
                <w:bCs/>
                <w:i/>
                <w:iCs/>
                <w:color w:val="70AD47" w:themeColor="accent6"/>
                <w:sz w:val="28"/>
                <w:szCs w:val="28"/>
              </w:rPr>
            </w:pPr>
            <w:r>
              <w:rPr>
                <w:b/>
                <w:bCs/>
                <w:i/>
                <w:iCs/>
                <w:noProof/>
                <w:color w:val="70AD47" w:themeColor="accent6"/>
                <w:sz w:val="28"/>
                <w:szCs w:val="28"/>
              </w:rPr>
              <w:drawing>
                <wp:inline distT="0" distB="0" distL="0" distR="0" wp14:anchorId="4BB4A61C" wp14:editId="6C556E17">
                  <wp:extent cx="373712" cy="373712"/>
                  <wp:effectExtent l="0" t="0" r="0" b="7620"/>
                  <wp:docPr id="7" name="Graphic 7" descr="Badge Tic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descr="Badge Tick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389957" cy="389957"/>
                          </a:xfrm>
                          <a:prstGeom prst="rect">
                            <a:avLst/>
                          </a:prstGeom>
                        </pic:spPr>
                      </pic:pic>
                    </a:graphicData>
                  </a:graphic>
                </wp:inline>
              </w:drawing>
            </w:r>
          </w:p>
        </w:tc>
        <w:tc>
          <w:tcPr>
            <w:tcW w:w="1111" w:type="dxa"/>
          </w:tcPr>
          <w:p w14:paraId="58C0204F" w14:textId="6CC8B421" w:rsidR="00913551" w:rsidRPr="00A81E46" w:rsidRDefault="00913551" w:rsidP="00AE1F96">
            <w:pPr>
              <w:jc w:val="center"/>
              <w:rPr>
                <w:b/>
                <w:bCs/>
                <w:i/>
                <w:iCs/>
                <w:color w:val="70AD47" w:themeColor="accent6"/>
                <w:sz w:val="28"/>
                <w:szCs w:val="28"/>
              </w:rPr>
            </w:pPr>
            <w:r w:rsidRPr="00A81E46">
              <w:rPr>
                <w:b/>
                <w:bCs/>
                <w:i/>
                <w:iCs/>
                <w:color w:val="70AD47" w:themeColor="accent6"/>
                <w:sz w:val="28"/>
                <w:szCs w:val="28"/>
              </w:rPr>
              <w:t>0.4</w:t>
            </w:r>
          </w:p>
        </w:tc>
        <w:tc>
          <w:tcPr>
            <w:tcW w:w="4843" w:type="dxa"/>
          </w:tcPr>
          <w:p w14:paraId="5DA46E0F" w14:textId="0625D84E" w:rsidR="00913551" w:rsidRPr="00A81E46" w:rsidRDefault="00913551" w:rsidP="000B626E">
            <w:pPr>
              <w:jc w:val="both"/>
              <w:rPr>
                <w:i/>
                <w:iCs/>
                <w:color w:val="70AD47" w:themeColor="accent6"/>
              </w:rPr>
            </w:pPr>
            <w:r w:rsidRPr="00A81E46">
              <w:rPr>
                <w:i/>
                <w:iCs/>
                <w:color w:val="70AD47" w:themeColor="accent6"/>
              </w:rPr>
              <w:t>Player Token colliding with Walls and other Entities</w:t>
            </w:r>
          </w:p>
        </w:tc>
      </w:tr>
      <w:tr w:rsidR="00913551" w14:paraId="23C270BC" w14:textId="77777777" w:rsidTr="00913551">
        <w:tc>
          <w:tcPr>
            <w:tcW w:w="1786" w:type="dxa"/>
          </w:tcPr>
          <w:p w14:paraId="3F8C3C43" w14:textId="6A8D0BBD" w:rsidR="00913551" w:rsidRPr="00A81E46" w:rsidRDefault="00913551" w:rsidP="00AE1F96">
            <w:pPr>
              <w:jc w:val="center"/>
              <w:rPr>
                <w:b/>
                <w:bCs/>
                <w:i/>
                <w:iCs/>
                <w:color w:val="70AD47" w:themeColor="accent6"/>
                <w:sz w:val="28"/>
                <w:szCs w:val="28"/>
              </w:rPr>
            </w:pPr>
            <w:r>
              <w:rPr>
                <w:b/>
                <w:bCs/>
                <w:i/>
                <w:iCs/>
                <w:noProof/>
                <w:color w:val="70AD47" w:themeColor="accent6"/>
                <w:sz w:val="28"/>
                <w:szCs w:val="28"/>
              </w:rPr>
              <w:drawing>
                <wp:inline distT="0" distB="0" distL="0" distR="0" wp14:anchorId="40084AD2" wp14:editId="192B291E">
                  <wp:extent cx="373712" cy="373712"/>
                  <wp:effectExtent l="0" t="0" r="0" b="7620"/>
                  <wp:docPr id="8" name="Graphic 8" descr="Badge Tic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descr="Badge Tick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389957" cy="389957"/>
                          </a:xfrm>
                          <a:prstGeom prst="rect">
                            <a:avLst/>
                          </a:prstGeom>
                        </pic:spPr>
                      </pic:pic>
                    </a:graphicData>
                  </a:graphic>
                </wp:inline>
              </w:drawing>
            </w:r>
          </w:p>
        </w:tc>
        <w:tc>
          <w:tcPr>
            <w:tcW w:w="1111" w:type="dxa"/>
          </w:tcPr>
          <w:p w14:paraId="37AD8C86" w14:textId="6AB3361E" w:rsidR="00913551" w:rsidRPr="00A81E46" w:rsidRDefault="00913551" w:rsidP="00AE1F96">
            <w:pPr>
              <w:jc w:val="center"/>
              <w:rPr>
                <w:b/>
                <w:bCs/>
                <w:i/>
                <w:iCs/>
                <w:color w:val="70AD47" w:themeColor="accent6"/>
                <w:sz w:val="28"/>
                <w:szCs w:val="28"/>
              </w:rPr>
            </w:pPr>
            <w:r w:rsidRPr="00A81E46">
              <w:rPr>
                <w:b/>
                <w:bCs/>
                <w:i/>
                <w:iCs/>
                <w:color w:val="70AD47" w:themeColor="accent6"/>
                <w:sz w:val="28"/>
                <w:szCs w:val="28"/>
              </w:rPr>
              <w:t>0.5</w:t>
            </w:r>
          </w:p>
        </w:tc>
        <w:tc>
          <w:tcPr>
            <w:tcW w:w="4843" w:type="dxa"/>
          </w:tcPr>
          <w:p w14:paraId="17F4C1FB" w14:textId="64A6161E" w:rsidR="00913551" w:rsidRPr="00A81E46" w:rsidRDefault="00913551" w:rsidP="000B626E">
            <w:pPr>
              <w:jc w:val="both"/>
              <w:rPr>
                <w:i/>
                <w:iCs/>
                <w:color w:val="70AD47" w:themeColor="accent6"/>
              </w:rPr>
            </w:pPr>
            <w:r w:rsidRPr="00A81E46">
              <w:rPr>
                <w:i/>
                <w:iCs/>
                <w:color w:val="70AD47" w:themeColor="accent6"/>
              </w:rPr>
              <w:t>A Camera that can track the player, with zoom functionality.</w:t>
            </w:r>
            <w:r>
              <w:rPr>
                <w:i/>
                <w:iCs/>
                <w:color w:val="70AD47" w:themeColor="accent6"/>
              </w:rPr>
              <w:t xml:space="preserve"> (Mouse input)</w:t>
            </w:r>
          </w:p>
        </w:tc>
      </w:tr>
      <w:tr w:rsidR="00913551" w14:paraId="173322C0" w14:textId="77777777" w:rsidTr="00913551">
        <w:tc>
          <w:tcPr>
            <w:tcW w:w="1786" w:type="dxa"/>
          </w:tcPr>
          <w:p w14:paraId="15F60074" w14:textId="331FFA70" w:rsidR="00913551" w:rsidRPr="00A81E46" w:rsidRDefault="00913551" w:rsidP="00AE1F96">
            <w:pPr>
              <w:jc w:val="center"/>
              <w:rPr>
                <w:b/>
                <w:bCs/>
                <w:i/>
                <w:iCs/>
                <w:color w:val="70AD47" w:themeColor="accent6"/>
                <w:sz w:val="28"/>
                <w:szCs w:val="28"/>
              </w:rPr>
            </w:pPr>
            <w:r>
              <w:rPr>
                <w:b/>
                <w:bCs/>
                <w:i/>
                <w:iCs/>
                <w:noProof/>
                <w:color w:val="70AD47" w:themeColor="accent6"/>
                <w:sz w:val="28"/>
                <w:szCs w:val="28"/>
              </w:rPr>
              <w:drawing>
                <wp:inline distT="0" distB="0" distL="0" distR="0" wp14:anchorId="6CD77965" wp14:editId="21590850">
                  <wp:extent cx="373712" cy="373712"/>
                  <wp:effectExtent l="0" t="0" r="0" b="7620"/>
                  <wp:docPr id="9" name="Graphic 9" descr="Badge Tic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descr="Badge Tick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389957" cy="389957"/>
                          </a:xfrm>
                          <a:prstGeom prst="rect">
                            <a:avLst/>
                          </a:prstGeom>
                        </pic:spPr>
                      </pic:pic>
                    </a:graphicData>
                  </a:graphic>
                </wp:inline>
              </w:drawing>
            </w:r>
          </w:p>
        </w:tc>
        <w:tc>
          <w:tcPr>
            <w:tcW w:w="1111" w:type="dxa"/>
          </w:tcPr>
          <w:p w14:paraId="6B91FAB1" w14:textId="78301EE5" w:rsidR="00913551" w:rsidRPr="00A81E46" w:rsidRDefault="00913551" w:rsidP="00AE1F96">
            <w:pPr>
              <w:jc w:val="center"/>
              <w:rPr>
                <w:b/>
                <w:bCs/>
                <w:i/>
                <w:iCs/>
                <w:color w:val="70AD47" w:themeColor="accent6"/>
                <w:sz w:val="28"/>
                <w:szCs w:val="28"/>
              </w:rPr>
            </w:pPr>
            <w:r w:rsidRPr="00A81E46">
              <w:rPr>
                <w:b/>
                <w:bCs/>
                <w:i/>
                <w:iCs/>
                <w:color w:val="70AD47" w:themeColor="accent6"/>
                <w:sz w:val="28"/>
                <w:szCs w:val="28"/>
              </w:rPr>
              <w:t>0.6</w:t>
            </w:r>
          </w:p>
        </w:tc>
        <w:tc>
          <w:tcPr>
            <w:tcW w:w="4843" w:type="dxa"/>
          </w:tcPr>
          <w:p w14:paraId="5A4B561B" w14:textId="0F5A1FC7" w:rsidR="00913551" w:rsidRPr="00A81E46" w:rsidRDefault="00913551" w:rsidP="000B626E">
            <w:pPr>
              <w:jc w:val="both"/>
              <w:rPr>
                <w:i/>
                <w:iCs/>
                <w:color w:val="70AD47" w:themeColor="accent6"/>
              </w:rPr>
            </w:pPr>
            <w:r w:rsidRPr="00A81E46">
              <w:rPr>
                <w:i/>
                <w:iCs/>
                <w:color w:val="70AD47" w:themeColor="accent6"/>
              </w:rPr>
              <w:t>Sprint Mechanic (With a changing animation)</w:t>
            </w:r>
          </w:p>
        </w:tc>
      </w:tr>
      <w:tr w:rsidR="00913551" w14:paraId="29AD0CBF" w14:textId="77777777" w:rsidTr="00913551">
        <w:tc>
          <w:tcPr>
            <w:tcW w:w="1786" w:type="dxa"/>
          </w:tcPr>
          <w:p w14:paraId="7F8BDF05" w14:textId="4599DAF0" w:rsidR="00913551" w:rsidRPr="00A81E46" w:rsidRDefault="00913551" w:rsidP="00AE1F96">
            <w:pPr>
              <w:jc w:val="center"/>
              <w:rPr>
                <w:b/>
                <w:bCs/>
                <w:i/>
                <w:iCs/>
                <w:color w:val="70AD47" w:themeColor="accent6"/>
                <w:sz w:val="28"/>
                <w:szCs w:val="28"/>
              </w:rPr>
            </w:pPr>
            <w:r>
              <w:rPr>
                <w:b/>
                <w:bCs/>
                <w:i/>
                <w:iCs/>
                <w:noProof/>
                <w:color w:val="70AD47" w:themeColor="accent6"/>
                <w:sz w:val="28"/>
                <w:szCs w:val="28"/>
              </w:rPr>
              <w:drawing>
                <wp:inline distT="0" distB="0" distL="0" distR="0" wp14:anchorId="3A7106EC" wp14:editId="1D236E7E">
                  <wp:extent cx="373712" cy="373712"/>
                  <wp:effectExtent l="0" t="0" r="0" b="7620"/>
                  <wp:docPr id="10" name="Graphic 10" descr="Badge Tic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descr="Badge Tick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389957" cy="389957"/>
                          </a:xfrm>
                          <a:prstGeom prst="rect">
                            <a:avLst/>
                          </a:prstGeom>
                        </pic:spPr>
                      </pic:pic>
                    </a:graphicData>
                  </a:graphic>
                </wp:inline>
              </w:drawing>
            </w:r>
          </w:p>
        </w:tc>
        <w:tc>
          <w:tcPr>
            <w:tcW w:w="1111" w:type="dxa"/>
          </w:tcPr>
          <w:p w14:paraId="2CA2A426" w14:textId="65005C7C" w:rsidR="00913551" w:rsidRPr="00A81E46" w:rsidRDefault="00913551" w:rsidP="00AE1F96">
            <w:pPr>
              <w:jc w:val="center"/>
              <w:rPr>
                <w:b/>
                <w:bCs/>
                <w:i/>
                <w:iCs/>
                <w:color w:val="70AD47" w:themeColor="accent6"/>
                <w:sz w:val="28"/>
                <w:szCs w:val="28"/>
              </w:rPr>
            </w:pPr>
            <w:r>
              <w:rPr>
                <w:b/>
                <w:bCs/>
                <w:i/>
                <w:iCs/>
                <w:color w:val="70AD47" w:themeColor="accent6"/>
                <w:sz w:val="28"/>
                <w:szCs w:val="28"/>
              </w:rPr>
              <w:t>0.7</w:t>
            </w:r>
          </w:p>
        </w:tc>
        <w:tc>
          <w:tcPr>
            <w:tcW w:w="4843" w:type="dxa"/>
          </w:tcPr>
          <w:p w14:paraId="76800E2F" w14:textId="03D2F791" w:rsidR="00913551" w:rsidRPr="00A81E46" w:rsidRDefault="00913551" w:rsidP="000B626E">
            <w:pPr>
              <w:jc w:val="both"/>
              <w:rPr>
                <w:i/>
                <w:iCs/>
                <w:color w:val="70AD47" w:themeColor="accent6"/>
              </w:rPr>
            </w:pPr>
            <w:r w:rsidRPr="00A81E46">
              <w:rPr>
                <w:i/>
                <w:iCs/>
                <w:color w:val="70AD47" w:themeColor="accent6"/>
              </w:rPr>
              <w:t>Roaming NPCs</w:t>
            </w:r>
            <w:r>
              <w:rPr>
                <w:i/>
                <w:iCs/>
                <w:color w:val="70AD47" w:themeColor="accent6"/>
              </w:rPr>
              <w:t xml:space="preserve"> using a Pathfinding algorithm</w:t>
            </w:r>
          </w:p>
        </w:tc>
      </w:tr>
      <w:tr w:rsidR="00913551" w14:paraId="10ABEC53" w14:textId="77777777" w:rsidTr="00913551">
        <w:tc>
          <w:tcPr>
            <w:tcW w:w="1786" w:type="dxa"/>
          </w:tcPr>
          <w:p w14:paraId="28F12A57" w14:textId="00BC7DA0" w:rsidR="00913551" w:rsidRPr="00954691" w:rsidRDefault="00913551" w:rsidP="00AE1F96">
            <w:pPr>
              <w:jc w:val="center"/>
              <w:rPr>
                <w:b/>
                <w:bCs/>
                <w:i/>
                <w:iCs/>
                <w:sz w:val="28"/>
                <w:szCs w:val="28"/>
              </w:rPr>
            </w:pPr>
            <w:r>
              <w:rPr>
                <w:b/>
                <w:bCs/>
                <w:i/>
                <w:iCs/>
                <w:noProof/>
                <w:sz w:val="28"/>
                <w:szCs w:val="28"/>
              </w:rPr>
              <w:drawing>
                <wp:inline distT="0" distB="0" distL="0" distR="0" wp14:anchorId="5A2C0BF6" wp14:editId="3753A463">
                  <wp:extent cx="328613" cy="328613"/>
                  <wp:effectExtent l="0" t="0" r="0" b="0"/>
                  <wp:docPr id="11" name="Graphic 11" descr="Badge Cross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1" descr="Badge Cross with solid fill"/>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51609" cy="351609"/>
                          </a:xfrm>
                          <a:prstGeom prst="rect">
                            <a:avLst/>
                          </a:prstGeom>
                        </pic:spPr>
                      </pic:pic>
                    </a:graphicData>
                  </a:graphic>
                </wp:inline>
              </w:drawing>
            </w:r>
          </w:p>
        </w:tc>
        <w:tc>
          <w:tcPr>
            <w:tcW w:w="1111" w:type="dxa"/>
          </w:tcPr>
          <w:p w14:paraId="6ECED5F9" w14:textId="56CB74FF" w:rsidR="00913551" w:rsidRPr="00954691" w:rsidRDefault="00913551" w:rsidP="00AE1F96">
            <w:pPr>
              <w:jc w:val="center"/>
              <w:rPr>
                <w:b/>
                <w:bCs/>
                <w:i/>
                <w:iCs/>
                <w:sz w:val="28"/>
                <w:szCs w:val="28"/>
              </w:rPr>
            </w:pPr>
            <w:r w:rsidRPr="00954691">
              <w:rPr>
                <w:b/>
                <w:bCs/>
                <w:i/>
                <w:iCs/>
                <w:sz w:val="28"/>
                <w:szCs w:val="28"/>
              </w:rPr>
              <w:t>0.</w:t>
            </w:r>
            <w:r>
              <w:rPr>
                <w:b/>
                <w:bCs/>
                <w:i/>
                <w:iCs/>
                <w:sz w:val="28"/>
                <w:szCs w:val="28"/>
              </w:rPr>
              <w:t>8</w:t>
            </w:r>
          </w:p>
        </w:tc>
        <w:tc>
          <w:tcPr>
            <w:tcW w:w="4843" w:type="dxa"/>
          </w:tcPr>
          <w:p w14:paraId="0FF3A274" w14:textId="73F7AB82" w:rsidR="00913551" w:rsidRPr="00F55849" w:rsidRDefault="00913551" w:rsidP="000B626E">
            <w:pPr>
              <w:jc w:val="both"/>
              <w:rPr>
                <w:i/>
                <w:iCs/>
              </w:rPr>
            </w:pPr>
            <w:r w:rsidRPr="00F55849">
              <w:rPr>
                <w:i/>
                <w:iCs/>
              </w:rPr>
              <w:t>Dialog Boxes when ‘talking’ to the Roaming NPCs</w:t>
            </w:r>
          </w:p>
        </w:tc>
      </w:tr>
      <w:tr w:rsidR="00913551" w14:paraId="52D890C3" w14:textId="77777777" w:rsidTr="00913551">
        <w:tc>
          <w:tcPr>
            <w:tcW w:w="1786" w:type="dxa"/>
          </w:tcPr>
          <w:p w14:paraId="7983ACE3" w14:textId="15B7D825" w:rsidR="00913551" w:rsidRDefault="00913551" w:rsidP="00AE1F96">
            <w:pPr>
              <w:jc w:val="center"/>
              <w:rPr>
                <w:b/>
                <w:bCs/>
                <w:i/>
                <w:iCs/>
                <w:sz w:val="28"/>
                <w:szCs w:val="28"/>
              </w:rPr>
            </w:pPr>
            <w:r>
              <w:rPr>
                <w:b/>
                <w:bCs/>
                <w:i/>
                <w:iCs/>
                <w:noProof/>
                <w:sz w:val="28"/>
                <w:szCs w:val="28"/>
              </w:rPr>
              <w:drawing>
                <wp:inline distT="0" distB="0" distL="0" distR="0" wp14:anchorId="48EBD1D1" wp14:editId="19DD189E">
                  <wp:extent cx="328613" cy="328613"/>
                  <wp:effectExtent l="0" t="0" r="0" b="0"/>
                  <wp:docPr id="21" name="Graphic 21" descr="Badge Cross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1" descr="Badge Cross with solid fill"/>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51609" cy="351609"/>
                          </a:xfrm>
                          <a:prstGeom prst="rect">
                            <a:avLst/>
                          </a:prstGeom>
                        </pic:spPr>
                      </pic:pic>
                    </a:graphicData>
                  </a:graphic>
                </wp:inline>
              </w:drawing>
            </w:r>
          </w:p>
        </w:tc>
        <w:tc>
          <w:tcPr>
            <w:tcW w:w="1111" w:type="dxa"/>
          </w:tcPr>
          <w:p w14:paraId="2E95D7C3" w14:textId="77F2380A" w:rsidR="00913551" w:rsidRPr="00954691" w:rsidRDefault="00913551" w:rsidP="00AE1F96">
            <w:pPr>
              <w:jc w:val="center"/>
              <w:rPr>
                <w:b/>
                <w:bCs/>
                <w:i/>
                <w:iCs/>
                <w:sz w:val="28"/>
                <w:szCs w:val="28"/>
              </w:rPr>
            </w:pPr>
            <w:r>
              <w:rPr>
                <w:b/>
                <w:bCs/>
                <w:i/>
                <w:iCs/>
                <w:sz w:val="28"/>
                <w:szCs w:val="28"/>
              </w:rPr>
              <w:t>0.9</w:t>
            </w:r>
          </w:p>
        </w:tc>
        <w:tc>
          <w:tcPr>
            <w:tcW w:w="4843" w:type="dxa"/>
          </w:tcPr>
          <w:p w14:paraId="458322BD" w14:textId="3E1CBF4E" w:rsidR="00913551" w:rsidRPr="00F55849" w:rsidRDefault="00913551" w:rsidP="000B626E">
            <w:pPr>
              <w:jc w:val="both"/>
              <w:rPr>
                <w:i/>
                <w:iCs/>
              </w:rPr>
            </w:pPr>
            <w:r w:rsidRPr="00F55849">
              <w:rPr>
                <w:i/>
                <w:iCs/>
              </w:rPr>
              <w:t>Player-Object interactions (Picking up items, opening doors)</w:t>
            </w:r>
          </w:p>
        </w:tc>
      </w:tr>
      <w:tr w:rsidR="00913551" w14:paraId="3CD2C7E1" w14:textId="77777777" w:rsidTr="00913551">
        <w:trPr>
          <w:trHeight w:val="333"/>
        </w:trPr>
        <w:tc>
          <w:tcPr>
            <w:tcW w:w="1786" w:type="dxa"/>
          </w:tcPr>
          <w:p w14:paraId="5EE8284E" w14:textId="000AB3FB" w:rsidR="00913551" w:rsidRPr="00954691" w:rsidRDefault="00913551" w:rsidP="00AE1F96">
            <w:pPr>
              <w:jc w:val="center"/>
              <w:rPr>
                <w:b/>
                <w:bCs/>
                <w:i/>
                <w:iCs/>
                <w:sz w:val="28"/>
                <w:szCs w:val="28"/>
              </w:rPr>
            </w:pPr>
            <w:r>
              <w:rPr>
                <w:b/>
                <w:bCs/>
                <w:i/>
                <w:iCs/>
                <w:noProof/>
                <w:sz w:val="28"/>
                <w:szCs w:val="28"/>
              </w:rPr>
              <w:drawing>
                <wp:inline distT="0" distB="0" distL="0" distR="0" wp14:anchorId="35A74CA5" wp14:editId="6E343313">
                  <wp:extent cx="328613" cy="328613"/>
                  <wp:effectExtent l="0" t="0" r="0" b="0"/>
                  <wp:docPr id="22" name="Graphic 22" descr="Badge Cross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1" descr="Badge Cross with solid fill"/>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51609" cy="351609"/>
                          </a:xfrm>
                          <a:prstGeom prst="rect">
                            <a:avLst/>
                          </a:prstGeom>
                        </pic:spPr>
                      </pic:pic>
                    </a:graphicData>
                  </a:graphic>
                </wp:inline>
              </w:drawing>
            </w:r>
          </w:p>
        </w:tc>
        <w:tc>
          <w:tcPr>
            <w:tcW w:w="1111" w:type="dxa"/>
            <w:vMerge w:val="restart"/>
          </w:tcPr>
          <w:p w14:paraId="59367C74" w14:textId="152C488E" w:rsidR="00913551" w:rsidRPr="00954691" w:rsidRDefault="00913551" w:rsidP="00AE1F96">
            <w:pPr>
              <w:jc w:val="center"/>
              <w:rPr>
                <w:b/>
                <w:bCs/>
                <w:i/>
                <w:iCs/>
                <w:sz w:val="28"/>
                <w:szCs w:val="28"/>
              </w:rPr>
            </w:pPr>
            <w:r w:rsidRPr="00954691">
              <w:rPr>
                <w:b/>
                <w:bCs/>
                <w:i/>
                <w:iCs/>
                <w:sz w:val="28"/>
                <w:szCs w:val="28"/>
              </w:rPr>
              <w:t>1.</w:t>
            </w:r>
            <w:r>
              <w:rPr>
                <w:b/>
                <w:bCs/>
                <w:i/>
                <w:iCs/>
                <w:sz w:val="28"/>
                <w:szCs w:val="28"/>
              </w:rPr>
              <w:t>N</w:t>
            </w:r>
          </w:p>
        </w:tc>
        <w:tc>
          <w:tcPr>
            <w:tcW w:w="4843" w:type="dxa"/>
          </w:tcPr>
          <w:p w14:paraId="1A515266" w14:textId="3E1AA123" w:rsidR="00913551" w:rsidRPr="00F55849" w:rsidRDefault="00913551" w:rsidP="000B626E">
            <w:pPr>
              <w:jc w:val="both"/>
              <w:rPr>
                <w:i/>
                <w:iCs/>
              </w:rPr>
            </w:pPr>
            <w:r w:rsidRPr="00F55849">
              <w:rPr>
                <w:i/>
                <w:iCs/>
              </w:rPr>
              <w:t>‘Treating’ Patients through interacting</w:t>
            </w:r>
          </w:p>
        </w:tc>
      </w:tr>
      <w:tr w:rsidR="00913551" w14:paraId="612ACBE0" w14:textId="77777777" w:rsidTr="00913551">
        <w:trPr>
          <w:trHeight w:val="333"/>
        </w:trPr>
        <w:tc>
          <w:tcPr>
            <w:tcW w:w="1786" w:type="dxa"/>
          </w:tcPr>
          <w:p w14:paraId="3BEF4297" w14:textId="310ED21F" w:rsidR="00913551" w:rsidRPr="00954691" w:rsidRDefault="00913551" w:rsidP="00AE1F96">
            <w:pPr>
              <w:jc w:val="center"/>
              <w:rPr>
                <w:b/>
                <w:bCs/>
                <w:i/>
                <w:iCs/>
                <w:sz w:val="28"/>
                <w:szCs w:val="28"/>
              </w:rPr>
            </w:pPr>
            <w:r>
              <w:rPr>
                <w:b/>
                <w:bCs/>
                <w:i/>
                <w:iCs/>
                <w:noProof/>
                <w:sz w:val="28"/>
                <w:szCs w:val="28"/>
              </w:rPr>
              <w:drawing>
                <wp:inline distT="0" distB="0" distL="0" distR="0" wp14:anchorId="209FAE47" wp14:editId="28EDAA6B">
                  <wp:extent cx="328613" cy="328613"/>
                  <wp:effectExtent l="0" t="0" r="0" b="0"/>
                  <wp:docPr id="23" name="Graphic 23" descr="Badge Cross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1" descr="Badge Cross with solid fill"/>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51609" cy="351609"/>
                          </a:xfrm>
                          <a:prstGeom prst="rect">
                            <a:avLst/>
                          </a:prstGeom>
                        </pic:spPr>
                      </pic:pic>
                    </a:graphicData>
                  </a:graphic>
                </wp:inline>
              </w:drawing>
            </w:r>
          </w:p>
        </w:tc>
        <w:tc>
          <w:tcPr>
            <w:tcW w:w="1111" w:type="dxa"/>
            <w:vMerge/>
          </w:tcPr>
          <w:p w14:paraId="713B90BB" w14:textId="1928591C" w:rsidR="00913551" w:rsidRPr="00954691" w:rsidRDefault="00913551" w:rsidP="00AE1F96">
            <w:pPr>
              <w:jc w:val="center"/>
              <w:rPr>
                <w:b/>
                <w:bCs/>
                <w:i/>
                <w:iCs/>
                <w:sz w:val="28"/>
                <w:szCs w:val="28"/>
              </w:rPr>
            </w:pPr>
          </w:p>
        </w:tc>
        <w:tc>
          <w:tcPr>
            <w:tcW w:w="4843" w:type="dxa"/>
          </w:tcPr>
          <w:p w14:paraId="152C57A3" w14:textId="1EA48A64" w:rsidR="00913551" w:rsidRPr="00F55849" w:rsidRDefault="00913551" w:rsidP="000B626E">
            <w:pPr>
              <w:jc w:val="both"/>
              <w:rPr>
                <w:i/>
                <w:iCs/>
              </w:rPr>
            </w:pPr>
            <w:r w:rsidRPr="00F55849">
              <w:rPr>
                <w:i/>
                <w:iCs/>
              </w:rPr>
              <w:t>Timed Tasks</w:t>
            </w:r>
          </w:p>
        </w:tc>
      </w:tr>
      <w:tr w:rsidR="00913551" w14:paraId="65EBD9DA" w14:textId="77777777" w:rsidTr="00913551">
        <w:trPr>
          <w:trHeight w:val="333"/>
        </w:trPr>
        <w:tc>
          <w:tcPr>
            <w:tcW w:w="1786" w:type="dxa"/>
          </w:tcPr>
          <w:p w14:paraId="45952756" w14:textId="73A2A991" w:rsidR="00913551" w:rsidRPr="00954691" w:rsidRDefault="00913551" w:rsidP="00AE1F96">
            <w:pPr>
              <w:jc w:val="center"/>
              <w:rPr>
                <w:b/>
                <w:bCs/>
                <w:i/>
                <w:iCs/>
                <w:sz w:val="28"/>
                <w:szCs w:val="28"/>
              </w:rPr>
            </w:pPr>
            <w:r>
              <w:rPr>
                <w:b/>
                <w:bCs/>
                <w:i/>
                <w:iCs/>
                <w:noProof/>
                <w:sz w:val="28"/>
                <w:szCs w:val="28"/>
              </w:rPr>
              <w:drawing>
                <wp:inline distT="0" distB="0" distL="0" distR="0" wp14:anchorId="4250147D" wp14:editId="152EE025">
                  <wp:extent cx="328613" cy="328613"/>
                  <wp:effectExtent l="0" t="0" r="0" b="0"/>
                  <wp:docPr id="24" name="Graphic 24" descr="Badge Cross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1" descr="Badge Cross with solid fill"/>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51609" cy="351609"/>
                          </a:xfrm>
                          <a:prstGeom prst="rect">
                            <a:avLst/>
                          </a:prstGeom>
                        </pic:spPr>
                      </pic:pic>
                    </a:graphicData>
                  </a:graphic>
                </wp:inline>
              </w:drawing>
            </w:r>
          </w:p>
        </w:tc>
        <w:tc>
          <w:tcPr>
            <w:tcW w:w="1111" w:type="dxa"/>
            <w:vMerge/>
          </w:tcPr>
          <w:p w14:paraId="41DC2B0A" w14:textId="64164655" w:rsidR="00913551" w:rsidRPr="00954691" w:rsidRDefault="00913551" w:rsidP="00AE1F96">
            <w:pPr>
              <w:jc w:val="center"/>
              <w:rPr>
                <w:b/>
                <w:bCs/>
                <w:i/>
                <w:iCs/>
                <w:sz w:val="28"/>
                <w:szCs w:val="28"/>
              </w:rPr>
            </w:pPr>
          </w:p>
        </w:tc>
        <w:tc>
          <w:tcPr>
            <w:tcW w:w="4843" w:type="dxa"/>
          </w:tcPr>
          <w:p w14:paraId="366BF03B" w14:textId="295DED87" w:rsidR="00913551" w:rsidRPr="00F55849" w:rsidRDefault="00913551" w:rsidP="000B626E">
            <w:pPr>
              <w:jc w:val="both"/>
              <w:rPr>
                <w:i/>
                <w:iCs/>
              </w:rPr>
            </w:pPr>
            <w:r w:rsidRPr="00F55849">
              <w:rPr>
                <w:i/>
                <w:iCs/>
              </w:rPr>
              <w:t>Dynamic Music</w:t>
            </w:r>
          </w:p>
        </w:tc>
      </w:tr>
      <w:tr w:rsidR="00913551" w14:paraId="49F64DE5" w14:textId="77777777" w:rsidTr="00913551">
        <w:trPr>
          <w:trHeight w:val="333"/>
        </w:trPr>
        <w:tc>
          <w:tcPr>
            <w:tcW w:w="1786" w:type="dxa"/>
          </w:tcPr>
          <w:p w14:paraId="0D27DD65" w14:textId="6EC9D1E5" w:rsidR="00913551" w:rsidRPr="00954691" w:rsidRDefault="00913551" w:rsidP="00AE1F96">
            <w:pPr>
              <w:jc w:val="center"/>
              <w:rPr>
                <w:b/>
                <w:bCs/>
                <w:i/>
                <w:iCs/>
                <w:sz w:val="28"/>
                <w:szCs w:val="28"/>
              </w:rPr>
            </w:pPr>
            <w:r>
              <w:rPr>
                <w:b/>
                <w:bCs/>
                <w:i/>
                <w:iCs/>
                <w:noProof/>
                <w:sz w:val="28"/>
                <w:szCs w:val="28"/>
              </w:rPr>
              <w:drawing>
                <wp:inline distT="0" distB="0" distL="0" distR="0" wp14:anchorId="4F8620A6" wp14:editId="679F4DDA">
                  <wp:extent cx="328613" cy="328613"/>
                  <wp:effectExtent l="0" t="0" r="0" b="0"/>
                  <wp:docPr id="25" name="Graphic 25" descr="Badge Cross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1" descr="Badge Cross with solid fill"/>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51609" cy="351609"/>
                          </a:xfrm>
                          <a:prstGeom prst="rect">
                            <a:avLst/>
                          </a:prstGeom>
                        </pic:spPr>
                      </pic:pic>
                    </a:graphicData>
                  </a:graphic>
                </wp:inline>
              </w:drawing>
            </w:r>
          </w:p>
        </w:tc>
        <w:tc>
          <w:tcPr>
            <w:tcW w:w="1111" w:type="dxa"/>
            <w:vMerge/>
          </w:tcPr>
          <w:p w14:paraId="241178E8" w14:textId="1526D0E0" w:rsidR="00913551" w:rsidRPr="00954691" w:rsidRDefault="00913551" w:rsidP="00AE1F96">
            <w:pPr>
              <w:jc w:val="center"/>
              <w:rPr>
                <w:b/>
                <w:bCs/>
                <w:i/>
                <w:iCs/>
                <w:sz w:val="28"/>
                <w:szCs w:val="28"/>
              </w:rPr>
            </w:pPr>
          </w:p>
        </w:tc>
        <w:tc>
          <w:tcPr>
            <w:tcW w:w="4843" w:type="dxa"/>
          </w:tcPr>
          <w:p w14:paraId="4D5827A9" w14:textId="136E2DA9" w:rsidR="00913551" w:rsidRPr="00F55849" w:rsidRDefault="00913551" w:rsidP="000B626E">
            <w:pPr>
              <w:jc w:val="both"/>
              <w:rPr>
                <w:i/>
                <w:iCs/>
              </w:rPr>
            </w:pPr>
            <w:r w:rsidRPr="00F55849">
              <w:rPr>
                <w:i/>
                <w:iCs/>
              </w:rPr>
              <w:t>Activatable Abilities</w:t>
            </w:r>
          </w:p>
        </w:tc>
      </w:tr>
      <w:tr w:rsidR="00913551" w14:paraId="7F3C98C9" w14:textId="77777777" w:rsidTr="00913551">
        <w:trPr>
          <w:trHeight w:val="333"/>
        </w:trPr>
        <w:tc>
          <w:tcPr>
            <w:tcW w:w="1786" w:type="dxa"/>
          </w:tcPr>
          <w:p w14:paraId="505CB2BD" w14:textId="66C7D163" w:rsidR="00913551" w:rsidRPr="00954691" w:rsidRDefault="00913551" w:rsidP="00AE1F96">
            <w:pPr>
              <w:jc w:val="center"/>
              <w:rPr>
                <w:b/>
                <w:bCs/>
                <w:i/>
                <w:iCs/>
                <w:sz w:val="28"/>
                <w:szCs w:val="28"/>
              </w:rPr>
            </w:pPr>
            <w:r>
              <w:rPr>
                <w:b/>
                <w:bCs/>
                <w:i/>
                <w:iCs/>
                <w:noProof/>
                <w:sz w:val="28"/>
                <w:szCs w:val="28"/>
              </w:rPr>
              <w:drawing>
                <wp:inline distT="0" distB="0" distL="0" distR="0" wp14:anchorId="1AB8B89B" wp14:editId="3B8ECC87">
                  <wp:extent cx="328613" cy="328613"/>
                  <wp:effectExtent l="0" t="0" r="0" b="0"/>
                  <wp:docPr id="26" name="Graphic 26" descr="Badge Cross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1" descr="Badge Cross with solid fill"/>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51609" cy="351609"/>
                          </a:xfrm>
                          <a:prstGeom prst="rect">
                            <a:avLst/>
                          </a:prstGeom>
                        </pic:spPr>
                      </pic:pic>
                    </a:graphicData>
                  </a:graphic>
                </wp:inline>
              </w:drawing>
            </w:r>
          </w:p>
        </w:tc>
        <w:tc>
          <w:tcPr>
            <w:tcW w:w="1111" w:type="dxa"/>
            <w:vMerge/>
          </w:tcPr>
          <w:p w14:paraId="09171952" w14:textId="55E86AF9" w:rsidR="00913551" w:rsidRPr="00954691" w:rsidRDefault="00913551" w:rsidP="00AE1F96">
            <w:pPr>
              <w:jc w:val="center"/>
              <w:rPr>
                <w:b/>
                <w:bCs/>
                <w:i/>
                <w:iCs/>
                <w:sz w:val="28"/>
                <w:szCs w:val="28"/>
              </w:rPr>
            </w:pPr>
          </w:p>
        </w:tc>
        <w:tc>
          <w:tcPr>
            <w:tcW w:w="4843" w:type="dxa"/>
          </w:tcPr>
          <w:p w14:paraId="56330B12" w14:textId="04DA692A" w:rsidR="00913551" w:rsidRPr="00F55849" w:rsidRDefault="00913551" w:rsidP="000B626E">
            <w:pPr>
              <w:jc w:val="both"/>
              <w:rPr>
                <w:i/>
                <w:iCs/>
              </w:rPr>
            </w:pPr>
            <w:r w:rsidRPr="00F55849">
              <w:rPr>
                <w:i/>
                <w:iCs/>
              </w:rPr>
              <w:t>A Box/Device that the player can review the game lore with</w:t>
            </w:r>
          </w:p>
        </w:tc>
      </w:tr>
      <w:tr w:rsidR="00913551" w14:paraId="1697A94E" w14:textId="77777777" w:rsidTr="00913551">
        <w:trPr>
          <w:trHeight w:val="115"/>
        </w:trPr>
        <w:tc>
          <w:tcPr>
            <w:tcW w:w="1786" w:type="dxa"/>
          </w:tcPr>
          <w:p w14:paraId="0ED7E6A2" w14:textId="7BA63DDF" w:rsidR="00913551" w:rsidRPr="00954691" w:rsidRDefault="00913551" w:rsidP="00AE1F96">
            <w:pPr>
              <w:jc w:val="center"/>
              <w:rPr>
                <w:b/>
                <w:bCs/>
                <w:i/>
                <w:iCs/>
                <w:sz w:val="28"/>
                <w:szCs w:val="28"/>
              </w:rPr>
            </w:pPr>
            <w:r>
              <w:rPr>
                <w:b/>
                <w:bCs/>
                <w:i/>
                <w:iCs/>
                <w:noProof/>
                <w:sz w:val="28"/>
                <w:szCs w:val="28"/>
              </w:rPr>
              <w:drawing>
                <wp:inline distT="0" distB="0" distL="0" distR="0" wp14:anchorId="33A09B8F" wp14:editId="337C870E">
                  <wp:extent cx="328613" cy="328613"/>
                  <wp:effectExtent l="0" t="0" r="0" b="0"/>
                  <wp:docPr id="27" name="Graphic 27" descr="Badge Cross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1" descr="Badge Cross with solid fill"/>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51609" cy="351609"/>
                          </a:xfrm>
                          <a:prstGeom prst="rect">
                            <a:avLst/>
                          </a:prstGeom>
                        </pic:spPr>
                      </pic:pic>
                    </a:graphicData>
                  </a:graphic>
                </wp:inline>
              </w:drawing>
            </w:r>
          </w:p>
        </w:tc>
        <w:tc>
          <w:tcPr>
            <w:tcW w:w="1111" w:type="dxa"/>
            <w:vMerge w:val="restart"/>
          </w:tcPr>
          <w:p w14:paraId="12C5E43B" w14:textId="7CDEEA85" w:rsidR="00913551" w:rsidRPr="00954691" w:rsidRDefault="00913551" w:rsidP="00AE1F96">
            <w:pPr>
              <w:jc w:val="center"/>
              <w:rPr>
                <w:b/>
                <w:bCs/>
                <w:i/>
                <w:iCs/>
              </w:rPr>
            </w:pPr>
            <w:r w:rsidRPr="00954691">
              <w:rPr>
                <w:b/>
                <w:bCs/>
                <w:i/>
                <w:iCs/>
                <w:sz w:val="28"/>
                <w:szCs w:val="28"/>
              </w:rPr>
              <w:t>2.</w:t>
            </w:r>
            <w:r>
              <w:rPr>
                <w:b/>
                <w:bCs/>
                <w:i/>
                <w:iCs/>
                <w:sz w:val="28"/>
                <w:szCs w:val="28"/>
              </w:rPr>
              <w:t>N</w:t>
            </w:r>
          </w:p>
        </w:tc>
        <w:tc>
          <w:tcPr>
            <w:tcW w:w="4843" w:type="dxa"/>
          </w:tcPr>
          <w:p w14:paraId="4CD15ADD" w14:textId="23356CFA" w:rsidR="00913551" w:rsidRPr="00F55849" w:rsidRDefault="00913551" w:rsidP="000B626E">
            <w:pPr>
              <w:jc w:val="both"/>
              <w:rPr>
                <w:i/>
                <w:iCs/>
              </w:rPr>
            </w:pPr>
            <w:r w:rsidRPr="00F55849">
              <w:rPr>
                <w:i/>
                <w:iCs/>
              </w:rPr>
              <w:t>Class System</w:t>
            </w:r>
          </w:p>
        </w:tc>
      </w:tr>
      <w:tr w:rsidR="00913551" w14:paraId="7962CC13" w14:textId="77777777" w:rsidTr="00913551">
        <w:trPr>
          <w:trHeight w:val="115"/>
        </w:trPr>
        <w:tc>
          <w:tcPr>
            <w:tcW w:w="1786" w:type="dxa"/>
          </w:tcPr>
          <w:p w14:paraId="03E271C7" w14:textId="08060420" w:rsidR="00913551" w:rsidRPr="00954691" w:rsidRDefault="00913551" w:rsidP="00AE1F96">
            <w:pPr>
              <w:jc w:val="center"/>
              <w:rPr>
                <w:b/>
                <w:bCs/>
                <w:i/>
                <w:iCs/>
                <w:sz w:val="28"/>
                <w:szCs w:val="28"/>
              </w:rPr>
            </w:pPr>
            <w:r>
              <w:rPr>
                <w:b/>
                <w:bCs/>
                <w:i/>
                <w:iCs/>
                <w:noProof/>
                <w:sz w:val="28"/>
                <w:szCs w:val="28"/>
              </w:rPr>
              <w:drawing>
                <wp:inline distT="0" distB="0" distL="0" distR="0" wp14:anchorId="69D903A8" wp14:editId="456E4189">
                  <wp:extent cx="328613" cy="328613"/>
                  <wp:effectExtent l="0" t="0" r="0" b="0"/>
                  <wp:docPr id="28" name="Graphic 28" descr="Badge Cross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1" descr="Badge Cross with solid fill"/>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51609" cy="351609"/>
                          </a:xfrm>
                          <a:prstGeom prst="rect">
                            <a:avLst/>
                          </a:prstGeom>
                        </pic:spPr>
                      </pic:pic>
                    </a:graphicData>
                  </a:graphic>
                </wp:inline>
              </w:drawing>
            </w:r>
          </w:p>
        </w:tc>
        <w:tc>
          <w:tcPr>
            <w:tcW w:w="1111" w:type="dxa"/>
            <w:vMerge/>
          </w:tcPr>
          <w:p w14:paraId="4EAB11C3" w14:textId="08D8E554" w:rsidR="00913551" w:rsidRPr="00954691" w:rsidRDefault="00913551" w:rsidP="000B626E">
            <w:pPr>
              <w:jc w:val="both"/>
              <w:rPr>
                <w:b/>
                <w:bCs/>
                <w:i/>
                <w:iCs/>
                <w:sz w:val="28"/>
                <w:szCs w:val="28"/>
              </w:rPr>
            </w:pPr>
          </w:p>
        </w:tc>
        <w:tc>
          <w:tcPr>
            <w:tcW w:w="4843" w:type="dxa"/>
          </w:tcPr>
          <w:p w14:paraId="13D54FCB" w14:textId="22140290" w:rsidR="00913551" w:rsidRPr="00F55849" w:rsidRDefault="00913551" w:rsidP="000B626E">
            <w:pPr>
              <w:jc w:val="both"/>
              <w:rPr>
                <w:i/>
                <w:iCs/>
              </w:rPr>
            </w:pPr>
            <w:r w:rsidRPr="00F55849">
              <w:rPr>
                <w:i/>
                <w:iCs/>
              </w:rPr>
              <w:t>Power-Ups</w:t>
            </w:r>
          </w:p>
        </w:tc>
      </w:tr>
      <w:tr w:rsidR="00913551" w14:paraId="4BE12E16" w14:textId="77777777" w:rsidTr="00913551">
        <w:trPr>
          <w:trHeight w:val="115"/>
        </w:trPr>
        <w:tc>
          <w:tcPr>
            <w:tcW w:w="1786" w:type="dxa"/>
          </w:tcPr>
          <w:p w14:paraId="6B2F6FAD" w14:textId="03AFDE67" w:rsidR="00913551" w:rsidRPr="00954691" w:rsidRDefault="00913551" w:rsidP="00AE1F96">
            <w:pPr>
              <w:jc w:val="center"/>
              <w:rPr>
                <w:b/>
                <w:bCs/>
                <w:i/>
                <w:iCs/>
                <w:sz w:val="28"/>
                <w:szCs w:val="28"/>
              </w:rPr>
            </w:pPr>
            <w:r>
              <w:rPr>
                <w:b/>
                <w:bCs/>
                <w:i/>
                <w:iCs/>
                <w:noProof/>
                <w:sz w:val="28"/>
                <w:szCs w:val="28"/>
              </w:rPr>
              <w:drawing>
                <wp:inline distT="0" distB="0" distL="0" distR="0" wp14:anchorId="0CF3C7FF" wp14:editId="7F4C4C69">
                  <wp:extent cx="328613" cy="328613"/>
                  <wp:effectExtent l="0" t="0" r="0" b="0"/>
                  <wp:docPr id="29" name="Graphic 29" descr="Badge Cross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1" descr="Badge Cross with solid fill"/>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51609" cy="351609"/>
                          </a:xfrm>
                          <a:prstGeom prst="rect">
                            <a:avLst/>
                          </a:prstGeom>
                        </pic:spPr>
                      </pic:pic>
                    </a:graphicData>
                  </a:graphic>
                </wp:inline>
              </w:drawing>
            </w:r>
          </w:p>
        </w:tc>
        <w:tc>
          <w:tcPr>
            <w:tcW w:w="1111" w:type="dxa"/>
            <w:vMerge/>
          </w:tcPr>
          <w:p w14:paraId="5E3BF0FB" w14:textId="0B5F89A0" w:rsidR="00913551" w:rsidRPr="00954691" w:rsidRDefault="00913551" w:rsidP="000B626E">
            <w:pPr>
              <w:jc w:val="both"/>
              <w:rPr>
                <w:b/>
                <w:bCs/>
                <w:i/>
                <w:iCs/>
                <w:sz w:val="28"/>
                <w:szCs w:val="28"/>
              </w:rPr>
            </w:pPr>
          </w:p>
        </w:tc>
        <w:tc>
          <w:tcPr>
            <w:tcW w:w="4843" w:type="dxa"/>
          </w:tcPr>
          <w:p w14:paraId="3C98C598" w14:textId="50F64B62" w:rsidR="00913551" w:rsidRPr="00F55849" w:rsidRDefault="00913551" w:rsidP="000B626E">
            <w:pPr>
              <w:jc w:val="both"/>
              <w:rPr>
                <w:i/>
                <w:iCs/>
              </w:rPr>
            </w:pPr>
            <w:r w:rsidRPr="00F55849">
              <w:rPr>
                <w:i/>
                <w:iCs/>
              </w:rPr>
              <w:t>Stealth</w:t>
            </w:r>
          </w:p>
        </w:tc>
      </w:tr>
    </w:tbl>
    <w:p w14:paraId="1F46D5BA" w14:textId="68D1BA71" w:rsidR="00954691" w:rsidRDefault="00954691" w:rsidP="000B626E">
      <w:pPr>
        <w:jc w:val="both"/>
        <w:rPr>
          <w:i/>
          <w:iCs/>
        </w:rPr>
      </w:pPr>
    </w:p>
    <w:p w14:paraId="50EA715E" w14:textId="791D1EE1" w:rsidR="000B626E" w:rsidRDefault="000B626E" w:rsidP="000B626E">
      <w:pPr>
        <w:jc w:val="both"/>
        <w:rPr>
          <w:i/>
          <w:iCs/>
        </w:rPr>
      </w:pPr>
    </w:p>
    <w:p w14:paraId="3A98A3AA" w14:textId="77777777" w:rsidR="00B844EE" w:rsidRDefault="00B844EE" w:rsidP="000B626E">
      <w:pPr>
        <w:jc w:val="both"/>
        <w:rPr>
          <w:i/>
          <w:iCs/>
        </w:rPr>
      </w:pPr>
    </w:p>
    <w:p w14:paraId="2D0DD1D1" w14:textId="42C5F517" w:rsidR="00D61DF4" w:rsidRDefault="00D61DF4" w:rsidP="000B626E">
      <w:pPr>
        <w:jc w:val="both"/>
        <w:rPr>
          <w:i/>
          <w:iCs/>
          <w:color w:val="000000" w:themeColor="text1"/>
        </w:rPr>
      </w:pPr>
      <w:bookmarkStart w:id="5" w:name="_Toc70089966"/>
      <w:r w:rsidRPr="001C2D35">
        <w:rPr>
          <w:rStyle w:val="Heading2Char"/>
          <w:sz w:val="28"/>
          <w:szCs w:val="28"/>
        </w:rPr>
        <w:lastRenderedPageBreak/>
        <w:t>Mechanic / Feature 1</w:t>
      </w:r>
      <w:r w:rsidR="00F968EF" w:rsidRPr="001C2D35">
        <w:rPr>
          <w:rStyle w:val="Heading2Char"/>
          <w:sz w:val="28"/>
          <w:szCs w:val="28"/>
        </w:rPr>
        <w:t>:</w:t>
      </w:r>
      <w:bookmarkEnd w:id="5"/>
      <w:r w:rsidR="00A22C17" w:rsidRPr="001C2D35">
        <w:rPr>
          <w:b/>
          <w:bCs/>
          <w:sz w:val="32"/>
          <w:szCs w:val="32"/>
        </w:rPr>
        <w:t xml:space="preserve"> </w:t>
      </w:r>
      <w:r w:rsidR="00DB07FC" w:rsidRPr="00421C55">
        <w:rPr>
          <w:i/>
          <w:iCs/>
          <w:color w:val="000000" w:themeColor="text1"/>
          <w:sz w:val="28"/>
          <w:szCs w:val="28"/>
        </w:rPr>
        <w:t>Walking with W,</w:t>
      </w:r>
      <w:r w:rsidR="00961AF8">
        <w:rPr>
          <w:i/>
          <w:iCs/>
          <w:color w:val="000000" w:themeColor="text1"/>
          <w:sz w:val="28"/>
          <w:szCs w:val="28"/>
        </w:rPr>
        <w:t xml:space="preserve"> </w:t>
      </w:r>
      <w:r w:rsidR="00DB07FC" w:rsidRPr="00421C55">
        <w:rPr>
          <w:i/>
          <w:iCs/>
          <w:color w:val="000000" w:themeColor="text1"/>
          <w:sz w:val="28"/>
          <w:szCs w:val="28"/>
        </w:rPr>
        <w:t>A,</w:t>
      </w:r>
      <w:r w:rsidR="00961AF8">
        <w:rPr>
          <w:i/>
          <w:iCs/>
          <w:color w:val="000000" w:themeColor="text1"/>
          <w:sz w:val="28"/>
          <w:szCs w:val="28"/>
        </w:rPr>
        <w:t xml:space="preserve"> </w:t>
      </w:r>
      <w:r w:rsidR="00DB07FC" w:rsidRPr="00421C55">
        <w:rPr>
          <w:i/>
          <w:iCs/>
          <w:color w:val="000000" w:themeColor="text1"/>
          <w:sz w:val="28"/>
          <w:szCs w:val="28"/>
        </w:rPr>
        <w:t>S,</w:t>
      </w:r>
      <w:r w:rsidR="00961AF8">
        <w:rPr>
          <w:i/>
          <w:iCs/>
          <w:color w:val="000000" w:themeColor="text1"/>
          <w:sz w:val="28"/>
          <w:szCs w:val="28"/>
        </w:rPr>
        <w:t xml:space="preserve"> </w:t>
      </w:r>
      <w:r w:rsidR="00DB07FC" w:rsidRPr="00421C55">
        <w:rPr>
          <w:i/>
          <w:iCs/>
          <w:color w:val="000000" w:themeColor="text1"/>
          <w:sz w:val="28"/>
          <w:szCs w:val="28"/>
        </w:rPr>
        <w:t>D</w:t>
      </w:r>
    </w:p>
    <w:p w14:paraId="4DC71C6E" w14:textId="526292EE" w:rsidR="00DB07FC" w:rsidRPr="00DB07FC" w:rsidRDefault="00DB07FC" w:rsidP="000B626E">
      <w:pPr>
        <w:jc w:val="both"/>
        <w:rPr>
          <w:b/>
          <w:bCs/>
          <w:sz w:val="28"/>
          <w:szCs w:val="28"/>
        </w:rPr>
      </w:pPr>
      <w:r>
        <w:rPr>
          <w:color w:val="000000" w:themeColor="text1"/>
        </w:rPr>
        <w:t xml:space="preserve">This mechanic was relatively easy to implement because the previous </w:t>
      </w:r>
      <w:r w:rsidR="00684C7B">
        <w:rPr>
          <w:color w:val="000000" w:themeColor="text1"/>
        </w:rPr>
        <w:t xml:space="preserve">version of the Pong Engine was well developed with generic Input Management. The “Keys of Interest” </w:t>
      </w:r>
      <w:r w:rsidR="00636570">
        <w:rPr>
          <w:color w:val="000000" w:themeColor="text1"/>
        </w:rPr>
        <w:t xml:space="preserve">system was still employed from the previous version which can be specified in each IInputListener. </w:t>
      </w:r>
      <w:r w:rsidR="00370BA8">
        <w:rPr>
          <w:color w:val="000000" w:themeColor="text1"/>
        </w:rPr>
        <w:t xml:space="preserve">An IInputListener stores the keys that can be used to control it, and the InputManager holds a List of IInputListeners. The InputManager performs a sum calculation to check which keys </w:t>
      </w:r>
      <w:r w:rsidR="00F63097">
        <w:rPr>
          <w:color w:val="000000" w:themeColor="text1"/>
        </w:rPr>
        <w:t xml:space="preserve">all </w:t>
      </w:r>
      <w:r w:rsidR="00370BA8">
        <w:rPr>
          <w:color w:val="000000" w:themeColor="text1"/>
        </w:rPr>
        <w:t xml:space="preserve">listeners want to know about before </w:t>
      </w:r>
      <w:r w:rsidR="00770169">
        <w:rPr>
          <w:color w:val="000000" w:themeColor="text1"/>
        </w:rPr>
        <w:t>determining</w:t>
      </w:r>
      <w:r w:rsidR="00370BA8">
        <w:rPr>
          <w:color w:val="000000" w:themeColor="text1"/>
        </w:rPr>
        <w:t xml:space="preserve"> which keypresses to fire events about. For instance, if </w:t>
      </w:r>
      <w:r w:rsidR="00B17563">
        <w:rPr>
          <w:color w:val="000000" w:themeColor="text1"/>
        </w:rPr>
        <w:t xml:space="preserve">one IInputListener uses W,A,S,D and another uses Up,Down,Left,Right, the InputManager will only fire key events relating to: (W,A,S,D,Up,Down,Left,Right). </w:t>
      </w:r>
      <w:r w:rsidR="00770169">
        <w:rPr>
          <w:color w:val="000000" w:themeColor="text1"/>
        </w:rPr>
        <w:t>This prevents the InputManager from firing off events for key presses that none of the listeners/subscribers care about (wasting resources).</w:t>
      </w:r>
      <w:r w:rsidR="00F63097">
        <w:rPr>
          <w:color w:val="000000" w:themeColor="text1"/>
        </w:rPr>
        <w:t xml:space="preserve"> From here, it was easy to register W,</w:t>
      </w:r>
      <w:r w:rsidR="00961AF8">
        <w:rPr>
          <w:color w:val="000000" w:themeColor="text1"/>
        </w:rPr>
        <w:t xml:space="preserve"> </w:t>
      </w:r>
      <w:r w:rsidR="00F63097">
        <w:rPr>
          <w:color w:val="000000" w:themeColor="text1"/>
        </w:rPr>
        <w:t>A,</w:t>
      </w:r>
      <w:r w:rsidR="00961AF8">
        <w:rPr>
          <w:color w:val="000000" w:themeColor="text1"/>
        </w:rPr>
        <w:t xml:space="preserve"> </w:t>
      </w:r>
      <w:r w:rsidR="00F63097">
        <w:rPr>
          <w:color w:val="000000" w:themeColor="text1"/>
        </w:rPr>
        <w:t>S,</w:t>
      </w:r>
      <w:r w:rsidR="00961AF8">
        <w:rPr>
          <w:color w:val="000000" w:themeColor="text1"/>
        </w:rPr>
        <w:t xml:space="preserve"> </w:t>
      </w:r>
      <w:r w:rsidR="00F63097">
        <w:rPr>
          <w:color w:val="000000" w:themeColor="text1"/>
        </w:rPr>
        <w:t xml:space="preserve">D to the player and then </w:t>
      </w:r>
      <w:r w:rsidR="00935E2E">
        <w:rPr>
          <w:color w:val="000000" w:themeColor="text1"/>
        </w:rPr>
        <w:t>react accordingly to make the player move around the screen.</w:t>
      </w:r>
      <w:r w:rsidR="00F907CD">
        <w:rPr>
          <w:color w:val="000000" w:themeColor="text1"/>
        </w:rPr>
        <w:t xml:space="preserve"> This mechanic is an integral part </w:t>
      </w:r>
      <w:r w:rsidR="00961AF8">
        <w:rPr>
          <w:color w:val="000000" w:themeColor="text1"/>
        </w:rPr>
        <w:t>of</w:t>
      </w:r>
      <w:r w:rsidR="00F907CD">
        <w:rPr>
          <w:color w:val="000000" w:themeColor="text1"/>
        </w:rPr>
        <w:t xml:space="preserve"> </w:t>
      </w:r>
      <w:r w:rsidR="00BC2872">
        <w:rPr>
          <w:color w:val="000000" w:themeColor="text1"/>
        </w:rPr>
        <w:t>the gameplay posited in the original design document.</w:t>
      </w:r>
    </w:p>
    <w:p w14:paraId="25943084" w14:textId="7CEC52BA" w:rsidR="004177D0" w:rsidRPr="004177D0" w:rsidRDefault="004177D0" w:rsidP="000B626E">
      <w:pPr>
        <w:jc w:val="both"/>
        <w:rPr>
          <w:b/>
          <w:bCs/>
          <w:sz w:val="28"/>
          <w:szCs w:val="28"/>
        </w:rPr>
      </w:pPr>
      <w:bookmarkStart w:id="6" w:name="_Toc70089967"/>
      <w:r w:rsidRPr="001C2D35">
        <w:rPr>
          <w:rStyle w:val="Heading2Char"/>
          <w:sz w:val="28"/>
          <w:szCs w:val="28"/>
        </w:rPr>
        <w:t>Mechanic / Feature 2:</w:t>
      </w:r>
      <w:bookmarkEnd w:id="6"/>
      <w:r w:rsidR="00A22C17" w:rsidRPr="001C2D35">
        <w:rPr>
          <w:b/>
          <w:bCs/>
          <w:sz w:val="32"/>
          <w:szCs w:val="32"/>
        </w:rPr>
        <w:t xml:space="preserve"> </w:t>
      </w:r>
      <w:r w:rsidR="00421C55">
        <w:rPr>
          <w:i/>
          <w:iCs/>
          <w:sz w:val="28"/>
          <w:szCs w:val="28"/>
        </w:rPr>
        <w:t>Animated Sprite</w:t>
      </w:r>
    </w:p>
    <w:p w14:paraId="41160E92" w14:textId="0A86A160" w:rsidR="004177D0" w:rsidRDefault="00421C55" w:rsidP="000B626E">
      <w:pPr>
        <w:jc w:val="both"/>
      </w:pPr>
      <w:r>
        <w:t>Animation required the creation of a few classes in the engine code. Animation.cs</w:t>
      </w:r>
      <w:r w:rsidR="004A6286">
        <w:t>, AnimatedEntity.cs</w:t>
      </w:r>
      <w:r w:rsidR="00961AF8">
        <w:t>,</w:t>
      </w:r>
      <w:r w:rsidR="004A6286">
        <w:t xml:space="preserve"> and Sprite.cs</w:t>
      </w:r>
      <w:r w:rsidR="005466E5">
        <w:t xml:space="preserve"> were all created to tackle to task of making the player animated. The Animation class holds</w:t>
      </w:r>
      <w:r w:rsidR="00310CD9">
        <w:t xml:space="preserve"> a List&lt;Sprite&gt;</w:t>
      </w:r>
      <w:r w:rsidR="009646B3">
        <w:t xml:space="preserve"> animationFrames which holds each individual image used on each frame of the animation sequence. A ‘Sprite’</w:t>
      </w:r>
      <w:r w:rsidR="0065368B">
        <w:t xml:space="preserve"> is just a graphical representation of an object, which can be created from any sprite texture sheet you want. </w:t>
      </w:r>
      <w:r w:rsidR="000A652E">
        <w:t xml:space="preserve">The implementation of this system meant that </w:t>
      </w:r>
      <w:r w:rsidR="00C146FB">
        <w:t>individual frames</w:t>
      </w:r>
      <w:r w:rsidR="001E6D43">
        <w:t xml:space="preserve"> didn’t</w:t>
      </w:r>
      <w:r w:rsidR="000A652E">
        <w:t xml:space="preserve"> have to </w:t>
      </w:r>
      <w:r w:rsidR="001E6D43">
        <w:t xml:space="preserve">be </w:t>
      </w:r>
      <w:r w:rsidR="000A652E">
        <w:t>crop</w:t>
      </w:r>
      <w:r w:rsidR="001E6D43">
        <w:t>ped</w:t>
      </w:r>
      <w:r w:rsidR="000A652E">
        <w:t xml:space="preserve"> out </w:t>
      </w:r>
      <w:r w:rsidR="001E6D43">
        <w:t xml:space="preserve">for </w:t>
      </w:r>
      <w:r w:rsidR="000A652E">
        <w:t xml:space="preserve">each frame of the animation from a </w:t>
      </w:r>
      <w:r w:rsidR="00421F34">
        <w:t>sprite sheet</w:t>
      </w:r>
      <w:r w:rsidR="001E6D43">
        <w:t>. They</w:t>
      </w:r>
      <w:r w:rsidR="000A652E">
        <w:t xml:space="preserve"> could instead just </w:t>
      </w:r>
      <w:r w:rsidR="00421F34">
        <w:t xml:space="preserve">incorporate the whole sprite sheet with all frames on </w:t>
      </w:r>
      <w:r w:rsidR="00EB4DD7">
        <w:t xml:space="preserve">to be extracted </w:t>
      </w:r>
      <w:r w:rsidR="00421F34">
        <w:t xml:space="preserve">in the software. This method is also preferable since it saves on system resources since only 1 image needs to be loaded per animation </w:t>
      </w:r>
      <w:r w:rsidR="009C5B43">
        <w:t xml:space="preserve">sequence </w:t>
      </w:r>
      <w:r w:rsidR="00421F34">
        <w:t>rather than potentially dozens.</w:t>
      </w:r>
    </w:p>
    <w:p w14:paraId="5D78A994" w14:textId="12B19DF5" w:rsidR="009C5B43" w:rsidRDefault="009C5B43" w:rsidP="000B626E">
      <w:pPr>
        <w:jc w:val="both"/>
      </w:pPr>
      <w:r>
        <w:t>AnimatedEntity is</w:t>
      </w:r>
      <w:r w:rsidR="0051445D">
        <w:t xml:space="preserve"> a child class of GameEntity, holding only one extra field – Animation entityAnimation. </w:t>
      </w:r>
      <w:r w:rsidR="005C1F0B">
        <w:t>This is just an instance of Animation which has been preloaded for each specific entity and can be cycled through/changed.</w:t>
      </w:r>
    </w:p>
    <w:p w14:paraId="1404E3F8" w14:textId="3B621FF5" w:rsidR="00AE554C" w:rsidRDefault="0009714B" w:rsidP="000B626E">
      <w:pPr>
        <w:jc w:val="both"/>
      </w:pPr>
      <w:r>
        <w:t>To make the referencing of each animation easier, all animations were stored in a new class called GameContent.cs</w:t>
      </w:r>
      <w:r w:rsidR="00F203A6">
        <w:t xml:space="preserve"> in a Dictionary containing Animation objects. These Dictionary elements were indexed using a</w:t>
      </w:r>
      <w:r w:rsidR="00C768A6">
        <w:t>n</w:t>
      </w:r>
      <w:r w:rsidR="00F203A6">
        <w:t xml:space="preserve"> </w:t>
      </w:r>
      <w:r w:rsidR="007D2F3B">
        <w:t>Enum</w:t>
      </w:r>
      <w:r w:rsidR="0046459B">
        <w:t xml:space="preserve"> called </w:t>
      </w:r>
      <w:r w:rsidR="00C768A6">
        <w:t>‘</w:t>
      </w:r>
      <w:r w:rsidR="0046459B">
        <w:t>AnimationGroup</w:t>
      </w:r>
      <w:r w:rsidR="00C768A6">
        <w:t>’</w:t>
      </w:r>
      <w:r w:rsidR="0046459B">
        <w:t xml:space="preserve"> so that when the time came to change an entities animation, it could be done easily, for instance: </w:t>
      </w:r>
    </w:p>
    <w:p w14:paraId="430581B7" w14:textId="1AAA5E50" w:rsidR="0009714B" w:rsidRPr="007D2F3B" w:rsidRDefault="00A16021" w:rsidP="000B626E">
      <w:pPr>
        <w:jc w:val="both"/>
        <w:rPr>
          <w:rFonts w:ascii="Bell MT" w:hAnsi="Bell MT"/>
          <w:b/>
          <w:bCs/>
          <w:i/>
          <w:iCs/>
        </w:rPr>
      </w:pPr>
      <w:r w:rsidRPr="007D2F3B">
        <w:rPr>
          <w:rFonts w:ascii="Bell MT" w:hAnsi="Bell MT"/>
          <w:b/>
          <w:bCs/>
          <w:i/>
          <w:iCs/>
        </w:rPr>
        <w:t>if(KeyInput == Keys.W)</w:t>
      </w:r>
    </w:p>
    <w:p w14:paraId="14F0F445" w14:textId="3FE77D59" w:rsidR="00AE554C" w:rsidRPr="007D2F3B" w:rsidRDefault="00AE554C" w:rsidP="000B626E">
      <w:pPr>
        <w:jc w:val="both"/>
        <w:rPr>
          <w:rFonts w:ascii="Bell MT" w:hAnsi="Bell MT"/>
          <w:b/>
          <w:bCs/>
          <w:i/>
          <w:iCs/>
        </w:rPr>
      </w:pPr>
      <w:r w:rsidRPr="007D2F3B">
        <w:rPr>
          <w:rFonts w:ascii="Bell MT" w:hAnsi="Bell MT"/>
          <w:b/>
          <w:bCs/>
          <w:i/>
          <w:iCs/>
        </w:rPr>
        <w:t>{</w:t>
      </w:r>
    </w:p>
    <w:p w14:paraId="2EC088D7" w14:textId="1F4316DE" w:rsidR="00AE554C" w:rsidRPr="007D2F3B" w:rsidRDefault="00AE554C" w:rsidP="000B626E">
      <w:pPr>
        <w:jc w:val="both"/>
        <w:rPr>
          <w:rFonts w:ascii="Bell MT" w:hAnsi="Bell MT"/>
          <w:b/>
          <w:bCs/>
          <w:i/>
          <w:iCs/>
        </w:rPr>
      </w:pPr>
      <w:r w:rsidRPr="007D2F3B">
        <w:rPr>
          <w:rFonts w:ascii="Bell MT" w:hAnsi="Bell MT"/>
          <w:b/>
          <w:bCs/>
          <w:i/>
          <w:iCs/>
        </w:rPr>
        <w:tab/>
      </w:r>
      <w:r w:rsidR="007D2F3B" w:rsidRPr="007D2F3B">
        <w:rPr>
          <w:rFonts w:ascii="Bell MT" w:hAnsi="Bell MT"/>
          <w:b/>
          <w:bCs/>
          <w:i/>
          <w:iCs/>
        </w:rPr>
        <w:t>t</w:t>
      </w:r>
      <w:r w:rsidRPr="007D2F3B">
        <w:rPr>
          <w:rFonts w:ascii="Bell MT" w:hAnsi="Bell MT"/>
          <w:b/>
          <w:bCs/>
          <w:i/>
          <w:iCs/>
        </w:rPr>
        <w:t>his.entityAnimation</w:t>
      </w:r>
      <w:r w:rsidR="007D2F3B" w:rsidRPr="007D2F3B">
        <w:rPr>
          <w:rFonts w:ascii="Bell MT" w:hAnsi="Bell MT"/>
          <w:b/>
          <w:bCs/>
          <w:i/>
          <w:iCs/>
        </w:rPr>
        <w:t xml:space="preserve"> = GameContent.GetAnimation(AnimationGroup.SamWalkUp);</w:t>
      </w:r>
    </w:p>
    <w:p w14:paraId="544B49E0" w14:textId="65DA3791" w:rsidR="007D2F3B" w:rsidRDefault="007D2F3B" w:rsidP="000B626E">
      <w:pPr>
        <w:jc w:val="both"/>
        <w:rPr>
          <w:rFonts w:ascii="Bell MT" w:hAnsi="Bell MT"/>
          <w:b/>
          <w:bCs/>
          <w:i/>
          <w:iCs/>
        </w:rPr>
      </w:pPr>
      <w:r w:rsidRPr="007D2F3B">
        <w:rPr>
          <w:rFonts w:ascii="Bell MT" w:hAnsi="Bell MT"/>
          <w:b/>
          <w:bCs/>
          <w:i/>
          <w:iCs/>
        </w:rPr>
        <w:t>}</w:t>
      </w:r>
    </w:p>
    <w:p w14:paraId="3084CBAC" w14:textId="3B524D54" w:rsidR="008D7E28" w:rsidRDefault="008D7E28" w:rsidP="000B626E">
      <w:pPr>
        <w:jc w:val="both"/>
        <w:rPr>
          <w:i/>
          <w:iCs/>
          <w:color w:val="000000" w:themeColor="text1"/>
          <w:sz w:val="28"/>
          <w:szCs w:val="28"/>
        </w:rPr>
      </w:pPr>
      <w:bookmarkStart w:id="7" w:name="_Toc70089968"/>
      <w:r w:rsidRPr="001C2D35">
        <w:rPr>
          <w:rStyle w:val="Heading2Char"/>
        </w:rPr>
        <w:t>Mechanic / Feature 3:</w:t>
      </w:r>
      <w:bookmarkEnd w:id="7"/>
      <w:r>
        <w:rPr>
          <w:b/>
          <w:bCs/>
          <w:sz w:val="28"/>
          <w:szCs w:val="28"/>
        </w:rPr>
        <w:t xml:space="preserve"> </w:t>
      </w:r>
      <w:r w:rsidR="00B72DAE" w:rsidRPr="00B72DAE">
        <w:rPr>
          <w:i/>
          <w:iCs/>
          <w:color w:val="000000" w:themeColor="text1"/>
          <w:sz w:val="28"/>
          <w:szCs w:val="28"/>
        </w:rPr>
        <w:t>Spawning a world with a TileMap, with separate collidable and non-collidable layers</w:t>
      </w:r>
    </w:p>
    <w:p w14:paraId="5F6D51AD" w14:textId="1A039737" w:rsidR="0006701C" w:rsidRPr="00D10CC1" w:rsidRDefault="0006701C" w:rsidP="000B626E">
      <w:pPr>
        <w:jc w:val="both"/>
        <w:rPr>
          <w:color w:val="000000" w:themeColor="text1"/>
        </w:rPr>
      </w:pPr>
      <w:r w:rsidRPr="00D10CC1">
        <w:rPr>
          <w:color w:val="000000" w:themeColor="text1"/>
        </w:rPr>
        <w:t xml:space="preserve">To ensure continuity with the original pitch design document, the game world was designed to represent the hospital ward </w:t>
      </w:r>
      <w:r w:rsidR="001041CB" w:rsidRPr="00D10CC1">
        <w:rPr>
          <w:color w:val="000000" w:themeColor="text1"/>
        </w:rPr>
        <w:t xml:space="preserve">set out prior. As such, the TileMaps use game assets </w:t>
      </w:r>
      <w:r w:rsidR="00961AF8">
        <w:rPr>
          <w:color w:val="000000" w:themeColor="text1"/>
        </w:rPr>
        <w:t>that</w:t>
      </w:r>
      <w:r w:rsidR="001041CB" w:rsidRPr="00D10CC1">
        <w:rPr>
          <w:color w:val="000000" w:themeColor="text1"/>
        </w:rPr>
        <w:t xml:space="preserve"> match the stylistic nature of an RPG hospital.</w:t>
      </w:r>
    </w:p>
    <w:p w14:paraId="5D02058A" w14:textId="16CCE9D5" w:rsidR="00B72DAE" w:rsidRDefault="00B72DAE" w:rsidP="000B626E">
      <w:pPr>
        <w:jc w:val="both"/>
        <w:rPr>
          <w:color w:val="000000" w:themeColor="text1"/>
        </w:rPr>
      </w:pPr>
      <w:r>
        <w:rPr>
          <w:color w:val="000000" w:themeColor="text1"/>
        </w:rPr>
        <w:t>T</w:t>
      </w:r>
      <w:r w:rsidR="00A915EF">
        <w:rPr>
          <w:color w:val="000000" w:themeColor="text1"/>
        </w:rPr>
        <w:t>o implement th</w:t>
      </w:r>
      <w:r w:rsidR="00D10CC1">
        <w:rPr>
          <w:color w:val="000000" w:themeColor="text1"/>
        </w:rPr>
        <w:t>e TileMap</w:t>
      </w:r>
      <w:r w:rsidR="00A915EF">
        <w:rPr>
          <w:color w:val="000000" w:themeColor="text1"/>
        </w:rPr>
        <w:t xml:space="preserve"> feature, a Tile and TileMap class had to be created in the game code to generate the world.</w:t>
      </w:r>
      <w:r w:rsidR="00B12686">
        <w:rPr>
          <w:color w:val="000000" w:themeColor="text1"/>
        </w:rPr>
        <w:t xml:space="preserve"> A Tile is a child of the GameEntity class and implements the ICollidable interface </w:t>
      </w:r>
      <w:r w:rsidR="00B12686">
        <w:rPr>
          <w:color w:val="000000" w:themeColor="text1"/>
        </w:rPr>
        <w:lastRenderedPageBreak/>
        <w:t>so the CollisionManager can keep track of its collisions</w:t>
      </w:r>
      <w:r w:rsidR="00D13074">
        <w:rPr>
          <w:color w:val="000000" w:themeColor="text1"/>
        </w:rPr>
        <w:t xml:space="preserve"> (and allows other objects to collide with certain tiles.) Each tile can also </w:t>
      </w:r>
      <w:r w:rsidR="008917D0">
        <w:rPr>
          <w:color w:val="000000" w:themeColor="text1"/>
        </w:rPr>
        <w:t xml:space="preserve">be independently set </w:t>
      </w:r>
      <w:r w:rsidR="00D13074">
        <w:rPr>
          <w:color w:val="000000" w:themeColor="text1"/>
        </w:rPr>
        <w:t xml:space="preserve">to </w:t>
      </w:r>
      <w:r w:rsidR="008917D0">
        <w:rPr>
          <w:color w:val="000000" w:themeColor="text1"/>
        </w:rPr>
        <w:t>‘</w:t>
      </w:r>
      <w:r w:rsidR="00D13074">
        <w:rPr>
          <w:color w:val="000000" w:themeColor="text1"/>
        </w:rPr>
        <w:t>isCollidable</w:t>
      </w:r>
      <w:r w:rsidR="008917D0">
        <w:rPr>
          <w:color w:val="000000" w:themeColor="text1"/>
        </w:rPr>
        <w:t>’</w:t>
      </w:r>
      <w:r w:rsidR="00DA6519">
        <w:rPr>
          <w:color w:val="000000" w:themeColor="text1"/>
        </w:rPr>
        <w:t xml:space="preserve">, so some tiles (such as floor tiles) can be walked over by the player, whereas wall tiles cannot be walked over. </w:t>
      </w:r>
      <w:r w:rsidR="00561710">
        <w:rPr>
          <w:color w:val="000000" w:themeColor="text1"/>
        </w:rPr>
        <w:t>Each Tile makes use of the new Sprite.cs class to give it a graphical representation.</w:t>
      </w:r>
    </w:p>
    <w:p w14:paraId="1153753E" w14:textId="2E1A729F" w:rsidR="007C2722" w:rsidRDefault="007C2722" w:rsidP="000B626E">
      <w:pPr>
        <w:jc w:val="both"/>
        <w:rPr>
          <w:color w:val="000000" w:themeColor="text1"/>
        </w:rPr>
      </w:pPr>
      <w:r>
        <w:rPr>
          <w:color w:val="000000" w:themeColor="text1"/>
        </w:rPr>
        <w:t>The TileMap class contains a 2-dimensional array of Tile</w:t>
      </w:r>
      <w:r w:rsidR="00C50590">
        <w:rPr>
          <w:color w:val="000000" w:themeColor="text1"/>
        </w:rPr>
        <w:t xml:space="preserve"> objects</w:t>
      </w:r>
      <w:r>
        <w:rPr>
          <w:color w:val="000000" w:themeColor="text1"/>
        </w:rPr>
        <w:t>, called</w:t>
      </w:r>
      <w:r w:rsidR="00C50590">
        <w:rPr>
          <w:color w:val="000000" w:themeColor="text1"/>
        </w:rPr>
        <w:t xml:space="preserve"> ‘tileMap’.</w:t>
      </w:r>
      <w:r w:rsidR="008369DD">
        <w:rPr>
          <w:color w:val="000000" w:themeColor="text1"/>
        </w:rPr>
        <w:t xml:space="preserve"> The implementation of the actual mapping was a tricky </w:t>
      </w:r>
      <w:r w:rsidR="002E4FFA">
        <w:rPr>
          <w:color w:val="000000" w:themeColor="text1"/>
        </w:rPr>
        <w:t>task</w:t>
      </w:r>
      <w:r w:rsidR="008369DD">
        <w:rPr>
          <w:color w:val="000000" w:themeColor="text1"/>
        </w:rPr>
        <w:t xml:space="preserve"> and a 3</w:t>
      </w:r>
      <w:r w:rsidR="008369DD" w:rsidRPr="008369DD">
        <w:rPr>
          <w:color w:val="000000" w:themeColor="text1"/>
          <w:vertAlign w:val="superscript"/>
        </w:rPr>
        <w:t>rd</w:t>
      </w:r>
      <w:r w:rsidR="008369DD">
        <w:rPr>
          <w:color w:val="000000" w:themeColor="text1"/>
        </w:rPr>
        <w:t xml:space="preserve"> party program called “Tiled” </w:t>
      </w:r>
      <w:r w:rsidR="0010428C">
        <w:rPr>
          <w:color w:val="000000" w:themeColor="text1"/>
        </w:rPr>
        <w:t xml:space="preserve">created by Lindeijer, T (2021) </w:t>
      </w:r>
      <w:r w:rsidR="008369DD">
        <w:rPr>
          <w:color w:val="000000" w:themeColor="text1"/>
        </w:rPr>
        <w:t>was used</w:t>
      </w:r>
      <w:r w:rsidR="00ED4870">
        <w:rPr>
          <w:color w:val="000000" w:themeColor="text1"/>
        </w:rPr>
        <w:t xml:space="preserve"> to help</w:t>
      </w:r>
      <w:r w:rsidR="00C537CF">
        <w:rPr>
          <w:color w:val="000000" w:themeColor="text1"/>
        </w:rPr>
        <w:t>.</w:t>
      </w:r>
      <w:r w:rsidR="00F473FA">
        <w:rPr>
          <w:color w:val="000000" w:themeColor="text1"/>
        </w:rPr>
        <w:t xml:space="preserve"> Tiled can be found here: </w:t>
      </w:r>
      <w:r w:rsidR="00F473FA" w:rsidRPr="00F473FA">
        <w:rPr>
          <w:color w:val="000000" w:themeColor="text1"/>
        </w:rPr>
        <w:t>https://www.mapeditor.org/</w:t>
      </w:r>
      <w:r w:rsidR="00F473FA">
        <w:rPr>
          <w:color w:val="000000" w:themeColor="text1"/>
        </w:rPr>
        <w:t>.</w:t>
      </w:r>
    </w:p>
    <w:p w14:paraId="0A5269D1" w14:textId="4E33437B" w:rsidR="00C537CF" w:rsidRDefault="00C537CF" w:rsidP="000B626E">
      <w:pPr>
        <w:jc w:val="both"/>
        <w:rPr>
          <w:color w:val="000000" w:themeColor="text1"/>
        </w:rPr>
      </w:pPr>
      <w:r>
        <w:rPr>
          <w:color w:val="000000" w:themeColor="text1"/>
        </w:rPr>
        <w:t xml:space="preserve">Essentially, Tiled allows you to ‘draw’ your Tile Map using your </w:t>
      </w:r>
      <w:r w:rsidR="005813D5">
        <w:rPr>
          <w:color w:val="000000" w:themeColor="text1"/>
        </w:rPr>
        <w:t>in-game</w:t>
      </w:r>
      <w:r>
        <w:rPr>
          <w:color w:val="000000" w:themeColor="text1"/>
        </w:rPr>
        <w:t xml:space="preserve"> asset</w:t>
      </w:r>
      <w:r w:rsidR="00C06A7F">
        <w:rPr>
          <w:color w:val="000000" w:themeColor="text1"/>
        </w:rPr>
        <w:t xml:space="preserve"> images. It can be used to create multiple ‘Layers’, which </w:t>
      </w:r>
      <w:r w:rsidR="001B6E6F">
        <w:rPr>
          <w:color w:val="000000" w:themeColor="text1"/>
        </w:rPr>
        <w:t>is</w:t>
      </w:r>
      <w:r w:rsidR="00C06A7F">
        <w:rPr>
          <w:color w:val="000000" w:themeColor="text1"/>
        </w:rPr>
        <w:t xml:space="preserve"> use</w:t>
      </w:r>
      <w:r w:rsidR="001B6E6F">
        <w:rPr>
          <w:color w:val="000000" w:themeColor="text1"/>
        </w:rPr>
        <w:t>d</w:t>
      </w:r>
      <w:r w:rsidR="00C06A7F">
        <w:rPr>
          <w:color w:val="000000" w:themeColor="text1"/>
        </w:rPr>
        <w:t xml:space="preserve"> to separate layers that were collidable and to help stack images on top of others such as objects on tables. Once the TileMap was drawn, the software allows you to export it as a .csv file for each layer. This .csv file contains a series of integers</w:t>
      </w:r>
      <w:r w:rsidR="005053C5">
        <w:rPr>
          <w:color w:val="000000" w:themeColor="text1"/>
        </w:rPr>
        <w:t xml:space="preserve"> separated by commas, with each integer representing a tile with a specific texture. The Tiled editor </w:t>
      </w:r>
      <w:r w:rsidR="005813D5">
        <w:rPr>
          <w:color w:val="000000" w:themeColor="text1"/>
        </w:rPr>
        <w:t>can be</w:t>
      </w:r>
      <w:r w:rsidR="005053C5">
        <w:rPr>
          <w:color w:val="000000" w:themeColor="text1"/>
        </w:rPr>
        <w:t xml:space="preserve"> seen below:</w:t>
      </w:r>
    </w:p>
    <w:p w14:paraId="6A2043AA" w14:textId="77777777" w:rsidR="005053C5" w:rsidRDefault="00431844" w:rsidP="000B626E">
      <w:pPr>
        <w:keepNext/>
        <w:jc w:val="both"/>
      </w:pPr>
      <w:r>
        <w:rPr>
          <w:noProof/>
        </w:rPr>
        <w:drawing>
          <wp:inline distT="0" distB="0" distL="0" distR="0" wp14:anchorId="36F6A710" wp14:editId="5BD16D71">
            <wp:extent cx="5731510" cy="3204845"/>
            <wp:effectExtent l="0" t="0" r="254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3204845"/>
                    </a:xfrm>
                    <a:prstGeom prst="rect">
                      <a:avLst/>
                    </a:prstGeom>
                  </pic:spPr>
                </pic:pic>
              </a:graphicData>
            </a:graphic>
          </wp:inline>
        </w:drawing>
      </w:r>
    </w:p>
    <w:p w14:paraId="7B701F15" w14:textId="4747856A" w:rsidR="00F473FA" w:rsidRDefault="005053C5" w:rsidP="000B626E">
      <w:pPr>
        <w:pStyle w:val="Caption"/>
        <w:jc w:val="both"/>
      </w:pPr>
      <w:r>
        <w:t xml:space="preserve">Figure </w:t>
      </w:r>
      <w:r w:rsidR="00610B03">
        <w:fldChar w:fldCharType="begin"/>
      </w:r>
      <w:r w:rsidR="00610B03">
        <w:instrText xml:space="preserve"> SEQ Figure \*</w:instrText>
      </w:r>
      <w:r w:rsidR="00610B03">
        <w:instrText xml:space="preserve"> ARABIC </w:instrText>
      </w:r>
      <w:r w:rsidR="00610B03">
        <w:fldChar w:fldCharType="separate"/>
      </w:r>
      <w:r w:rsidR="00605AB5">
        <w:rPr>
          <w:noProof/>
        </w:rPr>
        <w:t>3</w:t>
      </w:r>
      <w:r w:rsidR="00610B03">
        <w:rPr>
          <w:noProof/>
        </w:rPr>
        <w:fldChar w:fldCharType="end"/>
      </w:r>
      <w:r>
        <w:t>: Tiled TileMap editor, used for creating the levels TileMap.</w:t>
      </w:r>
    </w:p>
    <w:p w14:paraId="68AA7530" w14:textId="18E0ABA7" w:rsidR="005813D5" w:rsidRDefault="00A72ED8" w:rsidP="000B626E">
      <w:pPr>
        <w:jc w:val="both"/>
      </w:pPr>
      <w:r>
        <w:t xml:space="preserve">The output of the “Floor Layer” Tile Map looks like this in the .csv </w:t>
      </w:r>
      <w:r w:rsidR="0031690A">
        <w:t xml:space="preserve">file </w:t>
      </w:r>
      <w:r>
        <w:t>once Tiled has exported it:</w:t>
      </w:r>
    </w:p>
    <w:p w14:paraId="7D7D87BE" w14:textId="77777777" w:rsidR="00A72ED8" w:rsidRDefault="00A72ED8" w:rsidP="000B626E">
      <w:pPr>
        <w:keepNext/>
        <w:jc w:val="both"/>
      </w:pPr>
      <w:r>
        <w:rPr>
          <w:noProof/>
        </w:rPr>
        <w:lastRenderedPageBreak/>
        <w:drawing>
          <wp:inline distT="0" distB="0" distL="0" distR="0" wp14:anchorId="103F4430" wp14:editId="43CBA3B3">
            <wp:extent cx="5731510" cy="5102860"/>
            <wp:effectExtent l="0" t="0" r="2540" b="254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5102860"/>
                    </a:xfrm>
                    <a:prstGeom prst="rect">
                      <a:avLst/>
                    </a:prstGeom>
                  </pic:spPr>
                </pic:pic>
              </a:graphicData>
            </a:graphic>
          </wp:inline>
        </w:drawing>
      </w:r>
    </w:p>
    <w:p w14:paraId="1729B657" w14:textId="6F076797" w:rsidR="00A72ED8" w:rsidRPr="005813D5" w:rsidRDefault="00A72ED8" w:rsidP="000B626E">
      <w:pPr>
        <w:pStyle w:val="Caption"/>
        <w:jc w:val="both"/>
      </w:pPr>
      <w:r>
        <w:t xml:space="preserve">Figure </w:t>
      </w:r>
      <w:r w:rsidR="00610B03">
        <w:fldChar w:fldCharType="begin"/>
      </w:r>
      <w:r w:rsidR="00610B03">
        <w:instrText xml:space="preserve"> SEQ Figure \* ARABIC </w:instrText>
      </w:r>
      <w:r w:rsidR="00610B03">
        <w:fldChar w:fldCharType="separate"/>
      </w:r>
      <w:r w:rsidR="00605AB5">
        <w:rPr>
          <w:noProof/>
        </w:rPr>
        <w:t>4</w:t>
      </w:r>
      <w:r w:rsidR="00610B03">
        <w:rPr>
          <w:noProof/>
        </w:rPr>
        <w:fldChar w:fldCharType="end"/>
      </w:r>
      <w:r>
        <w:t>: The .csv output file from Tiled, representing the Floor Layer TileMap.</w:t>
      </w:r>
    </w:p>
    <w:p w14:paraId="744E78C1" w14:textId="1FB09AE1" w:rsidR="00F473FA" w:rsidRDefault="00402F02" w:rsidP="000B626E">
      <w:pPr>
        <w:jc w:val="both"/>
        <w:rPr>
          <w:color w:val="000000" w:themeColor="text1"/>
        </w:rPr>
      </w:pPr>
      <w:r>
        <w:rPr>
          <w:color w:val="000000" w:themeColor="text1"/>
        </w:rPr>
        <w:t xml:space="preserve">From here, all 3 .csv files were imported into the MonoGame framework and were read by a </w:t>
      </w:r>
      <w:r w:rsidR="00DF5452">
        <w:rPr>
          <w:color w:val="000000" w:themeColor="text1"/>
        </w:rPr>
        <w:t>ParseFile()</w:t>
      </w:r>
      <w:r>
        <w:rPr>
          <w:color w:val="000000" w:themeColor="text1"/>
        </w:rPr>
        <w:t xml:space="preserve"> method in the TileMap class.</w:t>
      </w:r>
      <w:r w:rsidR="00DF5452">
        <w:rPr>
          <w:color w:val="000000" w:themeColor="text1"/>
        </w:rPr>
        <w:t xml:space="preserve"> This method</w:t>
      </w:r>
      <w:r w:rsidR="006B30F0">
        <w:rPr>
          <w:color w:val="000000" w:themeColor="text1"/>
        </w:rPr>
        <w:t xml:space="preserve"> reads in the .csv file where it is separated by commas to extra</w:t>
      </w:r>
      <w:r w:rsidR="002333E0">
        <w:rPr>
          <w:color w:val="000000" w:themeColor="text1"/>
        </w:rPr>
        <w:t>ct</w:t>
      </w:r>
      <w:r w:rsidR="006B30F0">
        <w:rPr>
          <w:color w:val="000000" w:themeColor="text1"/>
        </w:rPr>
        <w:t xml:space="preserve"> each integer. Each number is then mapped to </w:t>
      </w:r>
      <w:r w:rsidR="003734EE">
        <w:rPr>
          <w:color w:val="000000" w:themeColor="text1"/>
        </w:rPr>
        <w:t xml:space="preserve">each tile as </w:t>
      </w:r>
      <w:r w:rsidR="00F676A2">
        <w:rPr>
          <w:color w:val="000000" w:themeColor="text1"/>
        </w:rPr>
        <w:t>its</w:t>
      </w:r>
      <w:r w:rsidR="003734EE">
        <w:rPr>
          <w:color w:val="000000" w:themeColor="text1"/>
        </w:rPr>
        <w:t xml:space="preserve"> unique ID number, which can be later used to set its texture. The LoadTileMap() method also checks if </w:t>
      </w:r>
      <w:r w:rsidR="003423B9">
        <w:rPr>
          <w:color w:val="000000" w:themeColor="text1"/>
        </w:rPr>
        <w:t xml:space="preserve">the tile contains an image, if the number in the .csv file is -1, the tile does not have a texture and therefore will not be drawn. This prevents the SpriteBatch </w:t>
      </w:r>
      <w:r w:rsidR="00961AF8">
        <w:rPr>
          <w:color w:val="000000" w:themeColor="text1"/>
        </w:rPr>
        <w:t xml:space="preserve">from </w:t>
      </w:r>
      <w:r w:rsidR="003423B9">
        <w:rPr>
          <w:color w:val="000000" w:themeColor="text1"/>
        </w:rPr>
        <w:t>rendering redundant, invisible tiles and wasting system resources.</w:t>
      </w:r>
      <w:r w:rsidR="005724ED">
        <w:rPr>
          <w:color w:val="000000" w:themeColor="text1"/>
        </w:rPr>
        <w:t xml:space="preserve"> Before storing the new Tile in the TileMap, the program checks if the tile is sitting on a collidable layer and sets each tile to “IsCollidable” if it is a collidable layer.</w:t>
      </w:r>
      <w:r w:rsidR="002C33FC">
        <w:rPr>
          <w:color w:val="000000" w:themeColor="text1"/>
        </w:rPr>
        <w:t xml:space="preserve"> Each tile has </w:t>
      </w:r>
      <w:r w:rsidR="00201892">
        <w:rPr>
          <w:color w:val="000000" w:themeColor="text1"/>
        </w:rPr>
        <w:t>its</w:t>
      </w:r>
      <w:r w:rsidR="002C33FC">
        <w:rPr>
          <w:color w:val="000000" w:themeColor="text1"/>
        </w:rPr>
        <w:t xml:space="preserve"> location set in the map based on the default tile width and height of 16x16 pixels.</w:t>
      </w:r>
    </w:p>
    <w:p w14:paraId="0F9A5375" w14:textId="6D874663" w:rsidR="002C33FC" w:rsidRPr="00B72DAE" w:rsidRDefault="002C33FC" w:rsidP="000B626E">
      <w:pPr>
        <w:jc w:val="both"/>
        <w:rPr>
          <w:color w:val="000000" w:themeColor="text1"/>
        </w:rPr>
      </w:pPr>
      <w:r>
        <w:rPr>
          <w:color w:val="000000" w:themeColor="text1"/>
        </w:rPr>
        <w:t>Finally, to draw each TileMap layer, the DrawTileMap() method can be called which takes the SpriteBatch as a parameter to draw the map</w:t>
      </w:r>
      <w:r w:rsidR="00395576">
        <w:rPr>
          <w:color w:val="000000" w:themeColor="text1"/>
        </w:rPr>
        <w:t>s</w:t>
      </w:r>
      <w:r>
        <w:rPr>
          <w:color w:val="000000" w:themeColor="text1"/>
        </w:rPr>
        <w:t xml:space="preserve"> onto.</w:t>
      </w:r>
    </w:p>
    <w:p w14:paraId="33C11D8F" w14:textId="2F125CCF" w:rsidR="00201892" w:rsidRDefault="00201892" w:rsidP="000B626E">
      <w:pPr>
        <w:jc w:val="both"/>
        <w:rPr>
          <w:i/>
          <w:iCs/>
          <w:color w:val="000000" w:themeColor="text1"/>
          <w:sz w:val="28"/>
          <w:szCs w:val="28"/>
        </w:rPr>
      </w:pPr>
      <w:bookmarkStart w:id="8" w:name="_Toc70089969"/>
      <w:r w:rsidRPr="00CD59BE">
        <w:rPr>
          <w:rStyle w:val="Heading2Char"/>
          <w:sz w:val="28"/>
          <w:szCs w:val="28"/>
        </w:rPr>
        <w:t>Mechanic / Feature 4:</w:t>
      </w:r>
      <w:bookmarkEnd w:id="8"/>
      <w:r w:rsidRPr="00CD59BE">
        <w:rPr>
          <w:b/>
          <w:bCs/>
          <w:sz w:val="32"/>
          <w:szCs w:val="32"/>
        </w:rPr>
        <w:t xml:space="preserve"> </w:t>
      </w:r>
      <w:r w:rsidRPr="00201892">
        <w:rPr>
          <w:i/>
          <w:iCs/>
          <w:color w:val="000000" w:themeColor="text1"/>
          <w:sz w:val="28"/>
          <w:szCs w:val="28"/>
        </w:rPr>
        <w:t>Player Token colliding with Walls and other Entities</w:t>
      </w:r>
    </w:p>
    <w:p w14:paraId="6E7F4498" w14:textId="68379CA5" w:rsidR="00201892" w:rsidRDefault="00961AF8" w:rsidP="000B626E">
      <w:pPr>
        <w:jc w:val="both"/>
        <w:rPr>
          <w:color w:val="000000" w:themeColor="text1"/>
        </w:rPr>
      </w:pPr>
      <w:r>
        <w:rPr>
          <w:color w:val="000000" w:themeColor="text1"/>
        </w:rPr>
        <w:t>The p</w:t>
      </w:r>
      <w:r w:rsidR="00201892" w:rsidRPr="00201892">
        <w:rPr>
          <w:color w:val="000000" w:themeColor="text1"/>
        </w:rPr>
        <w:t>layer collision</w:t>
      </w:r>
      <w:r w:rsidR="00201892">
        <w:rPr>
          <w:color w:val="000000" w:themeColor="text1"/>
        </w:rPr>
        <w:t xml:space="preserve"> was also relatively easy to implement given that Collision Management was made properly generic in the previous milestone. </w:t>
      </w:r>
      <w:r w:rsidR="001948E0">
        <w:rPr>
          <w:color w:val="000000" w:themeColor="text1"/>
        </w:rPr>
        <w:t>To adapt it for this program, the Player Token inherits ICollidable and ICollisionResponder</w:t>
      </w:r>
      <w:r>
        <w:rPr>
          <w:color w:val="000000" w:themeColor="text1"/>
        </w:rPr>
        <w:t>,</w:t>
      </w:r>
      <w:r w:rsidR="001948E0">
        <w:rPr>
          <w:color w:val="000000" w:themeColor="text1"/>
        </w:rPr>
        <w:t xml:space="preserve"> and the CollisionManager checks if the Player has crashed into any other ICollidable objects. Setting up the TileMap properly in the previous mechanic feature was </w:t>
      </w:r>
      <w:r w:rsidR="001948E0">
        <w:rPr>
          <w:color w:val="000000" w:themeColor="text1"/>
        </w:rPr>
        <w:lastRenderedPageBreak/>
        <w:t>essential in making th</w:t>
      </w:r>
      <w:r w:rsidR="00EB2BF5">
        <w:rPr>
          <w:color w:val="000000" w:themeColor="text1"/>
        </w:rPr>
        <w:t>is</w:t>
      </w:r>
      <w:r w:rsidR="001948E0">
        <w:rPr>
          <w:color w:val="000000" w:themeColor="text1"/>
        </w:rPr>
        <w:t xml:space="preserve"> step easy. Since each Tile </w:t>
      </w:r>
      <w:r w:rsidR="00B25F9D">
        <w:rPr>
          <w:color w:val="000000" w:themeColor="text1"/>
        </w:rPr>
        <w:t xml:space="preserve">has a Boolean stating whether </w:t>
      </w:r>
      <w:r w:rsidR="00F676A2">
        <w:rPr>
          <w:color w:val="000000" w:themeColor="text1"/>
        </w:rPr>
        <w:t>it is</w:t>
      </w:r>
      <w:r w:rsidR="00B25F9D">
        <w:rPr>
          <w:color w:val="000000" w:themeColor="text1"/>
        </w:rPr>
        <w:t xml:space="preserve"> collidable or not, </w:t>
      </w:r>
      <w:r w:rsidR="008B35BC">
        <w:rPr>
          <w:color w:val="000000" w:themeColor="text1"/>
        </w:rPr>
        <w:t>it is</w:t>
      </w:r>
      <w:r w:rsidR="00B25F9D">
        <w:rPr>
          <w:color w:val="000000" w:themeColor="text1"/>
        </w:rPr>
        <w:t xml:space="preserve"> easy to implement the checks and to make sure the player only collides with wall tiles. To visualize, the only collidable layer looks like this:</w:t>
      </w:r>
    </w:p>
    <w:p w14:paraId="5B2D8548" w14:textId="77777777" w:rsidR="008C3519" w:rsidRDefault="008C3519" w:rsidP="000B626E">
      <w:pPr>
        <w:keepNext/>
        <w:jc w:val="both"/>
      </w:pPr>
      <w:r>
        <w:rPr>
          <w:noProof/>
        </w:rPr>
        <w:drawing>
          <wp:inline distT="0" distB="0" distL="0" distR="0" wp14:anchorId="560FFFA0" wp14:editId="357B5E42">
            <wp:extent cx="5731510" cy="5731510"/>
            <wp:effectExtent l="0" t="0" r="2540" b="254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5731510"/>
                    </a:xfrm>
                    <a:prstGeom prst="rect">
                      <a:avLst/>
                    </a:prstGeom>
                  </pic:spPr>
                </pic:pic>
              </a:graphicData>
            </a:graphic>
          </wp:inline>
        </w:drawing>
      </w:r>
    </w:p>
    <w:p w14:paraId="5D4A1EF8" w14:textId="4C6EEDFC" w:rsidR="00B25F9D" w:rsidRPr="00201892" w:rsidRDefault="008C3519" w:rsidP="000B626E">
      <w:pPr>
        <w:pStyle w:val="Caption"/>
        <w:jc w:val="both"/>
        <w:rPr>
          <w:color w:val="000000" w:themeColor="text1"/>
          <w:sz w:val="22"/>
          <w:szCs w:val="22"/>
        </w:rPr>
      </w:pPr>
      <w:r>
        <w:t xml:space="preserve">Figure </w:t>
      </w:r>
      <w:r w:rsidR="00610B03">
        <w:fldChar w:fldCharType="begin"/>
      </w:r>
      <w:r w:rsidR="00610B03">
        <w:instrText xml:space="preserve"> SEQ Figure \* ARABIC </w:instrText>
      </w:r>
      <w:r w:rsidR="00610B03">
        <w:fldChar w:fldCharType="separate"/>
      </w:r>
      <w:r w:rsidR="00605AB5">
        <w:rPr>
          <w:noProof/>
        </w:rPr>
        <w:t>5</w:t>
      </w:r>
      <w:r w:rsidR="00610B03">
        <w:rPr>
          <w:noProof/>
        </w:rPr>
        <w:fldChar w:fldCharType="end"/>
      </w:r>
      <w:r>
        <w:t>: A screenshot of the Collidable TileMap layer.</w:t>
      </w:r>
    </w:p>
    <w:p w14:paraId="30D48C00" w14:textId="789BBFB3" w:rsidR="00B72DAE" w:rsidRPr="00EC4701" w:rsidRDefault="008C3519" w:rsidP="000B626E">
      <w:pPr>
        <w:jc w:val="both"/>
        <w:rPr>
          <w:color w:val="000000" w:themeColor="text1"/>
        </w:rPr>
      </w:pPr>
      <w:r w:rsidRPr="00EC4701">
        <w:rPr>
          <w:color w:val="000000" w:themeColor="text1"/>
        </w:rPr>
        <w:t>The blank</w:t>
      </w:r>
      <w:r w:rsidR="00EC4701">
        <w:rPr>
          <w:color w:val="000000" w:themeColor="text1"/>
        </w:rPr>
        <w:t>,</w:t>
      </w:r>
      <w:r w:rsidRPr="00EC4701">
        <w:rPr>
          <w:color w:val="000000" w:themeColor="text1"/>
        </w:rPr>
        <w:t xml:space="preserve"> grey tiles represent tiles that the player can freely walk over. Texture tiles </w:t>
      </w:r>
      <w:r w:rsidR="008B35BC" w:rsidRPr="00EC4701">
        <w:rPr>
          <w:color w:val="000000" w:themeColor="text1"/>
        </w:rPr>
        <w:t>cannot</w:t>
      </w:r>
      <w:r w:rsidRPr="00EC4701">
        <w:rPr>
          <w:color w:val="000000" w:themeColor="text1"/>
        </w:rPr>
        <w:t xml:space="preserve"> be walked on by the player or any other Game Entity</w:t>
      </w:r>
      <w:r w:rsidR="00D57135" w:rsidRPr="00EC4701">
        <w:rPr>
          <w:color w:val="000000" w:themeColor="text1"/>
        </w:rPr>
        <w:t xml:space="preserve"> and will invoke a collision response from the Collision Manager.</w:t>
      </w:r>
    </w:p>
    <w:p w14:paraId="21EE9C0C" w14:textId="5DECFF7D" w:rsidR="00F676A2" w:rsidRDefault="00F676A2" w:rsidP="00CD59BE">
      <w:pPr>
        <w:jc w:val="both"/>
        <w:rPr>
          <w:i/>
          <w:iCs/>
          <w:color w:val="000000" w:themeColor="text1"/>
          <w:sz w:val="28"/>
          <w:szCs w:val="28"/>
        </w:rPr>
      </w:pPr>
      <w:bookmarkStart w:id="9" w:name="_Toc70089970"/>
      <w:r w:rsidRPr="00CD59BE">
        <w:rPr>
          <w:rStyle w:val="Heading2Char"/>
          <w:sz w:val="28"/>
          <w:szCs w:val="28"/>
        </w:rPr>
        <w:t>Mechanic / Feature 5:</w:t>
      </w:r>
      <w:bookmarkEnd w:id="9"/>
      <w:r w:rsidRPr="00CD59BE">
        <w:rPr>
          <w:b/>
          <w:bCs/>
          <w:sz w:val="32"/>
          <w:szCs w:val="32"/>
        </w:rPr>
        <w:t xml:space="preserve"> </w:t>
      </w:r>
      <w:r w:rsidRPr="00F676A2">
        <w:rPr>
          <w:i/>
          <w:iCs/>
          <w:color w:val="000000" w:themeColor="text1"/>
          <w:sz w:val="28"/>
          <w:szCs w:val="28"/>
        </w:rPr>
        <w:t>A Camera that can track the player, with zoom functionality. (Mouse input)</w:t>
      </w:r>
    </w:p>
    <w:p w14:paraId="681234E0" w14:textId="5355D7DC" w:rsidR="00F676A2" w:rsidRDefault="002E18BC" w:rsidP="000B626E">
      <w:pPr>
        <w:jc w:val="both"/>
        <w:rPr>
          <w:color w:val="000000" w:themeColor="text1"/>
        </w:rPr>
      </w:pPr>
      <w:r w:rsidRPr="00D10CC1">
        <w:rPr>
          <w:color w:val="000000" w:themeColor="text1"/>
        </w:rPr>
        <w:t xml:space="preserve">A camera was implemented since the images in the game </w:t>
      </w:r>
      <w:r w:rsidR="00215244">
        <w:rPr>
          <w:color w:val="000000" w:themeColor="text1"/>
        </w:rPr>
        <w:t>are</w:t>
      </w:r>
      <w:r w:rsidRPr="00D10CC1">
        <w:rPr>
          <w:color w:val="000000" w:themeColor="text1"/>
        </w:rPr>
        <w:t xml:space="preserve"> small pixel art images, which would ordinarily be too small to see properly on the game screen. It was also added to allow the player to gain an overview of the Hospital Ward</w:t>
      </w:r>
      <w:r w:rsidR="00215244">
        <w:rPr>
          <w:color w:val="000000" w:themeColor="text1"/>
        </w:rPr>
        <w:t xml:space="preserve"> and strategically manage patients that needed treating in all sections of the wards</w:t>
      </w:r>
      <w:r w:rsidR="00961AF8">
        <w:rPr>
          <w:color w:val="000000" w:themeColor="text1"/>
        </w:rPr>
        <w:t>,</w:t>
      </w:r>
      <w:r w:rsidR="00E71F2F">
        <w:rPr>
          <w:color w:val="000000" w:themeColor="text1"/>
        </w:rPr>
        <w:t xml:space="preserve"> since the original game design suggested intensive patient management.</w:t>
      </w:r>
    </w:p>
    <w:p w14:paraId="15CAC635" w14:textId="7FDBBC29" w:rsidR="00E71F2F" w:rsidRDefault="00E71F2F" w:rsidP="000B626E">
      <w:pPr>
        <w:jc w:val="both"/>
        <w:rPr>
          <w:color w:val="000000" w:themeColor="text1"/>
        </w:rPr>
      </w:pPr>
      <w:r>
        <w:rPr>
          <w:color w:val="000000" w:themeColor="text1"/>
        </w:rPr>
        <w:lastRenderedPageBreak/>
        <w:t>The camera tracks the player</w:t>
      </w:r>
      <w:r w:rsidR="00961AF8">
        <w:rPr>
          <w:color w:val="000000" w:themeColor="text1"/>
        </w:rPr>
        <w:t>'</w:t>
      </w:r>
      <w:r>
        <w:rPr>
          <w:color w:val="000000" w:themeColor="text1"/>
        </w:rPr>
        <w:t xml:space="preserve">s </w:t>
      </w:r>
      <w:r w:rsidR="00A46331">
        <w:rPr>
          <w:color w:val="000000" w:themeColor="text1"/>
        </w:rPr>
        <w:t>movement,</w:t>
      </w:r>
      <w:r>
        <w:rPr>
          <w:color w:val="000000" w:themeColor="text1"/>
        </w:rPr>
        <w:t xml:space="preserve"> and </w:t>
      </w:r>
      <w:r w:rsidR="00A46331">
        <w:rPr>
          <w:color w:val="000000" w:themeColor="text1"/>
        </w:rPr>
        <w:t xml:space="preserve">the </w:t>
      </w:r>
      <w:r>
        <w:rPr>
          <w:color w:val="000000" w:themeColor="text1"/>
        </w:rPr>
        <w:t xml:space="preserve">zoom </w:t>
      </w:r>
      <w:r w:rsidR="00A46331">
        <w:rPr>
          <w:color w:val="000000" w:themeColor="text1"/>
        </w:rPr>
        <w:t xml:space="preserve">aspect </w:t>
      </w:r>
      <w:r>
        <w:rPr>
          <w:color w:val="000000" w:themeColor="text1"/>
        </w:rPr>
        <w:t xml:space="preserve">can be controlled using the mouse scroll wheel. </w:t>
      </w:r>
      <w:r w:rsidR="00A46331">
        <w:rPr>
          <w:color w:val="000000" w:themeColor="text1"/>
        </w:rPr>
        <w:t>To allow for this, the Input Manager functionality had to be extended to support mouse input.</w:t>
      </w:r>
      <w:r w:rsidR="00D55079">
        <w:rPr>
          <w:color w:val="000000" w:themeColor="text1"/>
        </w:rPr>
        <w:t xml:space="preserve"> The camera was also made generic and can ‘SetFocus()’ onto </w:t>
      </w:r>
      <w:r w:rsidR="00D55079" w:rsidRPr="00D55079">
        <w:rPr>
          <w:b/>
          <w:bCs/>
          <w:color w:val="000000" w:themeColor="text1"/>
        </w:rPr>
        <w:t>any</w:t>
      </w:r>
      <w:r w:rsidR="00D55079">
        <w:rPr>
          <w:b/>
          <w:bCs/>
          <w:color w:val="000000" w:themeColor="text1"/>
        </w:rPr>
        <w:t xml:space="preserve"> </w:t>
      </w:r>
      <w:r w:rsidR="00D55079">
        <w:rPr>
          <w:color w:val="000000" w:themeColor="text1"/>
        </w:rPr>
        <w:t>GameEntity by calling the appropriate method.</w:t>
      </w:r>
      <w:r w:rsidR="006C569E">
        <w:rPr>
          <w:color w:val="000000" w:themeColor="text1"/>
        </w:rPr>
        <w:t xml:space="preserve"> This means the user can easily change the camera</w:t>
      </w:r>
      <w:r w:rsidR="00961AF8">
        <w:rPr>
          <w:color w:val="000000" w:themeColor="text1"/>
        </w:rPr>
        <w:t>'</w:t>
      </w:r>
      <w:r w:rsidR="006C569E">
        <w:rPr>
          <w:color w:val="000000" w:themeColor="text1"/>
        </w:rPr>
        <w:t>s focus onto anything else in the game, such as NPCs.</w:t>
      </w:r>
    </w:p>
    <w:p w14:paraId="32E92D7B" w14:textId="75226B41" w:rsidR="00866185" w:rsidRDefault="00866185" w:rsidP="000B626E">
      <w:pPr>
        <w:jc w:val="both"/>
        <w:rPr>
          <w:color w:val="000000" w:themeColor="text1"/>
        </w:rPr>
      </w:pPr>
      <w:r>
        <w:rPr>
          <w:color w:val="000000" w:themeColor="text1"/>
        </w:rPr>
        <w:t>The camera uses a transform Matrix and the zoom aspect</w:t>
      </w:r>
      <w:r w:rsidR="002806D4">
        <w:rPr>
          <w:color w:val="000000" w:themeColor="text1"/>
        </w:rPr>
        <w:t xml:space="preserve"> (set by the scroll wheel value)</w:t>
      </w:r>
      <w:r>
        <w:rPr>
          <w:color w:val="000000" w:themeColor="text1"/>
        </w:rPr>
        <w:t xml:space="preserve"> </w:t>
      </w:r>
      <w:r w:rsidR="00A31C51">
        <w:rPr>
          <w:color w:val="000000" w:themeColor="text1"/>
        </w:rPr>
        <w:t xml:space="preserve">to calculate the scale for the viewport. In </w:t>
      </w:r>
      <w:r w:rsidR="006A7D24">
        <w:rPr>
          <w:color w:val="000000" w:themeColor="text1"/>
        </w:rPr>
        <w:t>its</w:t>
      </w:r>
      <w:r w:rsidR="00A31C51">
        <w:rPr>
          <w:color w:val="000000" w:themeColor="text1"/>
        </w:rPr>
        <w:t xml:space="preserve"> current state, the </w:t>
      </w:r>
      <w:r w:rsidR="006F6B1B">
        <w:rPr>
          <w:color w:val="000000" w:themeColor="text1"/>
        </w:rPr>
        <w:t>Camera implements IInputListener for the mouse scroll input and has the functionality to be extended in the future to be moved using arrow keys</w:t>
      </w:r>
      <w:r w:rsidR="00821470">
        <w:rPr>
          <w:color w:val="000000" w:themeColor="text1"/>
        </w:rPr>
        <w:t>.</w:t>
      </w:r>
      <w:r w:rsidR="00F91BE2">
        <w:rPr>
          <w:color w:val="000000" w:themeColor="text1"/>
        </w:rPr>
        <w:t xml:space="preserve"> Again, the Input Management is handled using events/</w:t>
      </w:r>
      <w:r w:rsidR="006A7D24">
        <w:rPr>
          <w:color w:val="000000" w:themeColor="text1"/>
        </w:rPr>
        <w:t>delegates</w:t>
      </w:r>
      <w:r w:rsidR="00F91BE2">
        <w:rPr>
          <w:color w:val="000000" w:themeColor="text1"/>
        </w:rPr>
        <w:t xml:space="preserve"> rather than polling which means the scrollValue can be accessed from OnMouseInputEventArgs</w:t>
      </w:r>
      <w:r w:rsidR="006A7D24">
        <w:rPr>
          <w:color w:val="000000" w:themeColor="text1"/>
        </w:rPr>
        <w:t xml:space="preserve"> and added to the Zoom Aspect.</w:t>
      </w:r>
    </w:p>
    <w:p w14:paraId="7A66A62D" w14:textId="1D21FA95" w:rsidR="00785317" w:rsidRDefault="00785317" w:rsidP="000B626E">
      <w:pPr>
        <w:jc w:val="both"/>
        <w:rPr>
          <w:color w:val="000000" w:themeColor="text1"/>
        </w:rPr>
      </w:pPr>
      <w:r>
        <w:rPr>
          <w:color w:val="000000" w:themeColor="text1"/>
        </w:rPr>
        <w:t>From the screenshot below, you can see how this camera can be useful for the overall gameplay</w:t>
      </w:r>
      <w:r w:rsidR="00BF598A">
        <w:rPr>
          <w:color w:val="000000" w:themeColor="text1"/>
        </w:rPr>
        <w:t>. It allows the user to see exactly what is going on in all parts of the level when they need to.</w:t>
      </w:r>
    </w:p>
    <w:p w14:paraId="09461508" w14:textId="77777777" w:rsidR="00785317" w:rsidRDefault="00785317" w:rsidP="000B626E">
      <w:pPr>
        <w:keepNext/>
        <w:jc w:val="both"/>
      </w:pPr>
      <w:r>
        <w:rPr>
          <w:noProof/>
        </w:rPr>
        <w:drawing>
          <wp:inline distT="0" distB="0" distL="0" distR="0" wp14:anchorId="1588BBD4" wp14:editId="339E61FC">
            <wp:extent cx="5731510" cy="3334385"/>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3334385"/>
                    </a:xfrm>
                    <a:prstGeom prst="rect">
                      <a:avLst/>
                    </a:prstGeom>
                  </pic:spPr>
                </pic:pic>
              </a:graphicData>
            </a:graphic>
          </wp:inline>
        </w:drawing>
      </w:r>
    </w:p>
    <w:p w14:paraId="47366A28" w14:textId="087AA467" w:rsidR="00785317" w:rsidRDefault="00785317" w:rsidP="000B626E">
      <w:pPr>
        <w:pStyle w:val="Caption"/>
        <w:jc w:val="both"/>
      </w:pPr>
      <w:r>
        <w:t xml:space="preserve">Figure </w:t>
      </w:r>
      <w:r w:rsidR="00610B03">
        <w:fldChar w:fldCharType="begin"/>
      </w:r>
      <w:r w:rsidR="00610B03">
        <w:instrText xml:space="preserve"> SEQ Figure \* ARABIC </w:instrText>
      </w:r>
      <w:r w:rsidR="00610B03">
        <w:fldChar w:fldCharType="separate"/>
      </w:r>
      <w:r w:rsidR="00605AB5">
        <w:rPr>
          <w:noProof/>
        </w:rPr>
        <w:t>6</w:t>
      </w:r>
      <w:r w:rsidR="00610B03">
        <w:rPr>
          <w:noProof/>
        </w:rPr>
        <w:fldChar w:fldCharType="end"/>
      </w:r>
      <w:r>
        <w:t xml:space="preserve">: A </w:t>
      </w:r>
      <w:r w:rsidR="000B626E">
        <w:t>Zoomed-out</w:t>
      </w:r>
      <w:r>
        <w:t xml:space="preserve"> view of the game.</w:t>
      </w:r>
    </w:p>
    <w:p w14:paraId="025827EF" w14:textId="3244F85E" w:rsidR="001B734A" w:rsidRPr="001B734A" w:rsidRDefault="006A73F2" w:rsidP="000B626E">
      <w:pPr>
        <w:jc w:val="both"/>
      </w:pPr>
      <w:r>
        <w:t>additionally</w:t>
      </w:r>
      <w:r w:rsidR="001B734A">
        <w:t xml:space="preserve">, this camera system is beneficial as it also allows the player to enjoy a high-resolution view of the game by zooming in, something that normally </w:t>
      </w:r>
      <w:r>
        <w:t>would not</w:t>
      </w:r>
      <w:r w:rsidR="001B734A">
        <w:t xml:space="preserve"> be attainable with such small pixel art asset images. See below:</w:t>
      </w:r>
    </w:p>
    <w:p w14:paraId="391BFC21" w14:textId="77777777" w:rsidR="0000196D" w:rsidRDefault="0000196D" w:rsidP="000B626E">
      <w:pPr>
        <w:keepNext/>
        <w:jc w:val="both"/>
      </w:pPr>
      <w:r>
        <w:rPr>
          <w:noProof/>
        </w:rPr>
        <w:lastRenderedPageBreak/>
        <w:drawing>
          <wp:inline distT="0" distB="0" distL="0" distR="0" wp14:anchorId="6701378B" wp14:editId="65D14952">
            <wp:extent cx="5731510" cy="3334385"/>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3334385"/>
                    </a:xfrm>
                    <a:prstGeom prst="rect">
                      <a:avLst/>
                    </a:prstGeom>
                  </pic:spPr>
                </pic:pic>
              </a:graphicData>
            </a:graphic>
          </wp:inline>
        </w:drawing>
      </w:r>
    </w:p>
    <w:p w14:paraId="7A17EC6A" w14:textId="78A57AFE" w:rsidR="0000196D" w:rsidRPr="0000196D" w:rsidRDefault="0000196D" w:rsidP="000B626E">
      <w:pPr>
        <w:pStyle w:val="Caption"/>
        <w:jc w:val="both"/>
      </w:pPr>
      <w:r>
        <w:t xml:space="preserve">Figure </w:t>
      </w:r>
      <w:r w:rsidR="00610B03">
        <w:fldChar w:fldCharType="begin"/>
      </w:r>
      <w:r w:rsidR="00610B03">
        <w:instrText xml:space="preserve"> SEQ Figure \* ARABIC </w:instrText>
      </w:r>
      <w:r w:rsidR="00610B03">
        <w:fldChar w:fldCharType="separate"/>
      </w:r>
      <w:r w:rsidR="00605AB5">
        <w:rPr>
          <w:noProof/>
        </w:rPr>
        <w:t>7</w:t>
      </w:r>
      <w:r w:rsidR="00610B03">
        <w:rPr>
          <w:noProof/>
        </w:rPr>
        <w:fldChar w:fldCharType="end"/>
      </w:r>
      <w:r>
        <w:t xml:space="preserve">: A </w:t>
      </w:r>
      <w:r w:rsidR="00961AF8">
        <w:t>z</w:t>
      </w:r>
      <w:r>
        <w:t>oomed</w:t>
      </w:r>
      <w:r w:rsidR="00961AF8">
        <w:t>-</w:t>
      </w:r>
      <w:r>
        <w:t>in view of the game, showing off the finer image detail.</w:t>
      </w:r>
    </w:p>
    <w:p w14:paraId="40A5C93C" w14:textId="72646AFC" w:rsidR="00C72CC9" w:rsidRDefault="00C72CC9" w:rsidP="000B626E">
      <w:pPr>
        <w:jc w:val="both"/>
        <w:rPr>
          <w:i/>
          <w:iCs/>
          <w:color w:val="000000" w:themeColor="text1"/>
          <w:sz w:val="28"/>
          <w:szCs w:val="28"/>
        </w:rPr>
      </w:pPr>
      <w:bookmarkStart w:id="10" w:name="_Toc70089971"/>
      <w:r w:rsidRPr="001C2D35">
        <w:rPr>
          <w:rStyle w:val="Heading2Char"/>
        </w:rPr>
        <w:t>Mechanic / Feature 6:</w:t>
      </w:r>
      <w:bookmarkEnd w:id="10"/>
      <w:r>
        <w:rPr>
          <w:b/>
          <w:bCs/>
          <w:sz w:val="28"/>
          <w:szCs w:val="28"/>
        </w:rPr>
        <w:t xml:space="preserve"> </w:t>
      </w:r>
      <w:r w:rsidR="00D44D2C" w:rsidRPr="00D44D2C">
        <w:rPr>
          <w:i/>
          <w:iCs/>
          <w:color w:val="000000" w:themeColor="text1"/>
          <w:sz w:val="28"/>
          <w:szCs w:val="28"/>
        </w:rPr>
        <w:t>Sprint Mechanic (With a changing animation)</w:t>
      </w:r>
    </w:p>
    <w:p w14:paraId="634A22D8" w14:textId="43A345CB" w:rsidR="008D7E28" w:rsidRPr="005159B8" w:rsidRDefault="00D44D2C" w:rsidP="000B626E">
      <w:pPr>
        <w:jc w:val="both"/>
      </w:pPr>
      <w:r w:rsidRPr="005159B8">
        <w:t xml:space="preserve">The sprint mechanic was something </w:t>
      </w:r>
      <w:r w:rsidR="003A0936">
        <w:t xml:space="preserve">that </w:t>
      </w:r>
      <w:r w:rsidRPr="005159B8">
        <w:t>was needed from the original game design since it detailed a fast</w:t>
      </w:r>
      <w:r w:rsidR="00961AF8">
        <w:t>-</w:t>
      </w:r>
      <w:r w:rsidRPr="005159B8">
        <w:t>paced, intensive environment where the player had to rush around treating patients. This mechanic was implemented for this reason.</w:t>
      </w:r>
    </w:p>
    <w:p w14:paraId="2C23A09E" w14:textId="075AFD3C" w:rsidR="00D44D2C" w:rsidRPr="005159B8" w:rsidRDefault="00D44D2C" w:rsidP="000B626E">
      <w:pPr>
        <w:jc w:val="both"/>
      </w:pPr>
      <w:r w:rsidRPr="005159B8">
        <w:t xml:space="preserve">It was also not very difficult to implement this since </w:t>
      </w:r>
      <w:r w:rsidR="00225ABE" w:rsidRPr="005159B8">
        <w:t xml:space="preserve">the only real change needed was an extra “Key of Interest” specified in the Player.cs class. The </w:t>
      </w:r>
      <w:r w:rsidR="00392F0F" w:rsidRPr="005159B8">
        <w:t xml:space="preserve">left-shift key was assigned to sprint and operates via a toggle system, where the player can toggle sprint on and off. This feature also meshed with ‘Mechanic 2: </w:t>
      </w:r>
      <w:r w:rsidR="00392F0F" w:rsidRPr="005159B8">
        <w:rPr>
          <w:i/>
          <w:iCs/>
        </w:rPr>
        <w:t xml:space="preserve">Animated Sprite’ </w:t>
      </w:r>
      <w:r w:rsidR="00392F0F" w:rsidRPr="005159B8">
        <w:t xml:space="preserve">to allow the player token to visually signify when sprint mode has been toggled. </w:t>
      </w:r>
      <w:r w:rsidR="005159B8" w:rsidRPr="005159B8">
        <w:t>Screenshot of the player in sprint mode below:</w:t>
      </w:r>
    </w:p>
    <w:p w14:paraId="640D95A0" w14:textId="77777777" w:rsidR="005159B8" w:rsidRDefault="005159B8" w:rsidP="000B626E">
      <w:pPr>
        <w:keepNext/>
        <w:jc w:val="both"/>
      </w:pPr>
      <w:r>
        <w:rPr>
          <w:noProof/>
        </w:rPr>
        <w:lastRenderedPageBreak/>
        <w:drawing>
          <wp:inline distT="0" distB="0" distL="0" distR="0" wp14:anchorId="509C46A4" wp14:editId="2004CDF1">
            <wp:extent cx="5731510" cy="3334385"/>
            <wp:effectExtent l="0" t="0" r="254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3334385"/>
                    </a:xfrm>
                    <a:prstGeom prst="rect">
                      <a:avLst/>
                    </a:prstGeom>
                  </pic:spPr>
                </pic:pic>
              </a:graphicData>
            </a:graphic>
          </wp:inline>
        </w:drawing>
      </w:r>
    </w:p>
    <w:p w14:paraId="7FF1B836" w14:textId="2D95C029" w:rsidR="005159B8" w:rsidRPr="00392F0F" w:rsidRDefault="005159B8" w:rsidP="000B626E">
      <w:pPr>
        <w:pStyle w:val="Caption"/>
        <w:jc w:val="both"/>
        <w:rPr>
          <w:sz w:val="28"/>
          <w:szCs w:val="28"/>
        </w:rPr>
      </w:pPr>
      <w:r>
        <w:t xml:space="preserve">Figure </w:t>
      </w:r>
      <w:r w:rsidR="00610B03">
        <w:fldChar w:fldCharType="begin"/>
      </w:r>
      <w:r w:rsidR="00610B03">
        <w:instrText xml:space="preserve"> SEQ Figure \* ARABIC </w:instrText>
      </w:r>
      <w:r w:rsidR="00610B03">
        <w:fldChar w:fldCharType="separate"/>
      </w:r>
      <w:r w:rsidR="00605AB5">
        <w:rPr>
          <w:noProof/>
        </w:rPr>
        <w:t>8</w:t>
      </w:r>
      <w:r w:rsidR="00610B03">
        <w:rPr>
          <w:noProof/>
        </w:rPr>
        <w:fldChar w:fldCharType="end"/>
      </w:r>
      <w:r>
        <w:t>: The Player in 'Sprint' mode.</w:t>
      </w:r>
    </w:p>
    <w:p w14:paraId="7F929E6C" w14:textId="2D4F6C57" w:rsidR="007D2F3B" w:rsidRDefault="005159B8" w:rsidP="000B626E">
      <w:pPr>
        <w:jc w:val="both"/>
        <w:rPr>
          <w:rFonts w:cstheme="minorHAnsi"/>
        </w:rPr>
      </w:pPr>
      <w:r w:rsidRPr="005159B8">
        <w:rPr>
          <w:rFonts w:cstheme="minorHAnsi"/>
        </w:rPr>
        <w:t xml:space="preserve">The comical hands-up animation was also chosen to match the theme of the game with its frantic atmosphere and is intended to convey stress in the </w:t>
      </w:r>
      <w:r w:rsidR="00961AF8">
        <w:rPr>
          <w:rFonts w:cstheme="minorHAnsi"/>
        </w:rPr>
        <w:t>p</w:t>
      </w:r>
      <w:r w:rsidRPr="005159B8">
        <w:rPr>
          <w:rFonts w:cstheme="minorHAnsi"/>
        </w:rPr>
        <w:t>layer</w:t>
      </w:r>
      <w:r w:rsidR="00961AF8">
        <w:rPr>
          <w:rFonts w:cstheme="minorHAnsi"/>
        </w:rPr>
        <w:t>’</w:t>
      </w:r>
      <w:r w:rsidRPr="005159B8">
        <w:rPr>
          <w:rFonts w:cstheme="minorHAnsi"/>
        </w:rPr>
        <w:t>s character (Sam)</w:t>
      </w:r>
      <w:r w:rsidR="00872EE8">
        <w:rPr>
          <w:rFonts w:cstheme="minorHAnsi"/>
        </w:rPr>
        <w:t xml:space="preserve"> as he rushes around the hospital wards</w:t>
      </w:r>
      <w:r w:rsidRPr="005159B8">
        <w:rPr>
          <w:rFonts w:cstheme="minorHAnsi"/>
        </w:rPr>
        <w:t>.</w:t>
      </w:r>
    </w:p>
    <w:p w14:paraId="0F001795" w14:textId="0767E94C" w:rsidR="007B59C8" w:rsidRDefault="007B59C8" w:rsidP="000B626E">
      <w:pPr>
        <w:jc w:val="both"/>
        <w:rPr>
          <w:i/>
          <w:iCs/>
          <w:color w:val="000000" w:themeColor="text1"/>
          <w:sz w:val="28"/>
          <w:szCs w:val="28"/>
        </w:rPr>
      </w:pPr>
      <w:bookmarkStart w:id="11" w:name="_Toc70089972"/>
      <w:r w:rsidRPr="001C2D35">
        <w:rPr>
          <w:rStyle w:val="Heading2Char"/>
        </w:rPr>
        <w:t>Mechanic / Feature 7:</w:t>
      </w:r>
      <w:bookmarkEnd w:id="11"/>
      <w:r>
        <w:rPr>
          <w:b/>
          <w:bCs/>
          <w:sz w:val="28"/>
          <w:szCs w:val="28"/>
        </w:rPr>
        <w:t xml:space="preserve"> </w:t>
      </w:r>
      <w:r w:rsidRPr="007B59C8">
        <w:rPr>
          <w:i/>
          <w:iCs/>
          <w:color w:val="000000" w:themeColor="text1"/>
          <w:sz w:val="28"/>
          <w:szCs w:val="28"/>
        </w:rPr>
        <w:t>Roaming NPCs using a Pathfinding algorithm</w:t>
      </w:r>
    </w:p>
    <w:p w14:paraId="386DAC33" w14:textId="6F5FE3CB" w:rsidR="007B59C8" w:rsidRDefault="00302F51" w:rsidP="000B626E">
      <w:pPr>
        <w:jc w:val="both"/>
        <w:rPr>
          <w:color w:val="000000" w:themeColor="text1"/>
        </w:rPr>
      </w:pPr>
      <w:r>
        <w:rPr>
          <w:color w:val="000000" w:themeColor="text1"/>
        </w:rPr>
        <w:t xml:space="preserve">The pathfinding in this game project proved to be the most paramount task of all other mechanics. To start with, research was </w:t>
      </w:r>
      <w:r w:rsidR="00B524B9">
        <w:rPr>
          <w:color w:val="000000" w:themeColor="text1"/>
        </w:rPr>
        <w:t>conducted,</w:t>
      </w:r>
      <w:r>
        <w:rPr>
          <w:color w:val="000000" w:themeColor="text1"/>
        </w:rPr>
        <w:t xml:space="preserve"> and the well</w:t>
      </w:r>
      <w:r w:rsidR="00961AF8">
        <w:rPr>
          <w:color w:val="000000" w:themeColor="text1"/>
        </w:rPr>
        <w:t>-</w:t>
      </w:r>
      <w:r>
        <w:rPr>
          <w:color w:val="000000" w:themeColor="text1"/>
        </w:rPr>
        <w:t>documented A-Star algorithm was decided upon for the Artificial Intelligence in the NPCs, an extension of Dijkstra’s algorithm.</w:t>
      </w:r>
      <w:r w:rsidR="00844529">
        <w:rPr>
          <w:color w:val="000000" w:themeColor="text1"/>
        </w:rPr>
        <w:t xml:space="preserve"> The original algorithm was written by </w:t>
      </w:r>
      <w:r w:rsidR="00844529">
        <w:t xml:space="preserve">Hart, Nilsson, and Raphael (1968). </w:t>
      </w:r>
      <w:r w:rsidR="009A0FBB">
        <w:rPr>
          <w:color w:val="000000" w:themeColor="text1"/>
        </w:rPr>
        <w:t xml:space="preserve">As documented by Patel, A. (2020), the A-Star algorithm is superior to Dijkstra’s algorithm as it implements a </w:t>
      </w:r>
      <w:r w:rsidR="00A14CBD">
        <w:rPr>
          <w:color w:val="000000" w:themeColor="text1"/>
        </w:rPr>
        <w:t>heuristic</w:t>
      </w:r>
      <w:r w:rsidR="009A0FBB">
        <w:rPr>
          <w:color w:val="000000" w:themeColor="text1"/>
        </w:rPr>
        <w:t xml:space="preserve"> to determine the best cost route to the target node from </w:t>
      </w:r>
      <w:r w:rsidR="00A14CBD">
        <w:rPr>
          <w:color w:val="000000" w:themeColor="text1"/>
        </w:rPr>
        <w:t xml:space="preserve">the current </w:t>
      </w:r>
      <w:r w:rsidR="00CD151A">
        <w:rPr>
          <w:color w:val="000000" w:themeColor="text1"/>
        </w:rPr>
        <w:t>tile’s</w:t>
      </w:r>
      <w:r w:rsidR="00A14CBD">
        <w:rPr>
          <w:color w:val="000000" w:themeColor="text1"/>
        </w:rPr>
        <w:t xml:space="preserve"> adjacent nodes. Dijkstra simply attempts to brute force it</w:t>
      </w:r>
      <w:r w:rsidR="00961AF8">
        <w:rPr>
          <w:color w:val="000000" w:themeColor="text1"/>
        </w:rPr>
        <w:t>'</w:t>
      </w:r>
      <w:r w:rsidR="00A14CBD">
        <w:rPr>
          <w:color w:val="000000" w:themeColor="text1"/>
        </w:rPr>
        <w:t xml:space="preserve">s way to the target node </w:t>
      </w:r>
      <w:r w:rsidR="00C35A45">
        <w:rPr>
          <w:color w:val="000000" w:themeColor="text1"/>
        </w:rPr>
        <w:t>by ballooning outwards and searching all nodes before moving onto the next</w:t>
      </w:r>
      <w:r w:rsidR="00E66933">
        <w:rPr>
          <w:color w:val="000000" w:themeColor="text1"/>
        </w:rPr>
        <w:t xml:space="preserve">. This means </w:t>
      </w:r>
      <w:r w:rsidR="00F93FD8">
        <w:rPr>
          <w:color w:val="000000" w:themeColor="text1"/>
        </w:rPr>
        <w:t>Dijkstra’s</w:t>
      </w:r>
      <w:r w:rsidR="00E66933">
        <w:rPr>
          <w:color w:val="000000" w:themeColor="text1"/>
        </w:rPr>
        <w:t xml:space="preserve"> will also search nodes that are in complete</w:t>
      </w:r>
      <w:r w:rsidR="00961AF8">
        <w:rPr>
          <w:color w:val="000000" w:themeColor="text1"/>
        </w:rPr>
        <w:t>ly the</w:t>
      </w:r>
      <w:r w:rsidR="00E66933">
        <w:rPr>
          <w:color w:val="000000" w:themeColor="text1"/>
        </w:rPr>
        <w:t xml:space="preserve"> wrong </w:t>
      </w:r>
      <w:r w:rsidR="00961AF8">
        <w:rPr>
          <w:color w:val="000000" w:themeColor="text1"/>
        </w:rPr>
        <w:t>direction</w:t>
      </w:r>
      <w:r w:rsidR="00E66933">
        <w:rPr>
          <w:color w:val="000000" w:themeColor="text1"/>
        </w:rPr>
        <w:t xml:space="preserve"> to the </w:t>
      </w:r>
      <w:r w:rsidR="00F93FD8">
        <w:rPr>
          <w:color w:val="000000" w:themeColor="text1"/>
        </w:rPr>
        <w:t>destination</w:t>
      </w:r>
      <w:r w:rsidR="00E66933">
        <w:rPr>
          <w:color w:val="000000" w:themeColor="text1"/>
        </w:rPr>
        <w:t xml:space="preserve"> node. A-Star attempts to remedy this inefficiency by using the heuristic value, which gives the algorithm a hint on when </w:t>
      </w:r>
      <w:r w:rsidR="00F93FD8">
        <w:rPr>
          <w:color w:val="000000" w:themeColor="text1"/>
        </w:rPr>
        <w:t>it is</w:t>
      </w:r>
      <w:r w:rsidR="00E66933">
        <w:rPr>
          <w:color w:val="000000" w:themeColor="text1"/>
        </w:rPr>
        <w:t xml:space="preserve"> getting closer to the </w:t>
      </w:r>
      <w:r w:rsidR="00F93FD8">
        <w:rPr>
          <w:color w:val="000000" w:themeColor="text1"/>
        </w:rPr>
        <w:t>destination</w:t>
      </w:r>
      <w:r w:rsidR="00E66933">
        <w:rPr>
          <w:color w:val="000000" w:themeColor="text1"/>
        </w:rPr>
        <w:t xml:space="preserve"> node</w:t>
      </w:r>
      <w:r w:rsidR="007B3D15">
        <w:rPr>
          <w:color w:val="000000" w:themeColor="text1"/>
        </w:rPr>
        <w:t>, allowing it to make an educated guess on which way to search for the node path</w:t>
      </w:r>
      <w:r w:rsidR="009F0FF4">
        <w:rPr>
          <w:color w:val="000000" w:themeColor="text1"/>
        </w:rPr>
        <w:t>.</w:t>
      </w:r>
      <w:r w:rsidR="00F93FD8">
        <w:rPr>
          <w:color w:val="000000" w:themeColor="text1"/>
        </w:rPr>
        <w:t xml:space="preserve"> </w:t>
      </w:r>
      <w:r w:rsidR="00CD151A">
        <w:rPr>
          <w:color w:val="000000" w:themeColor="text1"/>
        </w:rPr>
        <w:t xml:space="preserve">The nice thing about the two algorithms is they always guarantee the shortest path to the destination. </w:t>
      </w:r>
      <w:r w:rsidR="00F93FD8">
        <w:rPr>
          <w:color w:val="000000" w:themeColor="text1"/>
        </w:rPr>
        <w:t>The image below demonstrates how the algorithm performs its pathfinding search:</w:t>
      </w:r>
    </w:p>
    <w:p w14:paraId="2A276F1D" w14:textId="77777777" w:rsidR="00F93FD8" w:rsidRDefault="00F93FD8" w:rsidP="000B626E">
      <w:pPr>
        <w:keepNext/>
        <w:jc w:val="both"/>
      </w:pPr>
      <w:r>
        <w:rPr>
          <w:noProof/>
        </w:rPr>
        <w:lastRenderedPageBreak/>
        <w:drawing>
          <wp:inline distT="0" distB="0" distL="0" distR="0" wp14:anchorId="5C19ABC5" wp14:editId="4EADBF72">
            <wp:extent cx="5541010" cy="4572000"/>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541010" cy="4572000"/>
                    </a:xfrm>
                    <a:prstGeom prst="rect">
                      <a:avLst/>
                    </a:prstGeom>
                    <a:noFill/>
                    <a:ln>
                      <a:noFill/>
                    </a:ln>
                  </pic:spPr>
                </pic:pic>
              </a:graphicData>
            </a:graphic>
          </wp:inline>
        </w:drawing>
      </w:r>
    </w:p>
    <w:p w14:paraId="7E21BD09" w14:textId="2529A09C" w:rsidR="00F31C79" w:rsidRDefault="00F93FD8" w:rsidP="00961AF8">
      <w:pPr>
        <w:pStyle w:val="Caption"/>
      </w:pPr>
      <w:r>
        <w:t xml:space="preserve">Figure </w:t>
      </w:r>
      <w:r w:rsidR="00610B03">
        <w:fldChar w:fldCharType="begin"/>
      </w:r>
      <w:r w:rsidR="00610B03">
        <w:instrText xml:space="preserve"> SEQ Figure \* ARABIC </w:instrText>
      </w:r>
      <w:r w:rsidR="00610B03">
        <w:fldChar w:fldCharType="separate"/>
      </w:r>
      <w:r w:rsidR="00605AB5">
        <w:rPr>
          <w:noProof/>
        </w:rPr>
        <w:t>9</w:t>
      </w:r>
      <w:r w:rsidR="00610B03">
        <w:rPr>
          <w:noProof/>
        </w:rPr>
        <w:fldChar w:fldCharType="end"/>
      </w:r>
      <w:r>
        <w:t xml:space="preserve">: GIF depicting A-Star Pathfinding, from: </w:t>
      </w:r>
      <w:r w:rsidRPr="00D6608D">
        <w:t>https://upload.wikimedia.org/wikipedia/commons/c/c2/Astarpathfinding.gif</w:t>
      </w:r>
    </w:p>
    <w:p w14:paraId="3DEF1E6B" w14:textId="77777777" w:rsidR="00955378" w:rsidRDefault="00CD151A" w:rsidP="000B626E">
      <w:pPr>
        <w:jc w:val="both"/>
      </w:pPr>
      <w:r>
        <w:t xml:space="preserve">To implement the algorithm into the current game engine, </w:t>
      </w:r>
      <w:r w:rsidR="00F07FD8">
        <w:t xml:space="preserve">The Navigation Manager </w:t>
      </w:r>
      <w:r w:rsidR="00955378">
        <w:t xml:space="preserve">discussed in section 2 of this report </w:t>
      </w:r>
      <w:r w:rsidR="00F07FD8">
        <w:t>was implemented</w:t>
      </w:r>
      <w:r w:rsidR="00955378">
        <w:t>.</w:t>
      </w:r>
    </w:p>
    <w:p w14:paraId="1D82AF17" w14:textId="577905A5" w:rsidR="00CD151A" w:rsidRDefault="00955378" w:rsidP="000B626E">
      <w:pPr>
        <w:jc w:val="both"/>
      </w:pPr>
      <w:r>
        <w:t>The end result means that the game features an NPC</w:t>
      </w:r>
      <w:r w:rsidR="001A16C8">
        <w:t xml:space="preserve"> wanders around the hospital ward, </w:t>
      </w:r>
      <w:r>
        <w:t>designed to represent Mary Herbert from the original design document</w:t>
      </w:r>
      <w:r w:rsidR="001A16C8">
        <w:t>.</w:t>
      </w:r>
      <w:r w:rsidR="001B394D">
        <w:t xml:space="preserve"> This will lead nicely into future mechanics where the user will be able to talk to Mary as she roams around to gain insight </w:t>
      </w:r>
      <w:r w:rsidR="00961AF8">
        <w:t>in</w:t>
      </w:r>
      <w:r w:rsidR="001B394D">
        <w:t xml:space="preserve">to the </w:t>
      </w:r>
      <w:r w:rsidR="00961AF8">
        <w:t>lore of the gam</w:t>
      </w:r>
      <w:r w:rsidR="001B394D">
        <w:t>e as well as providing helpful tips.</w:t>
      </w:r>
      <w:r w:rsidR="008F07D6">
        <w:t xml:space="preserve"> </w:t>
      </w:r>
      <w:r w:rsidR="00D26AEE">
        <w:t xml:space="preserve">Interacting with Mary was also one of the main ways in which the game will present a learning opportunity for the player. </w:t>
      </w:r>
      <w:r w:rsidR="008F07D6">
        <w:t>Mary will wait for 5 seconds once she has reached her destination tile before moving along.</w:t>
      </w:r>
      <w:r w:rsidR="00656672">
        <w:t xml:space="preserve"> </w:t>
      </w:r>
      <w:r w:rsidR="00CF6C25">
        <w:t xml:space="preserve">As stated by Jones, V. (n.d., pg. 29), </w:t>
      </w:r>
      <w:r w:rsidR="00656672">
        <w:t xml:space="preserve">Mary Herbert was actually a </w:t>
      </w:r>
      <w:r w:rsidR="007D07E7">
        <w:t>real-life</w:t>
      </w:r>
      <w:r w:rsidR="00656672">
        <w:t xml:space="preserve"> historical character, who was </w:t>
      </w:r>
      <w:r w:rsidR="004F06BF">
        <w:t xml:space="preserve">the Matron </w:t>
      </w:r>
      <w:r w:rsidR="00656672">
        <w:t xml:space="preserve">at the Royal Worcester Infirmary in </w:t>
      </w:r>
      <w:r w:rsidR="004F06BF">
        <w:t>the late 1800s</w:t>
      </w:r>
      <w:r w:rsidR="007D07E7">
        <w:t>.</w:t>
      </w:r>
    </w:p>
    <w:p w14:paraId="58DA7304" w14:textId="4D807484" w:rsidR="00605AB5" w:rsidRDefault="00605AB5" w:rsidP="000B626E">
      <w:pPr>
        <w:jc w:val="both"/>
      </w:pPr>
      <w:r>
        <w:t>Below is an image representing what the Pathfinders ‘see’ when they navigate around to world. Green tiles are walkable and they can select any of those tiles to path to. Red ones are not selectable and can not be pathed to.</w:t>
      </w:r>
    </w:p>
    <w:p w14:paraId="75E81197" w14:textId="77777777" w:rsidR="00605AB5" w:rsidRDefault="00605AB5" w:rsidP="00605AB5">
      <w:pPr>
        <w:keepNext/>
        <w:jc w:val="both"/>
      </w:pPr>
      <w:r w:rsidRPr="00605AB5">
        <w:rPr>
          <w:noProof/>
        </w:rPr>
        <w:lastRenderedPageBreak/>
        <w:drawing>
          <wp:inline distT="0" distB="0" distL="0" distR="0" wp14:anchorId="413926B6" wp14:editId="6E373855">
            <wp:extent cx="5731510" cy="5731510"/>
            <wp:effectExtent l="0" t="0" r="254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5731510"/>
                    </a:xfrm>
                    <a:prstGeom prst="rect">
                      <a:avLst/>
                    </a:prstGeom>
                  </pic:spPr>
                </pic:pic>
              </a:graphicData>
            </a:graphic>
          </wp:inline>
        </w:drawing>
      </w:r>
    </w:p>
    <w:p w14:paraId="79C7CAEF" w14:textId="6FE04D98" w:rsidR="00605AB5" w:rsidRDefault="00605AB5" w:rsidP="00605AB5">
      <w:pPr>
        <w:pStyle w:val="Caption"/>
        <w:jc w:val="both"/>
      </w:pPr>
      <w:r>
        <w:t xml:space="preserve">Figure </w:t>
      </w:r>
      <w:r w:rsidR="00610B03">
        <w:fldChar w:fldCharType="begin"/>
      </w:r>
      <w:r w:rsidR="00610B03">
        <w:instrText xml:space="preserve"> SEQ Figure \* ARABIC </w:instrText>
      </w:r>
      <w:r w:rsidR="00610B03">
        <w:fldChar w:fldCharType="separate"/>
      </w:r>
      <w:r>
        <w:rPr>
          <w:noProof/>
        </w:rPr>
        <w:t>10</w:t>
      </w:r>
      <w:r w:rsidR="00610B03">
        <w:rPr>
          <w:noProof/>
        </w:rPr>
        <w:fldChar w:fldCharType="end"/>
      </w:r>
      <w:r>
        <w:t>: A representation of what Pathfinders see when navigating.</w:t>
      </w:r>
    </w:p>
    <w:p w14:paraId="627AD8E9" w14:textId="77777777" w:rsidR="00741C27" w:rsidRDefault="00741C27" w:rsidP="000B626E">
      <w:pPr>
        <w:keepNext/>
        <w:jc w:val="both"/>
      </w:pPr>
      <w:r>
        <w:rPr>
          <w:noProof/>
        </w:rPr>
        <w:lastRenderedPageBreak/>
        <w:drawing>
          <wp:inline distT="0" distB="0" distL="0" distR="0" wp14:anchorId="130DADDE" wp14:editId="455C9321">
            <wp:extent cx="5731510" cy="3334385"/>
            <wp:effectExtent l="0" t="0" r="254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3334385"/>
                    </a:xfrm>
                    <a:prstGeom prst="rect">
                      <a:avLst/>
                    </a:prstGeom>
                  </pic:spPr>
                </pic:pic>
              </a:graphicData>
            </a:graphic>
          </wp:inline>
        </w:drawing>
      </w:r>
    </w:p>
    <w:p w14:paraId="5D4B2DE0" w14:textId="339F8A3A" w:rsidR="00741C27" w:rsidRPr="00CD151A" w:rsidRDefault="00741C27" w:rsidP="000B626E">
      <w:pPr>
        <w:pStyle w:val="Caption"/>
        <w:jc w:val="both"/>
      </w:pPr>
      <w:r>
        <w:t xml:space="preserve">Figure </w:t>
      </w:r>
      <w:r w:rsidR="00610B03">
        <w:fldChar w:fldCharType="begin"/>
      </w:r>
      <w:r w:rsidR="00610B03">
        <w:instrText xml:space="preserve"> SEQ Figure \* ARABIC </w:instrText>
      </w:r>
      <w:r w:rsidR="00610B03">
        <w:fldChar w:fldCharType="separate"/>
      </w:r>
      <w:r w:rsidR="00605AB5">
        <w:rPr>
          <w:noProof/>
        </w:rPr>
        <w:t>11</w:t>
      </w:r>
      <w:r w:rsidR="00610B03">
        <w:rPr>
          <w:noProof/>
        </w:rPr>
        <w:fldChar w:fldCharType="end"/>
      </w:r>
      <w:r>
        <w:t>: Mary wandering around the hospital wards, utilizing the A* Pathfinding Algorithm.</w:t>
      </w:r>
    </w:p>
    <w:p w14:paraId="05159583" w14:textId="637671A7" w:rsidR="00E737CE" w:rsidRPr="00577BA5" w:rsidRDefault="00973A5E" w:rsidP="000B626E">
      <w:pPr>
        <w:pStyle w:val="Heading1"/>
        <w:jc w:val="both"/>
      </w:pPr>
      <w:bookmarkStart w:id="12" w:name="_Toc70089973"/>
      <w:r>
        <w:t xml:space="preserve">Reflection on </w:t>
      </w:r>
      <w:r w:rsidR="00961AF8">
        <w:t xml:space="preserve">the </w:t>
      </w:r>
      <w:r>
        <w:t>ga</w:t>
      </w:r>
      <w:r w:rsidR="005B5D82">
        <w:t>me development project</w:t>
      </w:r>
      <w:bookmarkEnd w:id="12"/>
    </w:p>
    <w:p w14:paraId="3D35E575" w14:textId="6FA7A763" w:rsidR="00E22B5B" w:rsidRDefault="00D73604" w:rsidP="000B626E">
      <w:pPr>
        <w:pStyle w:val="Heading2"/>
        <w:jc w:val="both"/>
      </w:pPr>
      <w:bookmarkStart w:id="13" w:name="_Toc70089974"/>
      <w:r>
        <w:t>What went well</w:t>
      </w:r>
      <w:bookmarkEnd w:id="13"/>
    </w:p>
    <w:p w14:paraId="1F15582A" w14:textId="4C740EEF" w:rsidR="00532EAB" w:rsidRPr="00261A25" w:rsidRDefault="002E217D" w:rsidP="000B626E">
      <w:pPr>
        <w:jc w:val="both"/>
      </w:pPr>
      <w:r>
        <w:t xml:space="preserve">There are a few parts of this project that went well. Firstly, the </w:t>
      </w:r>
      <w:r w:rsidRPr="002E217D">
        <w:t xml:space="preserve">Splitting classes as much as possible to avoid creating a god class, and to make the program more readable, </w:t>
      </w:r>
      <w:r w:rsidR="00261A25" w:rsidRPr="002E217D">
        <w:t>maintainable,</w:t>
      </w:r>
      <w:r w:rsidRPr="002E217D">
        <w:t xml:space="preserve"> and easy to understand (I.E splitting all </w:t>
      </w:r>
      <w:r w:rsidR="00261A25">
        <w:t>game assets</w:t>
      </w:r>
      <w:r w:rsidRPr="002E217D">
        <w:t xml:space="preserve"> from Kernel into a GameContent class)</w:t>
      </w:r>
      <w:r w:rsidR="00261A25">
        <w:t>.</w:t>
      </w:r>
    </w:p>
    <w:p w14:paraId="17DE58EA" w14:textId="51F2FBE4" w:rsidR="00682D92" w:rsidRDefault="00682D92" w:rsidP="000B626E">
      <w:pPr>
        <w:jc w:val="both"/>
      </w:pPr>
      <w:r>
        <w:t xml:space="preserve">I’m very proud of the way </w:t>
      </w:r>
      <w:r w:rsidR="00AE7976">
        <w:t>sprite sheets</w:t>
      </w:r>
      <w:r>
        <w:t xml:space="preserve"> were used to isolate specific images, rather than using 100’s of separate images. This meant the Content</w:t>
      </w:r>
      <w:r w:rsidR="00960B97">
        <w:t xml:space="preserve"> manager </w:t>
      </w:r>
      <w:r w:rsidR="00AE7976">
        <w:t>did not</w:t>
      </w:r>
      <w:r w:rsidR="00960B97">
        <w:t xml:space="preserve"> have to load hundreds of images, but only a couple. The specific textures were extracted using a mathematical formula and ‘spacers’ which could be used to draw source rectangles.</w:t>
      </w:r>
      <w:r w:rsidR="00B14765">
        <w:t xml:space="preserve"> The GameContent.LoadAnimation method took a lot of planning to interpret a </w:t>
      </w:r>
      <w:r w:rsidR="00AE7976">
        <w:t>sprite sheet</w:t>
      </w:r>
      <w:r w:rsidR="00B14765">
        <w:t xml:space="preserve"> and represent each image mathematically, but the result is a method that can load any animation from any </w:t>
      </w:r>
      <w:r w:rsidR="00AE7976">
        <w:t>sprite sheet</w:t>
      </w:r>
      <w:r w:rsidR="00B14765">
        <w:t>.</w:t>
      </w:r>
      <w:r w:rsidR="00BC2473">
        <w:t xml:space="preserve"> This makes adding other </w:t>
      </w:r>
      <w:r w:rsidR="00AE7976">
        <w:t>sprite sheets</w:t>
      </w:r>
      <w:r w:rsidR="00BC2473">
        <w:t xml:space="preserve"> or swapping out </w:t>
      </w:r>
      <w:r w:rsidR="00AE7976">
        <w:t>sprite sheets</w:t>
      </w:r>
      <w:r w:rsidR="00BC2473">
        <w:t xml:space="preserve"> really easy.</w:t>
      </w:r>
    </w:p>
    <w:p w14:paraId="66E3EA96" w14:textId="0CDB9626" w:rsidR="007D346C" w:rsidRDefault="00AE7976" w:rsidP="000B626E">
      <w:pPr>
        <w:jc w:val="both"/>
      </w:pPr>
      <w:r>
        <w:t xml:space="preserve">Furthermore, </w:t>
      </w:r>
      <w:r w:rsidR="00961AF8">
        <w:t xml:space="preserve">the </w:t>
      </w:r>
      <w:r w:rsidR="007D346C">
        <w:t>code</w:t>
      </w:r>
      <w:r>
        <w:t xml:space="preserve"> was generalized</w:t>
      </w:r>
      <w:r w:rsidR="007D346C">
        <w:t xml:space="preserve"> so that it c</w:t>
      </w:r>
      <w:r>
        <w:t>ould</w:t>
      </w:r>
      <w:r w:rsidR="007D346C">
        <w:t xml:space="preserve"> be re-used. For instance, the draw method in kernel can draw all sprites through their abstract class “GameEntity”.</w:t>
      </w:r>
      <w:r w:rsidR="002E4F2C">
        <w:t xml:space="preserve"> The managers were also completely generic from Pong, meaning </w:t>
      </w:r>
      <w:r>
        <w:t>nothing</w:t>
      </w:r>
      <w:r w:rsidR="002E4F2C">
        <w:t xml:space="preserve"> ha</w:t>
      </w:r>
      <w:r>
        <w:t>d</w:t>
      </w:r>
      <w:r w:rsidR="002E4F2C">
        <w:t xml:space="preserve"> to</w:t>
      </w:r>
      <w:r>
        <w:t xml:space="preserve"> be </w:t>
      </w:r>
      <w:r w:rsidR="002E4F2C">
        <w:t>change</w:t>
      </w:r>
      <w:r>
        <w:t xml:space="preserve">d </w:t>
      </w:r>
      <w:r w:rsidR="002E4F2C">
        <w:t xml:space="preserve">in the actual managers to make </w:t>
      </w:r>
      <w:r>
        <w:t xml:space="preserve">the game work, bar a few optimisations and additions. </w:t>
      </w:r>
    </w:p>
    <w:p w14:paraId="3DBC6B2E" w14:textId="4B32B1B1" w:rsidR="002E4F2C" w:rsidRDefault="00AF47DF" w:rsidP="000B626E">
      <w:pPr>
        <w:jc w:val="both"/>
      </w:pPr>
      <w:r>
        <w:t>Additionally, u</w:t>
      </w:r>
      <w:r w:rsidR="002E4F2C">
        <w:t>ser input</w:t>
      </w:r>
      <w:r>
        <w:t xml:space="preserve"> was handled well</w:t>
      </w:r>
      <w:r w:rsidR="002E4F2C">
        <w:t xml:space="preserve">. Mouse input was added as well as </w:t>
      </w:r>
      <w:r w:rsidR="00961AF8">
        <w:t xml:space="preserve">a </w:t>
      </w:r>
      <w:r w:rsidR="002E4F2C">
        <w:t xml:space="preserve">keyboard </w:t>
      </w:r>
      <w:r>
        <w:t>which was all</w:t>
      </w:r>
      <w:r w:rsidR="002E4F2C">
        <w:t xml:space="preserve"> handled through delegates/events.</w:t>
      </w:r>
    </w:p>
    <w:p w14:paraId="1D63BAB2" w14:textId="4D04C627" w:rsidR="00CA2E6B" w:rsidRDefault="0056290C" w:rsidP="000B626E">
      <w:pPr>
        <w:jc w:val="both"/>
      </w:pPr>
      <w:r>
        <w:t xml:space="preserve">To make object referencing easier, </w:t>
      </w:r>
      <w:r w:rsidR="00CA2E6B">
        <w:t xml:space="preserve">a </w:t>
      </w:r>
      <w:r w:rsidR="00FF6629">
        <w:t>dictionary</w:t>
      </w:r>
      <w:r w:rsidR="00E11D7C">
        <w:t xml:space="preserve"> was implemented, </w:t>
      </w:r>
      <w:r w:rsidR="00CA2E6B">
        <w:t>and objects</w:t>
      </w:r>
      <w:r w:rsidR="00E11D7C">
        <w:t xml:space="preserve"> could be referenced</w:t>
      </w:r>
      <w:r w:rsidR="00CA2E6B">
        <w:t xml:space="preserve"> through the use of an </w:t>
      </w:r>
      <w:r w:rsidR="00E11D7C">
        <w:t>Enum</w:t>
      </w:r>
      <w:r w:rsidR="00CA2E6B">
        <w:t>. This slightly more advanced method of accessing stored elements completely removed the use of FOR loops and index numbers</w:t>
      </w:r>
      <w:r w:rsidR="00E11D7C">
        <w:t xml:space="preserve"> when accessing animations</w:t>
      </w:r>
      <w:r w:rsidR="00CA2E6B">
        <w:t xml:space="preserve">, and meant that specific assets could be easily identified, </w:t>
      </w:r>
      <w:r w:rsidR="009A0C4A">
        <w:t>located,</w:t>
      </w:r>
      <w:r w:rsidR="00CA2E6B">
        <w:t xml:space="preserve"> and retrieved.</w:t>
      </w:r>
    </w:p>
    <w:p w14:paraId="2C2319EA" w14:textId="72D79FE0" w:rsidR="006C5AA5" w:rsidRDefault="00782A87" w:rsidP="000B626E">
      <w:pPr>
        <w:jc w:val="both"/>
      </w:pPr>
      <w:r>
        <w:t>Also, the TileMap system</w:t>
      </w:r>
      <w:r w:rsidR="00E67701">
        <w:t xml:space="preserve"> worked out well since it re-uses already programmed code from the engine to draw itself with minimal effort in an efficient way. The user </w:t>
      </w:r>
      <w:r w:rsidR="00567775">
        <w:t>does not</w:t>
      </w:r>
      <w:r w:rsidR="00E67701">
        <w:t xml:space="preserve"> have to do much to generate </w:t>
      </w:r>
      <w:r w:rsidR="00E67701">
        <w:lastRenderedPageBreak/>
        <w:t xml:space="preserve">the map, and the map itself makes use of </w:t>
      </w:r>
      <w:r w:rsidR="001E4C3F">
        <w:t>a .csv and FileParser to easily create the map in a specific layout.</w:t>
      </w:r>
    </w:p>
    <w:p w14:paraId="70115962" w14:textId="551D46A4" w:rsidR="00966D76" w:rsidRPr="00577BA5" w:rsidRDefault="003743A0" w:rsidP="000B626E">
      <w:pPr>
        <w:jc w:val="both"/>
      </w:pPr>
      <w:r>
        <w:t xml:space="preserve">Finally, </w:t>
      </w:r>
      <w:r w:rsidR="00966D76">
        <w:t>Implementing A</w:t>
      </w:r>
      <w:r>
        <w:t>-</w:t>
      </w:r>
      <w:r w:rsidR="00966D76">
        <w:t>Star pathfinding in the NavigationManager was something I never though</w:t>
      </w:r>
      <w:r w:rsidR="00961AF8">
        <w:t>t</w:t>
      </w:r>
      <w:r w:rsidR="00966D76">
        <w:t xml:space="preserve"> attainable, or even planned fully to include in this version of the project. This is the aspect that outshines the others in this project.</w:t>
      </w:r>
    </w:p>
    <w:p w14:paraId="129E6CE0" w14:textId="2531CC41" w:rsidR="00D73604" w:rsidRDefault="00D73604" w:rsidP="000B626E">
      <w:pPr>
        <w:pStyle w:val="Heading2"/>
        <w:jc w:val="both"/>
      </w:pPr>
      <w:bookmarkStart w:id="14" w:name="_Toc70089975"/>
      <w:r>
        <w:t>What could have gone better</w:t>
      </w:r>
      <w:bookmarkEnd w:id="14"/>
    </w:p>
    <w:p w14:paraId="3889C459" w14:textId="10FF1E63" w:rsidR="00DD2412" w:rsidRDefault="003E366E" w:rsidP="000B626E">
      <w:pPr>
        <w:jc w:val="both"/>
        <w:rPr>
          <w:i/>
          <w:iCs/>
        </w:rPr>
      </w:pPr>
      <w:r>
        <w:rPr>
          <w:i/>
          <w:iCs/>
        </w:rPr>
        <w:t>&lt;Reflect on an aspect of the project you struggled with or felt could have gone better</w:t>
      </w:r>
      <w:r w:rsidRPr="00E717E8">
        <w:rPr>
          <w:i/>
          <w:iCs/>
        </w:rPr>
        <w:t>&gt;</w:t>
      </w:r>
    </w:p>
    <w:p w14:paraId="263D870B" w14:textId="30932949" w:rsidR="003743A0" w:rsidRPr="003743A0" w:rsidRDefault="003743A0" w:rsidP="000B626E">
      <w:pPr>
        <w:jc w:val="both"/>
      </w:pPr>
      <w:r>
        <w:t xml:space="preserve">There are also a few aspects of this project that could have </w:t>
      </w:r>
      <w:r w:rsidR="00961AF8">
        <w:t>gone</w:t>
      </w:r>
      <w:r>
        <w:t xml:space="preserve"> better.</w:t>
      </w:r>
    </w:p>
    <w:p w14:paraId="07441232" w14:textId="593DBD18" w:rsidR="003E366E" w:rsidRDefault="00567775" w:rsidP="000B626E">
      <w:pPr>
        <w:jc w:val="both"/>
      </w:pPr>
      <w:r>
        <w:t>Firstly, m</w:t>
      </w:r>
      <w:r w:rsidR="00DD2412">
        <w:t>ore thorough planning before jumping into develop</w:t>
      </w:r>
      <w:r w:rsidR="00961AF8">
        <w:t>ment</w:t>
      </w:r>
      <w:r>
        <w:t xml:space="preserve"> would have been </w:t>
      </w:r>
      <w:r w:rsidR="00666C2F">
        <w:t>beneficial</w:t>
      </w:r>
      <w:r w:rsidR="00DD2412">
        <w:t>, so the structure of the program could be more refined and well thought out. This could have also helped to make the program more loosely coupled and more cohesive.</w:t>
      </w:r>
      <w:r>
        <w:t xml:space="preserve"> </w:t>
      </w:r>
      <w:r w:rsidR="00666C2F">
        <w:t>Producing a few UML diagrams could have been really helpful.</w:t>
      </w:r>
    </w:p>
    <w:p w14:paraId="7F4CA786" w14:textId="77777777" w:rsidR="004D0130" w:rsidRDefault="00666C2F" w:rsidP="000B626E">
      <w:pPr>
        <w:jc w:val="both"/>
        <w:rPr>
          <w:sz w:val="18"/>
          <w:szCs w:val="18"/>
        </w:rPr>
      </w:pPr>
      <w:r>
        <w:t>Furthermore, n</w:t>
      </w:r>
      <w:r w:rsidR="00966D76">
        <w:t xml:space="preserve">ot spending too long going down a </w:t>
      </w:r>
      <w:r>
        <w:t>‘</w:t>
      </w:r>
      <w:r w:rsidR="00966D76">
        <w:t>rabbit hole</w:t>
      </w:r>
      <w:r>
        <w:t>’</w:t>
      </w:r>
      <w:r w:rsidR="00966D76">
        <w:t xml:space="preserve"> fixing </w:t>
      </w:r>
      <w:r w:rsidR="00072EBA">
        <w:t>tiny, nuanced</w:t>
      </w:r>
      <w:r w:rsidR="00966D76">
        <w:t xml:space="preserve"> issues that </w:t>
      </w:r>
      <w:r w:rsidR="00072EBA">
        <w:t>do not</w:t>
      </w:r>
      <w:r w:rsidR="00966D76">
        <w:t xml:space="preserve"> really matter, such as minor aesthetics.</w:t>
      </w:r>
      <w:r w:rsidR="00966D76" w:rsidRPr="00072EBA">
        <w:rPr>
          <w:sz w:val="18"/>
          <w:szCs w:val="18"/>
        </w:rPr>
        <w:t xml:space="preserve"> </w:t>
      </w:r>
    </w:p>
    <w:p w14:paraId="13849702" w14:textId="22D18A2C" w:rsidR="00072EBA" w:rsidRPr="00577BA5" w:rsidRDefault="00FC1F55" w:rsidP="000B626E">
      <w:pPr>
        <w:jc w:val="both"/>
      </w:pPr>
      <w:r>
        <w:t xml:space="preserve">Finally, </w:t>
      </w:r>
      <w:r w:rsidR="00532EAB" w:rsidRPr="00FC1F55">
        <w:t>Interfaces should have been written slightly better to include properties, this would have stopped the need for constant casting in Kernel.</w:t>
      </w:r>
    </w:p>
    <w:p w14:paraId="02759290" w14:textId="1C5E939C" w:rsidR="00D73604" w:rsidRDefault="00FE5F97" w:rsidP="000B626E">
      <w:pPr>
        <w:pStyle w:val="Heading2"/>
        <w:jc w:val="both"/>
      </w:pPr>
      <w:bookmarkStart w:id="15" w:name="_Toc70089976"/>
      <w:r>
        <w:t>Project management</w:t>
      </w:r>
      <w:bookmarkEnd w:id="15"/>
    </w:p>
    <w:p w14:paraId="5B8E3A66" w14:textId="3F575D11" w:rsidR="003E366E" w:rsidRDefault="003E366E" w:rsidP="000B626E">
      <w:pPr>
        <w:jc w:val="both"/>
        <w:rPr>
          <w:i/>
          <w:iCs/>
        </w:rPr>
      </w:pPr>
      <w:r>
        <w:rPr>
          <w:i/>
          <w:iCs/>
        </w:rPr>
        <w:t xml:space="preserve">&lt;Reflect on your project management. In this context this is a reflection on </w:t>
      </w:r>
      <w:r w:rsidR="00B973CE">
        <w:rPr>
          <w:i/>
          <w:iCs/>
        </w:rPr>
        <w:t xml:space="preserve">how well your work aligned with the milestone deadlines, and if you feel </w:t>
      </w:r>
      <w:r w:rsidR="005462B7">
        <w:rPr>
          <w:i/>
          <w:iCs/>
        </w:rPr>
        <w:t>any improvements might have made life easier</w:t>
      </w:r>
      <w:r w:rsidR="00931670">
        <w:rPr>
          <w:i/>
          <w:iCs/>
        </w:rPr>
        <w:t>.</w:t>
      </w:r>
      <w:r w:rsidRPr="00E717E8">
        <w:rPr>
          <w:i/>
          <w:iCs/>
        </w:rPr>
        <w:t>&gt;</w:t>
      </w:r>
    </w:p>
    <w:p w14:paraId="5867A3C6" w14:textId="4CAAD6DE" w:rsidR="00721A3A" w:rsidRPr="00721A3A" w:rsidRDefault="002538CE" w:rsidP="000B626E">
      <w:pPr>
        <w:jc w:val="both"/>
      </w:pPr>
      <w:r>
        <w:t>Since this project was splitting into 4 milestones over the course of the year, GitHub was used to implement appropriate version control. This allowed each version of the software to be backed up and tracked as the development progressed and allowed for overall organisation</w:t>
      </w:r>
      <w:r w:rsidR="00961AF8">
        <w:t xml:space="preserve"> of the project</w:t>
      </w:r>
      <w:r>
        <w:t>. This was also useful when implementing individual features, as each mechanic could be created on a separate branch and merged to master once it was completed. This helped with keeping track of deadlines and ensuring features were completed by a schedule</w:t>
      </w:r>
      <w:r w:rsidR="00EB52F9">
        <w:t>/deadline.</w:t>
      </w:r>
    </w:p>
    <w:p w14:paraId="7A635290" w14:textId="5101E747" w:rsidR="003E366E" w:rsidRDefault="00721A3A" w:rsidP="000B626E">
      <w:pPr>
        <w:jc w:val="both"/>
      </w:pPr>
      <w:r>
        <w:t xml:space="preserve">The project was managed well since production of the game began as soon as the assignment was received. This meant each aspect could be worked on incrementally and </w:t>
      </w:r>
      <w:r w:rsidR="007A2A06">
        <w:t>fine-tuned</w:t>
      </w:r>
      <w:r>
        <w:t xml:space="preserve"> without </w:t>
      </w:r>
      <w:r w:rsidR="00961AF8">
        <w:t xml:space="preserve">the </w:t>
      </w:r>
      <w:r>
        <w:t xml:space="preserve">stress of an approaching deadline. GitHub was used to ensure that versions were backed up properly and kept track </w:t>
      </w:r>
      <w:r w:rsidR="007A2A06">
        <w:t>of</w:t>
      </w:r>
      <w:r>
        <w:t xml:space="preserve"> this was crucial when making tweaks to the previous versions of the engine whilst adding additional game functionality. </w:t>
      </w:r>
    </w:p>
    <w:p w14:paraId="4082FEDD" w14:textId="4E0AC481" w:rsidR="00532EAB" w:rsidRPr="00577BA5" w:rsidRDefault="00737A95" w:rsidP="000B626E">
      <w:pPr>
        <w:jc w:val="both"/>
      </w:pPr>
      <w:r>
        <w:t>Furthermore, a</w:t>
      </w:r>
      <w:r w:rsidR="00532EAB" w:rsidRPr="00737A95">
        <w:t>s changes were made</w:t>
      </w:r>
      <w:r>
        <w:t xml:space="preserve"> to the software they were documented immediately. This was</w:t>
      </w:r>
      <w:r w:rsidR="00532EAB" w:rsidRPr="00737A95">
        <w:t xml:space="preserve"> to make the documentation process easier</w:t>
      </w:r>
      <w:r w:rsidR="00F8660C">
        <w:t xml:space="preserve"> with brief notes that could be elaborated on later.</w:t>
      </w:r>
    </w:p>
    <w:p w14:paraId="735181BD" w14:textId="28889472" w:rsidR="00FE5F97" w:rsidRPr="00D73604" w:rsidRDefault="00FE5F97" w:rsidP="000B626E">
      <w:pPr>
        <w:pStyle w:val="Heading2"/>
        <w:jc w:val="both"/>
      </w:pPr>
      <w:bookmarkStart w:id="16" w:name="_Toc70089977"/>
      <w:r>
        <w:t>Mileston</w:t>
      </w:r>
      <w:r w:rsidR="500BB6E0">
        <w:t>es</w:t>
      </w:r>
      <w:bookmarkEnd w:id="16"/>
    </w:p>
    <w:p w14:paraId="02780080" w14:textId="434D3B2E" w:rsidR="003524F5" w:rsidRDefault="003524F5" w:rsidP="000B626E">
      <w:pPr>
        <w:jc w:val="both"/>
      </w:pPr>
      <w:r>
        <w:t>The staggered approach also helped when visualizing concepts of game design and allowed each individual step to be focussed on before moving to the next. This meant things such as game research and context were thoroughly addressed before any development on the engine or game began, which ultimately proved very useful with managing this task when it came to practical implementations.</w:t>
      </w:r>
    </w:p>
    <w:p w14:paraId="04E4351F" w14:textId="4A24DEBB" w:rsidR="00D42D8B" w:rsidRDefault="00D42D8B" w:rsidP="000B626E">
      <w:pPr>
        <w:jc w:val="both"/>
      </w:pPr>
      <w:r>
        <w:t xml:space="preserve">Changes and new requirements did arise at each milestone, which highlights the iterative nature of game development and provided new challenges with previously were unknown. For instance, the collision management system developed for the engine worked fine with the previous Pong game used to demonstrate it. However, in this stage of the project where the game development began, it </w:t>
      </w:r>
      <w:r>
        <w:lastRenderedPageBreak/>
        <w:t>proved that it was not a scalable solution and optimization adjustments were needed. This was a healthy part of the process which shows the staggered approach is effective, because if the prototype stopped at a Pong demonstration, then the collision manager issue would have never been detected and addressed.</w:t>
      </w:r>
    </w:p>
    <w:p w14:paraId="038186FA" w14:textId="17199319" w:rsidR="00EB52F9" w:rsidRDefault="00EB52F9" w:rsidP="000B626E">
      <w:pPr>
        <w:jc w:val="both"/>
      </w:pPr>
      <w:r w:rsidRPr="00EB52F9">
        <w:t>Overall, the structure of this game development project proved beneficial in abetting learning. Planning the software at each stage allowed the program to be structured and executed in a logical way, such as Loading Content before spawning entities, but just after initialising managers.</w:t>
      </w:r>
    </w:p>
    <w:p w14:paraId="6AD4FD2A" w14:textId="080116F1" w:rsidR="00EB52F9" w:rsidRDefault="00EB52F9" w:rsidP="000B626E">
      <w:pPr>
        <w:jc w:val="both"/>
      </w:pPr>
    </w:p>
    <w:p w14:paraId="2CD9D792" w14:textId="4EEC75DA" w:rsidR="00EB52F9" w:rsidRDefault="00EB52F9" w:rsidP="000B626E">
      <w:pPr>
        <w:jc w:val="both"/>
      </w:pPr>
    </w:p>
    <w:p w14:paraId="200079C7" w14:textId="65469895" w:rsidR="00EB52F9" w:rsidRDefault="00EB52F9" w:rsidP="000B626E">
      <w:pPr>
        <w:jc w:val="both"/>
      </w:pPr>
    </w:p>
    <w:p w14:paraId="60586810" w14:textId="3A9D2925" w:rsidR="000B626E" w:rsidRDefault="000B626E" w:rsidP="000B626E">
      <w:pPr>
        <w:jc w:val="both"/>
      </w:pPr>
    </w:p>
    <w:p w14:paraId="3A404988" w14:textId="4F51BF1F" w:rsidR="000B626E" w:rsidRDefault="000B626E" w:rsidP="000B626E">
      <w:pPr>
        <w:jc w:val="both"/>
      </w:pPr>
    </w:p>
    <w:p w14:paraId="0E1DE480" w14:textId="2BD3CCFB" w:rsidR="000B626E" w:rsidRDefault="000B626E" w:rsidP="000B626E">
      <w:pPr>
        <w:jc w:val="both"/>
      </w:pPr>
    </w:p>
    <w:p w14:paraId="776B81C9" w14:textId="725EFC98" w:rsidR="000B626E" w:rsidRDefault="000B626E" w:rsidP="000B626E">
      <w:pPr>
        <w:jc w:val="both"/>
      </w:pPr>
    </w:p>
    <w:p w14:paraId="410D47BC" w14:textId="77777777" w:rsidR="000B626E" w:rsidRDefault="000B626E" w:rsidP="000B626E">
      <w:pPr>
        <w:jc w:val="both"/>
      </w:pPr>
    </w:p>
    <w:p w14:paraId="0E394227" w14:textId="51790FEC" w:rsidR="00EB52F9" w:rsidRDefault="00EB52F9" w:rsidP="000B626E">
      <w:pPr>
        <w:jc w:val="both"/>
      </w:pPr>
    </w:p>
    <w:p w14:paraId="2C64B956" w14:textId="430E1B1F" w:rsidR="00EB52F9" w:rsidRDefault="00EB52F9" w:rsidP="000B626E">
      <w:pPr>
        <w:jc w:val="both"/>
      </w:pPr>
    </w:p>
    <w:p w14:paraId="0F334A82" w14:textId="30510860" w:rsidR="00FC1F55" w:rsidRDefault="00FC1F55" w:rsidP="000B626E">
      <w:pPr>
        <w:jc w:val="both"/>
      </w:pPr>
    </w:p>
    <w:p w14:paraId="2FBB2637" w14:textId="39B5CF91" w:rsidR="00FC1F55" w:rsidRDefault="00FC1F55" w:rsidP="000B626E">
      <w:pPr>
        <w:jc w:val="both"/>
      </w:pPr>
    </w:p>
    <w:p w14:paraId="0EE8C160" w14:textId="124F2F3C" w:rsidR="00FC1F55" w:rsidRDefault="00FC1F55" w:rsidP="000B626E">
      <w:pPr>
        <w:jc w:val="both"/>
      </w:pPr>
    </w:p>
    <w:p w14:paraId="02D3BC7C" w14:textId="77777777" w:rsidR="00FC1F55" w:rsidRDefault="00FC1F55" w:rsidP="000B626E">
      <w:pPr>
        <w:jc w:val="both"/>
      </w:pPr>
    </w:p>
    <w:p w14:paraId="5CCA7167" w14:textId="0E215B96" w:rsidR="00EB52F9" w:rsidRDefault="00EB52F9" w:rsidP="000B626E">
      <w:pPr>
        <w:jc w:val="both"/>
      </w:pPr>
    </w:p>
    <w:p w14:paraId="30C3515A" w14:textId="5014A497" w:rsidR="000D55F8" w:rsidRDefault="000D55F8" w:rsidP="000B626E">
      <w:pPr>
        <w:jc w:val="both"/>
      </w:pPr>
    </w:p>
    <w:p w14:paraId="42FB05DA" w14:textId="38189D27" w:rsidR="000D55F8" w:rsidRDefault="000D55F8" w:rsidP="000B626E">
      <w:pPr>
        <w:jc w:val="both"/>
      </w:pPr>
    </w:p>
    <w:p w14:paraId="2351A67B" w14:textId="13D79B16" w:rsidR="000D55F8" w:rsidRDefault="000D55F8" w:rsidP="000B626E">
      <w:pPr>
        <w:jc w:val="both"/>
      </w:pPr>
    </w:p>
    <w:p w14:paraId="51654660" w14:textId="7B2BAE0B" w:rsidR="000D55F8" w:rsidRDefault="000D55F8" w:rsidP="000B626E">
      <w:pPr>
        <w:jc w:val="both"/>
      </w:pPr>
    </w:p>
    <w:p w14:paraId="55C0CAD0" w14:textId="02201B73" w:rsidR="000D55F8" w:rsidRDefault="000D55F8" w:rsidP="000B626E">
      <w:pPr>
        <w:jc w:val="both"/>
      </w:pPr>
    </w:p>
    <w:p w14:paraId="24C9BBEF" w14:textId="23887CE2" w:rsidR="000D55F8" w:rsidRDefault="000D55F8" w:rsidP="000B626E">
      <w:pPr>
        <w:jc w:val="both"/>
      </w:pPr>
    </w:p>
    <w:p w14:paraId="462BB0C2" w14:textId="734E74E4" w:rsidR="000D55F8" w:rsidRDefault="000D55F8" w:rsidP="000B626E">
      <w:pPr>
        <w:jc w:val="both"/>
      </w:pPr>
    </w:p>
    <w:p w14:paraId="23E73841" w14:textId="77777777" w:rsidR="000B626E" w:rsidRDefault="000B626E" w:rsidP="000B626E">
      <w:pPr>
        <w:jc w:val="both"/>
      </w:pPr>
    </w:p>
    <w:p w14:paraId="339C6679" w14:textId="77777777" w:rsidR="000B626E" w:rsidRDefault="000B626E" w:rsidP="000B626E">
      <w:pPr>
        <w:jc w:val="both"/>
      </w:pPr>
    </w:p>
    <w:p w14:paraId="73ADDEFC" w14:textId="77777777" w:rsidR="000D55F8" w:rsidRPr="00D42D8B" w:rsidRDefault="000D55F8" w:rsidP="000B626E">
      <w:pPr>
        <w:jc w:val="both"/>
      </w:pPr>
    </w:p>
    <w:p w14:paraId="5DF0E027" w14:textId="6B408452" w:rsidR="00F96330" w:rsidRDefault="00F221BD" w:rsidP="000B626E">
      <w:pPr>
        <w:pStyle w:val="Heading1"/>
        <w:jc w:val="both"/>
      </w:pPr>
      <w:bookmarkStart w:id="17" w:name="_Toc70089978"/>
      <w:r>
        <w:lastRenderedPageBreak/>
        <w:t>References</w:t>
      </w:r>
      <w:bookmarkEnd w:id="17"/>
    </w:p>
    <w:p w14:paraId="0335B4DA" w14:textId="77777777" w:rsidR="00642DFA" w:rsidRDefault="00642DFA" w:rsidP="000B626E">
      <w:r w:rsidRPr="003877E4">
        <w:t xml:space="preserve">Hart, P., Nilsson, N. and Raphael, B. </w:t>
      </w:r>
      <w:r>
        <w:t>(</w:t>
      </w:r>
      <w:r w:rsidRPr="003877E4">
        <w:t>1968</w:t>
      </w:r>
      <w:r>
        <w:t>)</w:t>
      </w:r>
      <w:r w:rsidRPr="00F67986">
        <w:rPr>
          <w:i/>
          <w:iCs/>
        </w:rPr>
        <w:t xml:space="preserve"> </w:t>
      </w:r>
      <w:r w:rsidRPr="004B7238">
        <w:t xml:space="preserve">‘A Formal Basis for the Heuristic Determination of Minimum Cost Paths.’ </w:t>
      </w:r>
      <w:r w:rsidRPr="004B7238">
        <w:rPr>
          <w:i/>
          <w:iCs/>
        </w:rPr>
        <w:t>IEEE Transactions on Systems Science and Cybernetics</w:t>
      </w:r>
      <w:r w:rsidRPr="003877E4">
        <w:t>, 4(2), pp.100-107.</w:t>
      </w:r>
      <w:r>
        <w:t xml:space="preserve"> doi: </w:t>
      </w:r>
      <w:r w:rsidRPr="00D94463">
        <w:t>10.1109/tssc.1968.300136</w:t>
      </w:r>
    </w:p>
    <w:p w14:paraId="3E67C359" w14:textId="77777777" w:rsidR="00642DFA" w:rsidRPr="00F96330" w:rsidRDefault="00642DFA" w:rsidP="000B626E">
      <w:r w:rsidRPr="00FB5979">
        <w:t>Jo</w:t>
      </w:r>
      <w:r>
        <w:t>n</w:t>
      </w:r>
      <w:r w:rsidRPr="00FB5979">
        <w:t xml:space="preserve">es, V (n.d.) </w:t>
      </w:r>
      <w:r w:rsidRPr="00766585">
        <w:rPr>
          <w:i/>
          <w:iCs/>
        </w:rPr>
        <w:t>Timeline of Worcester Royal Infirmary</w:t>
      </w:r>
      <w:r w:rsidRPr="00FB5979">
        <w:t xml:space="preserve"> Available at:</w:t>
      </w:r>
      <w:r>
        <w:t xml:space="preserve"> </w:t>
      </w:r>
      <w:r w:rsidRPr="00FB5979">
        <w:t>https://worcesterbb.blackboard.com/webapps/blackboard/execute/content/file?cmd=view&amp;content_id=_1552001_1&amp;course_id=_40932_1 (Accessed</w:t>
      </w:r>
      <w:r>
        <w:t>:</w:t>
      </w:r>
      <w:r w:rsidRPr="00FB5979">
        <w:t xml:space="preserve"> 25 November 2020)</w:t>
      </w:r>
    </w:p>
    <w:p w14:paraId="2DBDF0FF" w14:textId="77777777" w:rsidR="00642DFA" w:rsidRDefault="00642DFA" w:rsidP="000B626E">
      <w:pPr>
        <w:tabs>
          <w:tab w:val="left" w:pos="5212"/>
        </w:tabs>
      </w:pPr>
      <w:r>
        <w:t xml:space="preserve">Lindeijer, T (2021) </w:t>
      </w:r>
      <w:r>
        <w:rPr>
          <w:i/>
          <w:iCs/>
        </w:rPr>
        <w:t xml:space="preserve">Tiled. </w:t>
      </w:r>
      <w:r>
        <w:t xml:space="preserve">Available at: </w:t>
      </w:r>
      <w:r w:rsidRPr="00E811FD">
        <w:t>https://www.mapeditor.org/</w:t>
      </w:r>
      <w:r>
        <w:t xml:space="preserve"> (Accessed: 23 April 2021).</w:t>
      </w:r>
    </w:p>
    <w:p w14:paraId="6AD331F0" w14:textId="77777777" w:rsidR="00642DFA" w:rsidRPr="00E811FD" w:rsidRDefault="00642DFA" w:rsidP="000B626E">
      <w:pPr>
        <w:tabs>
          <w:tab w:val="left" w:pos="5212"/>
        </w:tabs>
      </w:pPr>
      <w:r>
        <w:t xml:space="preserve">Patel, A (2020) </w:t>
      </w:r>
      <w:r>
        <w:rPr>
          <w:i/>
          <w:iCs/>
        </w:rPr>
        <w:t>Introduction to A*.</w:t>
      </w:r>
      <w:r>
        <w:t xml:space="preserve"> Available at: </w:t>
      </w:r>
      <w:r w:rsidRPr="00C17EFC">
        <w:t>http://theory.stanford.edu/~amitp/GameProgramming/AStarComparison.html</w:t>
      </w:r>
      <w:r>
        <w:t xml:space="preserve"> (Accessed: 23 April 2021).</w:t>
      </w:r>
    </w:p>
    <w:p w14:paraId="432FB315" w14:textId="77777777" w:rsidR="00642DFA" w:rsidRDefault="00642DFA" w:rsidP="000B626E">
      <w:r>
        <w:t xml:space="preserve">Wikipedia. (n.d.) </w:t>
      </w:r>
      <w:r>
        <w:rPr>
          <w:i/>
          <w:iCs/>
        </w:rPr>
        <w:t xml:space="preserve">A* search algorithm. </w:t>
      </w:r>
      <w:r>
        <w:t xml:space="preserve">Available at: </w:t>
      </w:r>
      <w:r w:rsidRPr="00E01824">
        <w:t>https://en.wikipedia.org/wiki/A*_search_algorithm</w:t>
      </w:r>
      <w:r>
        <w:t xml:space="preserve"> (Accessed: 23 April 2021).</w:t>
      </w:r>
    </w:p>
    <w:sectPr w:rsidR="00642DFA">
      <w:headerReference w:type="default" r:id="rId2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76CDB0" w14:textId="77777777" w:rsidR="00610B03" w:rsidRDefault="00610B03" w:rsidP="00317A9E">
      <w:pPr>
        <w:spacing w:after="0" w:line="240" w:lineRule="auto"/>
      </w:pPr>
      <w:r>
        <w:separator/>
      </w:r>
    </w:p>
  </w:endnote>
  <w:endnote w:type="continuationSeparator" w:id="0">
    <w:p w14:paraId="5C7013CD" w14:textId="77777777" w:rsidR="00610B03" w:rsidRDefault="00610B03" w:rsidP="00317A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Bell MT">
    <w:panose1 w:val="02020503060305020303"/>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28012C" w14:textId="77777777" w:rsidR="00610B03" w:rsidRDefault="00610B03" w:rsidP="00317A9E">
      <w:pPr>
        <w:spacing w:after="0" w:line="240" w:lineRule="auto"/>
      </w:pPr>
      <w:r>
        <w:separator/>
      </w:r>
    </w:p>
  </w:footnote>
  <w:footnote w:type="continuationSeparator" w:id="0">
    <w:p w14:paraId="43D8A37F" w14:textId="77777777" w:rsidR="00610B03" w:rsidRDefault="00610B03" w:rsidP="00317A9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B0BEFA" w14:textId="657972BA" w:rsidR="00317A9E" w:rsidRDefault="00317A9E">
    <w:pPr>
      <w:pStyle w:val="Header"/>
    </w:pPr>
    <w:r>
      <w:rPr>
        <w:noProof/>
        <w:lang w:eastAsia="en-GB"/>
      </w:rPr>
      <w:drawing>
        <wp:anchor distT="0" distB="0" distL="114300" distR="114300" simplePos="0" relativeHeight="251658240" behindDoc="1" locked="0" layoutInCell="1" allowOverlap="1" wp14:anchorId="7F333AB5" wp14:editId="1F0024F3">
          <wp:simplePos x="0" y="0"/>
          <wp:positionH relativeFrom="column">
            <wp:posOffset>4695825</wp:posOffset>
          </wp:positionH>
          <wp:positionV relativeFrom="paragraph">
            <wp:posOffset>-211455</wp:posOffset>
          </wp:positionV>
          <wp:extent cx="1600200" cy="515187"/>
          <wp:effectExtent l="0" t="0" r="0" b="0"/>
          <wp:wrapTight wrapText="bothSides">
            <wp:wrapPolygon edited="0">
              <wp:start x="0" y="0"/>
              <wp:lineTo x="0" y="20774"/>
              <wp:lineTo x="21343" y="20774"/>
              <wp:lineTo x="21343" y="0"/>
              <wp:lineTo x="0" y="0"/>
            </wp:wrapPolygon>
          </wp:wrapTight>
          <wp:docPr id="3" name="Picture 3" descr="http://www.wlep.co.uk/assets/University-of-Worcester-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www.wlep.co.uk/assets/University-of-Worcester-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00200" cy="515187"/>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9402CB"/>
    <w:multiLevelType w:val="hybridMultilevel"/>
    <w:tmpl w:val="83C6D102"/>
    <w:lvl w:ilvl="0" w:tplc="0809000F">
      <w:start w:val="1"/>
      <w:numFmt w:val="decimal"/>
      <w:lvlText w:val="%1."/>
      <w:lvlJc w:val="left"/>
      <w:pPr>
        <w:ind w:left="770" w:hanging="360"/>
      </w:pPr>
    </w:lvl>
    <w:lvl w:ilvl="1" w:tplc="08090019" w:tentative="1">
      <w:start w:val="1"/>
      <w:numFmt w:val="lowerLetter"/>
      <w:lvlText w:val="%2."/>
      <w:lvlJc w:val="left"/>
      <w:pPr>
        <w:ind w:left="1490" w:hanging="360"/>
      </w:pPr>
    </w:lvl>
    <w:lvl w:ilvl="2" w:tplc="0809001B" w:tentative="1">
      <w:start w:val="1"/>
      <w:numFmt w:val="lowerRoman"/>
      <w:lvlText w:val="%3."/>
      <w:lvlJc w:val="right"/>
      <w:pPr>
        <w:ind w:left="2210" w:hanging="180"/>
      </w:pPr>
    </w:lvl>
    <w:lvl w:ilvl="3" w:tplc="0809000F" w:tentative="1">
      <w:start w:val="1"/>
      <w:numFmt w:val="decimal"/>
      <w:lvlText w:val="%4."/>
      <w:lvlJc w:val="left"/>
      <w:pPr>
        <w:ind w:left="2930" w:hanging="360"/>
      </w:pPr>
    </w:lvl>
    <w:lvl w:ilvl="4" w:tplc="08090019" w:tentative="1">
      <w:start w:val="1"/>
      <w:numFmt w:val="lowerLetter"/>
      <w:lvlText w:val="%5."/>
      <w:lvlJc w:val="left"/>
      <w:pPr>
        <w:ind w:left="3650" w:hanging="360"/>
      </w:pPr>
    </w:lvl>
    <w:lvl w:ilvl="5" w:tplc="0809001B" w:tentative="1">
      <w:start w:val="1"/>
      <w:numFmt w:val="lowerRoman"/>
      <w:lvlText w:val="%6."/>
      <w:lvlJc w:val="right"/>
      <w:pPr>
        <w:ind w:left="4370" w:hanging="180"/>
      </w:pPr>
    </w:lvl>
    <w:lvl w:ilvl="6" w:tplc="0809000F" w:tentative="1">
      <w:start w:val="1"/>
      <w:numFmt w:val="decimal"/>
      <w:lvlText w:val="%7."/>
      <w:lvlJc w:val="left"/>
      <w:pPr>
        <w:ind w:left="5090" w:hanging="360"/>
      </w:pPr>
    </w:lvl>
    <w:lvl w:ilvl="7" w:tplc="08090019" w:tentative="1">
      <w:start w:val="1"/>
      <w:numFmt w:val="lowerLetter"/>
      <w:lvlText w:val="%8."/>
      <w:lvlJc w:val="left"/>
      <w:pPr>
        <w:ind w:left="5810" w:hanging="360"/>
      </w:pPr>
    </w:lvl>
    <w:lvl w:ilvl="8" w:tplc="0809001B" w:tentative="1">
      <w:start w:val="1"/>
      <w:numFmt w:val="lowerRoman"/>
      <w:lvlText w:val="%9."/>
      <w:lvlJc w:val="right"/>
      <w:pPr>
        <w:ind w:left="6530" w:hanging="180"/>
      </w:pPr>
    </w:lvl>
  </w:abstractNum>
  <w:abstractNum w:abstractNumId="1" w15:restartNumberingAfterBreak="0">
    <w:nsid w:val="195207DB"/>
    <w:multiLevelType w:val="hybridMultilevel"/>
    <w:tmpl w:val="FBC68A8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B140311"/>
    <w:multiLevelType w:val="hybridMultilevel"/>
    <w:tmpl w:val="B8008BB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9820E32"/>
    <w:multiLevelType w:val="hybridMultilevel"/>
    <w:tmpl w:val="6292F3B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9215463"/>
    <w:multiLevelType w:val="hybridMultilevel"/>
    <w:tmpl w:val="57BAE4FE"/>
    <w:lvl w:ilvl="0" w:tplc="E8000E2E">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759B011F"/>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7F832AB2"/>
    <w:multiLevelType w:val="hybridMultilevel"/>
    <w:tmpl w:val="71E61C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6"/>
  </w:num>
  <w:num w:numId="3">
    <w:abstractNumId w:val="1"/>
  </w:num>
  <w:num w:numId="4">
    <w:abstractNumId w:val="0"/>
  </w:num>
  <w:num w:numId="5">
    <w:abstractNumId w:val="2"/>
  </w:num>
  <w:num w:numId="6">
    <w:abstractNumId w:val="4"/>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wMDEyNjQ2MLKwMDJR0lEKTi0uzszPAykwMqkFABy+ozktAAAA"/>
  </w:docVars>
  <w:rsids>
    <w:rsidRoot w:val="00456C7E"/>
    <w:rsid w:val="0000196D"/>
    <w:rsid w:val="00002B57"/>
    <w:rsid w:val="0001515E"/>
    <w:rsid w:val="00027AE0"/>
    <w:rsid w:val="000407B7"/>
    <w:rsid w:val="00044C54"/>
    <w:rsid w:val="00052E10"/>
    <w:rsid w:val="0005339C"/>
    <w:rsid w:val="00060A13"/>
    <w:rsid w:val="000658CE"/>
    <w:rsid w:val="0006701C"/>
    <w:rsid w:val="00072EBA"/>
    <w:rsid w:val="000739CA"/>
    <w:rsid w:val="00084702"/>
    <w:rsid w:val="000872AF"/>
    <w:rsid w:val="0009247E"/>
    <w:rsid w:val="0009714B"/>
    <w:rsid w:val="0009758B"/>
    <w:rsid w:val="000A652E"/>
    <w:rsid w:val="000A75B1"/>
    <w:rsid w:val="000B1585"/>
    <w:rsid w:val="000B54A2"/>
    <w:rsid w:val="000B5BF7"/>
    <w:rsid w:val="000B626E"/>
    <w:rsid w:val="000D0BCA"/>
    <w:rsid w:val="000D55F8"/>
    <w:rsid w:val="000D6C95"/>
    <w:rsid w:val="000E408B"/>
    <w:rsid w:val="000E4E45"/>
    <w:rsid w:val="000E4EA9"/>
    <w:rsid w:val="000F2186"/>
    <w:rsid w:val="000F2A38"/>
    <w:rsid w:val="001041CB"/>
    <w:rsid w:val="0010428C"/>
    <w:rsid w:val="00112922"/>
    <w:rsid w:val="00121372"/>
    <w:rsid w:val="00136213"/>
    <w:rsid w:val="00155469"/>
    <w:rsid w:val="001603A5"/>
    <w:rsid w:val="001618A0"/>
    <w:rsid w:val="00165B52"/>
    <w:rsid w:val="00172280"/>
    <w:rsid w:val="00184173"/>
    <w:rsid w:val="001948E0"/>
    <w:rsid w:val="00195C9A"/>
    <w:rsid w:val="001A16C8"/>
    <w:rsid w:val="001B3463"/>
    <w:rsid w:val="001B394D"/>
    <w:rsid w:val="001B49D8"/>
    <w:rsid w:val="001B6E6F"/>
    <w:rsid w:val="001B734A"/>
    <w:rsid w:val="001C2D35"/>
    <w:rsid w:val="001D38B7"/>
    <w:rsid w:val="001D57BF"/>
    <w:rsid w:val="001E00AF"/>
    <w:rsid w:val="001E06E7"/>
    <w:rsid w:val="001E4C3F"/>
    <w:rsid w:val="001E633E"/>
    <w:rsid w:val="001E6D43"/>
    <w:rsid w:val="001E7CD1"/>
    <w:rsid w:val="001F1497"/>
    <w:rsid w:val="00201892"/>
    <w:rsid w:val="00215244"/>
    <w:rsid w:val="00225ABE"/>
    <w:rsid w:val="002333E0"/>
    <w:rsid w:val="002367A4"/>
    <w:rsid w:val="00246D5D"/>
    <w:rsid w:val="002538CE"/>
    <w:rsid w:val="00261A25"/>
    <w:rsid w:val="00262107"/>
    <w:rsid w:val="00274E22"/>
    <w:rsid w:val="002806D4"/>
    <w:rsid w:val="00283571"/>
    <w:rsid w:val="00286842"/>
    <w:rsid w:val="00292E70"/>
    <w:rsid w:val="002A4708"/>
    <w:rsid w:val="002A5863"/>
    <w:rsid w:val="002B1497"/>
    <w:rsid w:val="002B268B"/>
    <w:rsid w:val="002B6197"/>
    <w:rsid w:val="002C33FC"/>
    <w:rsid w:val="002C5488"/>
    <w:rsid w:val="002D2B6D"/>
    <w:rsid w:val="002D3D8E"/>
    <w:rsid w:val="002D6DDD"/>
    <w:rsid w:val="002D7965"/>
    <w:rsid w:val="002E075B"/>
    <w:rsid w:val="002E18BC"/>
    <w:rsid w:val="002E217D"/>
    <w:rsid w:val="002E3D0C"/>
    <w:rsid w:val="002E4F2C"/>
    <w:rsid w:val="002E4FFA"/>
    <w:rsid w:val="002E7C4A"/>
    <w:rsid w:val="002F052B"/>
    <w:rsid w:val="002F113E"/>
    <w:rsid w:val="002F20A9"/>
    <w:rsid w:val="00302F51"/>
    <w:rsid w:val="00303700"/>
    <w:rsid w:val="00306EC6"/>
    <w:rsid w:val="003070AE"/>
    <w:rsid w:val="00310CD9"/>
    <w:rsid w:val="003160AB"/>
    <w:rsid w:val="0031690A"/>
    <w:rsid w:val="00317A9E"/>
    <w:rsid w:val="0032383B"/>
    <w:rsid w:val="003240DF"/>
    <w:rsid w:val="00337BA0"/>
    <w:rsid w:val="0034042C"/>
    <w:rsid w:val="003423B9"/>
    <w:rsid w:val="0034378D"/>
    <w:rsid w:val="00350A58"/>
    <w:rsid w:val="003524F5"/>
    <w:rsid w:val="00362E88"/>
    <w:rsid w:val="00367929"/>
    <w:rsid w:val="00370BA8"/>
    <w:rsid w:val="0037325A"/>
    <w:rsid w:val="003734EE"/>
    <w:rsid w:val="003743A0"/>
    <w:rsid w:val="00380BC2"/>
    <w:rsid w:val="003877E4"/>
    <w:rsid w:val="00392F0F"/>
    <w:rsid w:val="00395576"/>
    <w:rsid w:val="003961E2"/>
    <w:rsid w:val="003A0936"/>
    <w:rsid w:val="003A3E4E"/>
    <w:rsid w:val="003A61AA"/>
    <w:rsid w:val="003B46F6"/>
    <w:rsid w:val="003B4B47"/>
    <w:rsid w:val="003C646F"/>
    <w:rsid w:val="003C72CE"/>
    <w:rsid w:val="003D2119"/>
    <w:rsid w:val="003D262C"/>
    <w:rsid w:val="003D653E"/>
    <w:rsid w:val="003D71AB"/>
    <w:rsid w:val="003E366E"/>
    <w:rsid w:val="003E6689"/>
    <w:rsid w:val="003F015C"/>
    <w:rsid w:val="003F09E9"/>
    <w:rsid w:val="004006D4"/>
    <w:rsid w:val="00402F02"/>
    <w:rsid w:val="004177D0"/>
    <w:rsid w:val="00421C55"/>
    <w:rsid w:val="00421F34"/>
    <w:rsid w:val="004228DD"/>
    <w:rsid w:val="004268E8"/>
    <w:rsid w:val="00431844"/>
    <w:rsid w:val="00436DF3"/>
    <w:rsid w:val="00437279"/>
    <w:rsid w:val="00446CAF"/>
    <w:rsid w:val="00452804"/>
    <w:rsid w:val="00453A1E"/>
    <w:rsid w:val="00456C7E"/>
    <w:rsid w:val="00462D46"/>
    <w:rsid w:val="0046459B"/>
    <w:rsid w:val="004732A6"/>
    <w:rsid w:val="00475AA5"/>
    <w:rsid w:val="00484793"/>
    <w:rsid w:val="004859BE"/>
    <w:rsid w:val="00490701"/>
    <w:rsid w:val="00496E51"/>
    <w:rsid w:val="004A6286"/>
    <w:rsid w:val="004B6397"/>
    <w:rsid w:val="004B7238"/>
    <w:rsid w:val="004D0130"/>
    <w:rsid w:val="004E18CD"/>
    <w:rsid w:val="004F06BF"/>
    <w:rsid w:val="005018A7"/>
    <w:rsid w:val="005053C5"/>
    <w:rsid w:val="005059D3"/>
    <w:rsid w:val="00510C71"/>
    <w:rsid w:val="0051445D"/>
    <w:rsid w:val="005159B8"/>
    <w:rsid w:val="005204E1"/>
    <w:rsid w:val="0053086F"/>
    <w:rsid w:val="00532EAB"/>
    <w:rsid w:val="005360B8"/>
    <w:rsid w:val="005375C4"/>
    <w:rsid w:val="00544EE5"/>
    <w:rsid w:val="005462B7"/>
    <w:rsid w:val="005466E5"/>
    <w:rsid w:val="00555DE5"/>
    <w:rsid w:val="00557CD0"/>
    <w:rsid w:val="00557E0A"/>
    <w:rsid w:val="00561710"/>
    <w:rsid w:val="0056290C"/>
    <w:rsid w:val="00567775"/>
    <w:rsid w:val="00570C21"/>
    <w:rsid w:val="005710E2"/>
    <w:rsid w:val="005724ED"/>
    <w:rsid w:val="00574854"/>
    <w:rsid w:val="005774B1"/>
    <w:rsid w:val="00577BA5"/>
    <w:rsid w:val="005813D5"/>
    <w:rsid w:val="0058310A"/>
    <w:rsid w:val="00584D56"/>
    <w:rsid w:val="005B0E80"/>
    <w:rsid w:val="005B5D82"/>
    <w:rsid w:val="005B6F4A"/>
    <w:rsid w:val="005C1F0B"/>
    <w:rsid w:val="005D1BD2"/>
    <w:rsid w:val="005D304C"/>
    <w:rsid w:val="005F3BFA"/>
    <w:rsid w:val="005F3DD5"/>
    <w:rsid w:val="00602FDB"/>
    <w:rsid w:val="00605AB5"/>
    <w:rsid w:val="00607732"/>
    <w:rsid w:val="00610B03"/>
    <w:rsid w:val="00611C2A"/>
    <w:rsid w:val="006125FC"/>
    <w:rsid w:val="006170B7"/>
    <w:rsid w:val="00623E04"/>
    <w:rsid w:val="00630D9A"/>
    <w:rsid w:val="00636570"/>
    <w:rsid w:val="006400AD"/>
    <w:rsid w:val="00642DFA"/>
    <w:rsid w:val="00645725"/>
    <w:rsid w:val="006463E0"/>
    <w:rsid w:val="006472D5"/>
    <w:rsid w:val="0065368B"/>
    <w:rsid w:val="00653A00"/>
    <w:rsid w:val="006546AC"/>
    <w:rsid w:val="00655B4F"/>
    <w:rsid w:val="00656672"/>
    <w:rsid w:val="0066375B"/>
    <w:rsid w:val="00666C2F"/>
    <w:rsid w:val="00671281"/>
    <w:rsid w:val="00673F14"/>
    <w:rsid w:val="0068219D"/>
    <w:rsid w:val="00682D92"/>
    <w:rsid w:val="00684C7B"/>
    <w:rsid w:val="0069290B"/>
    <w:rsid w:val="006A0946"/>
    <w:rsid w:val="006A32B6"/>
    <w:rsid w:val="006A73F2"/>
    <w:rsid w:val="006A79B0"/>
    <w:rsid w:val="006A7D0F"/>
    <w:rsid w:val="006A7D24"/>
    <w:rsid w:val="006B130C"/>
    <w:rsid w:val="006B1E1C"/>
    <w:rsid w:val="006B254E"/>
    <w:rsid w:val="006B30F0"/>
    <w:rsid w:val="006B3579"/>
    <w:rsid w:val="006C569E"/>
    <w:rsid w:val="006C5AA5"/>
    <w:rsid w:val="006D5EFE"/>
    <w:rsid w:val="006E4C43"/>
    <w:rsid w:val="006F2F21"/>
    <w:rsid w:val="006F6B1B"/>
    <w:rsid w:val="00714F9B"/>
    <w:rsid w:val="0071756E"/>
    <w:rsid w:val="00721A3A"/>
    <w:rsid w:val="00725398"/>
    <w:rsid w:val="00735D23"/>
    <w:rsid w:val="007361F5"/>
    <w:rsid w:val="00737A95"/>
    <w:rsid w:val="00737C2D"/>
    <w:rsid w:val="0074019A"/>
    <w:rsid w:val="00741700"/>
    <w:rsid w:val="00741C27"/>
    <w:rsid w:val="00766585"/>
    <w:rsid w:val="00770169"/>
    <w:rsid w:val="0077149D"/>
    <w:rsid w:val="00771990"/>
    <w:rsid w:val="00774295"/>
    <w:rsid w:val="00782A87"/>
    <w:rsid w:val="00784282"/>
    <w:rsid w:val="00785317"/>
    <w:rsid w:val="00791430"/>
    <w:rsid w:val="00791DC6"/>
    <w:rsid w:val="007926F1"/>
    <w:rsid w:val="007A2A06"/>
    <w:rsid w:val="007A37B3"/>
    <w:rsid w:val="007B3D15"/>
    <w:rsid w:val="007B59C8"/>
    <w:rsid w:val="007C0E33"/>
    <w:rsid w:val="007C2722"/>
    <w:rsid w:val="007C4842"/>
    <w:rsid w:val="007D07E7"/>
    <w:rsid w:val="007D2F3B"/>
    <w:rsid w:val="007D346C"/>
    <w:rsid w:val="007D6D0F"/>
    <w:rsid w:val="007F3348"/>
    <w:rsid w:val="00810AFA"/>
    <w:rsid w:val="00811F3D"/>
    <w:rsid w:val="00821470"/>
    <w:rsid w:val="008216FC"/>
    <w:rsid w:val="00823E8C"/>
    <w:rsid w:val="008369DD"/>
    <w:rsid w:val="00844529"/>
    <w:rsid w:val="00855F69"/>
    <w:rsid w:val="00863A1E"/>
    <w:rsid w:val="00866185"/>
    <w:rsid w:val="00866373"/>
    <w:rsid w:val="00871525"/>
    <w:rsid w:val="00872EE8"/>
    <w:rsid w:val="00877B3A"/>
    <w:rsid w:val="008856C0"/>
    <w:rsid w:val="00891389"/>
    <w:rsid w:val="00891407"/>
    <w:rsid w:val="008917D0"/>
    <w:rsid w:val="008B35BC"/>
    <w:rsid w:val="008B6933"/>
    <w:rsid w:val="008C3519"/>
    <w:rsid w:val="008C459B"/>
    <w:rsid w:val="008D101A"/>
    <w:rsid w:val="008D7E28"/>
    <w:rsid w:val="008E0872"/>
    <w:rsid w:val="008E1529"/>
    <w:rsid w:val="008F003E"/>
    <w:rsid w:val="008F07D6"/>
    <w:rsid w:val="009013B5"/>
    <w:rsid w:val="00903989"/>
    <w:rsid w:val="00913551"/>
    <w:rsid w:val="0091413C"/>
    <w:rsid w:val="0092363D"/>
    <w:rsid w:val="009304AC"/>
    <w:rsid w:val="00931670"/>
    <w:rsid w:val="00935E2E"/>
    <w:rsid w:val="0094138C"/>
    <w:rsid w:val="0094491F"/>
    <w:rsid w:val="00954691"/>
    <w:rsid w:val="00955378"/>
    <w:rsid w:val="00960B97"/>
    <w:rsid w:val="00961AF8"/>
    <w:rsid w:val="00961D12"/>
    <w:rsid w:val="009646B3"/>
    <w:rsid w:val="00966D76"/>
    <w:rsid w:val="00967999"/>
    <w:rsid w:val="00973A5E"/>
    <w:rsid w:val="00973A6B"/>
    <w:rsid w:val="0097638B"/>
    <w:rsid w:val="00980C1E"/>
    <w:rsid w:val="00985742"/>
    <w:rsid w:val="009A0C4A"/>
    <w:rsid w:val="009A0FBB"/>
    <w:rsid w:val="009A177B"/>
    <w:rsid w:val="009C07BF"/>
    <w:rsid w:val="009C2092"/>
    <w:rsid w:val="009C2B34"/>
    <w:rsid w:val="009C5B43"/>
    <w:rsid w:val="009D66EF"/>
    <w:rsid w:val="009D697A"/>
    <w:rsid w:val="009E77EC"/>
    <w:rsid w:val="009F0FF4"/>
    <w:rsid w:val="009F788C"/>
    <w:rsid w:val="00A12D16"/>
    <w:rsid w:val="00A14CBD"/>
    <w:rsid w:val="00A16021"/>
    <w:rsid w:val="00A22C17"/>
    <w:rsid w:val="00A2793C"/>
    <w:rsid w:val="00A30CAC"/>
    <w:rsid w:val="00A31C51"/>
    <w:rsid w:val="00A36A03"/>
    <w:rsid w:val="00A46331"/>
    <w:rsid w:val="00A53E07"/>
    <w:rsid w:val="00A63F6B"/>
    <w:rsid w:val="00A72ED8"/>
    <w:rsid w:val="00A745F4"/>
    <w:rsid w:val="00A81796"/>
    <w:rsid w:val="00A81E46"/>
    <w:rsid w:val="00A90A37"/>
    <w:rsid w:val="00A915EF"/>
    <w:rsid w:val="00AA0C9E"/>
    <w:rsid w:val="00AA50C6"/>
    <w:rsid w:val="00AB2A24"/>
    <w:rsid w:val="00AC4BEA"/>
    <w:rsid w:val="00AD6148"/>
    <w:rsid w:val="00AE1F96"/>
    <w:rsid w:val="00AE554C"/>
    <w:rsid w:val="00AE7976"/>
    <w:rsid w:val="00AF0839"/>
    <w:rsid w:val="00AF4293"/>
    <w:rsid w:val="00AF47DF"/>
    <w:rsid w:val="00B04A22"/>
    <w:rsid w:val="00B0520A"/>
    <w:rsid w:val="00B05D4E"/>
    <w:rsid w:val="00B12686"/>
    <w:rsid w:val="00B14765"/>
    <w:rsid w:val="00B17563"/>
    <w:rsid w:val="00B20931"/>
    <w:rsid w:val="00B22CDE"/>
    <w:rsid w:val="00B25F9D"/>
    <w:rsid w:val="00B41239"/>
    <w:rsid w:val="00B517F9"/>
    <w:rsid w:val="00B51DB8"/>
    <w:rsid w:val="00B524B9"/>
    <w:rsid w:val="00B53A64"/>
    <w:rsid w:val="00B53BD0"/>
    <w:rsid w:val="00B65583"/>
    <w:rsid w:val="00B72DAE"/>
    <w:rsid w:val="00B73A42"/>
    <w:rsid w:val="00B747B1"/>
    <w:rsid w:val="00B76166"/>
    <w:rsid w:val="00B8300C"/>
    <w:rsid w:val="00B8338F"/>
    <w:rsid w:val="00B844EE"/>
    <w:rsid w:val="00B85559"/>
    <w:rsid w:val="00B95FC2"/>
    <w:rsid w:val="00B973CE"/>
    <w:rsid w:val="00BA6B98"/>
    <w:rsid w:val="00BB4A3E"/>
    <w:rsid w:val="00BC2473"/>
    <w:rsid w:val="00BC2872"/>
    <w:rsid w:val="00BC6408"/>
    <w:rsid w:val="00BD2002"/>
    <w:rsid w:val="00BD47E7"/>
    <w:rsid w:val="00BD4F11"/>
    <w:rsid w:val="00BF0D30"/>
    <w:rsid w:val="00BF598A"/>
    <w:rsid w:val="00C02873"/>
    <w:rsid w:val="00C06A7F"/>
    <w:rsid w:val="00C146FB"/>
    <w:rsid w:val="00C1560D"/>
    <w:rsid w:val="00C168E2"/>
    <w:rsid w:val="00C17EFC"/>
    <w:rsid w:val="00C234B4"/>
    <w:rsid w:val="00C277D5"/>
    <w:rsid w:val="00C34834"/>
    <w:rsid w:val="00C35A45"/>
    <w:rsid w:val="00C364D2"/>
    <w:rsid w:val="00C50590"/>
    <w:rsid w:val="00C537CF"/>
    <w:rsid w:val="00C6223E"/>
    <w:rsid w:val="00C64D04"/>
    <w:rsid w:val="00C72CC9"/>
    <w:rsid w:val="00C768A6"/>
    <w:rsid w:val="00C9141F"/>
    <w:rsid w:val="00CA2E6B"/>
    <w:rsid w:val="00CA42D3"/>
    <w:rsid w:val="00CA67C6"/>
    <w:rsid w:val="00CB1B87"/>
    <w:rsid w:val="00CC4C41"/>
    <w:rsid w:val="00CD151A"/>
    <w:rsid w:val="00CD59BE"/>
    <w:rsid w:val="00CD6D90"/>
    <w:rsid w:val="00CD720D"/>
    <w:rsid w:val="00CE64F0"/>
    <w:rsid w:val="00CF0E15"/>
    <w:rsid w:val="00CF6C25"/>
    <w:rsid w:val="00D02E1C"/>
    <w:rsid w:val="00D07175"/>
    <w:rsid w:val="00D10CC1"/>
    <w:rsid w:val="00D13074"/>
    <w:rsid w:val="00D237CA"/>
    <w:rsid w:val="00D26640"/>
    <w:rsid w:val="00D26AEE"/>
    <w:rsid w:val="00D35091"/>
    <w:rsid w:val="00D42D8B"/>
    <w:rsid w:val="00D43FCB"/>
    <w:rsid w:val="00D44D2C"/>
    <w:rsid w:val="00D47671"/>
    <w:rsid w:val="00D55079"/>
    <w:rsid w:val="00D55C3C"/>
    <w:rsid w:val="00D57135"/>
    <w:rsid w:val="00D61DF4"/>
    <w:rsid w:val="00D70764"/>
    <w:rsid w:val="00D72DE8"/>
    <w:rsid w:val="00D73604"/>
    <w:rsid w:val="00D7717B"/>
    <w:rsid w:val="00D7764E"/>
    <w:rsid w:val="00D8263E"/>
    <w:rsid w:val="00D90746"/>
    <w:rsid w:val="00D92834"/>
    <w:rsid w:val="00D94463"/>
    <w:rsid w:val="00DA32E9"/>
    <w:rsid w:val="00DA6519"/>
    <w:rsid w:val="00DB07FC"/>
    <w:rsid w:val="00DB301F"/>
    <w:rsid w:val="00DB6C5B"/>
    <w:rsid w:val="00DC16D2"/>
    <w:rsid w:val="00DD2412"/>
    <w:rsid w:val="00DD4580"/>
    <w:rsid w:val="00DE1608"/>
    <w:rsid w:val="00DE4063"/>
    <w:rsid w:val="00DF1822"/>
    <w:rsid w:val="00DF5452"/>
    <w:rsid w:val="00E01824"/>
    <w:rsid w:val="00E11D7C"/>
    <w:rsid w:val="00E17C42"/>
    <w:rsid w:val="00E22B5B"/>
    <w:rsid w:val="00E239FC"/>
    <w:rsid w:val="00E252F5"/>
    <w:rsid w:val="00E516BF"/>
    <w:rsid w:val="00E564B6"/>
    <w:rsid w:val="00E5765F"/>
    <w:rsid w:val="00E66933"/>
    <w:rsid w:val="00E6752F"/>
    <w:rsid w:val="00E67701"/>
    <w:rsid w:val="00E717E8"/>
    <w:rsid w:val="00E71F2F"/>
    <w:rsid w:val="00E737CE"/>
    <w:rsid w:val="00E811FD"/>
    <w:rsid w:val="00E924F4"/>
    <w:rsid w:val="00E9533D"/>
    <w:rsid w:val="00EB2BF5"/>
    <w:rsid w:val="00EB4DD7"/>
    <w:rsid w:val="00EB52F9"/>
    <w:rsid w:val="00EC4701"/>
    <w:rsid w:val="00EC7204"/>
    <w:rsid w:val="00ED4870"/>
    <w:rsid w:val="00EE2E9A"/>
    <w:rsid w:val="00EE4665"/>
    <w:rsid w:val="00EE53A4"/>
    <w:rsid w:val="00F030AB"/>
    <w:rsid w:val="00F07FD8"/>
    <w:rsid w:val="00F1137A"/>
    <w:rsid w:val="00F12554"/>
    <w:rsid w:val="00F17AF2"/>
    <w:rsid w:val="00F203A6"/>
    <w:rsid w:val="00F221BD"/>
    <w:rsid w:val="00F27571"/>
    <w:rsid w:val="00F31C79"/>
    <w:rsid w:val="00F3207B"/>
    <w:rsid w:val="00F35A20"/>
    <w:rsid w:val="00F41284"/>
    <w:rsid w:val="00F41D2A"/>
    <w:rsid w:val="00F43EF9"/>
    <w:rsid w:val="00F4692A"/>
    <w:rsid w:val="00F473FA"/>
    <w:rsid w:val="00F55849"/>
    <w:rsid w:val="00F63097"/>
    <w:rsid w:val="00F676A2"/>
    <w:rsid w:val="00F67986"/>
    <w:rsid w:val="00F83372"/>
    <w:rsid w:val="00F8352B"/>
    <w:rsid w:val="00F8660C"/>
    <w:rsid w:val="00F907CD"/>
    <w:rsid w:val="00F91BE2"/>
    <w:rsid w:val="00F93FD8"/>
    <w:rsid w:val="00F96330"/>
    <w:rsid w:val="00F968EF"/>
    <w:rsid w:val="00F9749A"/>
    <w:rsid w:val="00FA7F4E"/>
    <w:rsid w:val="00FB411D"/>
    <w:rsid w:val="00FB5979"/>
    <w:rsid w:val="00FC1F55"/>
    <w:rsid w:val="00FC3093"/>
    <w:rsid w:val="00FC3938"/>
    <w:rsid w:val="00FD3AA8"/>
    <w:rsid w:val="00FE5F97"/>
    <w:rsid w:val="00FE6697"/>
    <w:rsid w:val="00FF2C73"/>
    <w:rsid w:val="00FF6629"/>
    <w:rsid w:val="1B8F986F"/>
    <w:rsid w:val="3FDAC624"/>
    <w:rsid w:val="4ED12E5C"/>
    <w:rsid w:val="500BB6E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ABCFB6"/>
  <w15:chartTrackingRefBased/>
  <w15:docId w15:val="{15A0C427-40FB-4B9C-AC2C-E3CDBE167E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80BC2"/>
    <w:pPr>
      <w:keepNext/>
      <w:keepLines/>
      <w:numPr>
        <w:numId w:val="1"/>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62E88"/>
    <w:pPr>
      <w:keepNext/>
      <w:keepLines/>
      <w:numPr>
        <w:ilvl w:val="1"/>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F1822"/>
    <w:pPr>
      <w:keepNext/>
      <w:keepLines/>
      <w:numPr>
        <w:ilvl w:val="2"/>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DF1822"/>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DF1822"/>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DF1822"/>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DF1822"/>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DF1822"/>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F1822"/>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0BC2"/>
    <w:rPr>
      <w:rFonts w:asciiTheme="majorHAnsi" w:eastAsiaTheme="majorEastAsia" w:hAnsiTheme="majorHAnsi" w:cstheme="majorBidi"/>
      <w:color w:val="2F5496" w:themeColor="accent1" w:themeShade="BF"/>
      <w:sz w:val="32"/>
      <w:szCs w:val="32"/>
    </w:rPr>
  </w:style>
  <w:style w:type="character" w:styleId="PlaceholderText">
    <w:name w:val="Placeholder Text"/>
    <w:basedOn w:val="DefaultParagraphFont"/>
    <w:uiPriority w:val="99"/>
    <w:semiHidden/>
    <w:rsid w:val="008E1529"/>
    <w:rPr>
      <w:color w:val="808080"/>
    </w:rPr>
  </w:style>
  <w:style w:type="paragraph" w:styleId="Header">
    <w:name w:val="header"/>
    <w:basedOn w:val="Normal"/>
    <w:link w:val="HeaderChar"/>
    <w:uiPriority w:val="99"/>
    <w:unhideWhenUsed/>
    <w:rsid w:val="00317A9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17A9E"/>
  </w:style>
  <w:style w:type="paragraph" w:styleId="Footer">
    <w:name w:val="footer"/>
    <w:basedOn w:val="Normal"/>
    <w:link w:val="FooterChar"/>
    <w:uiPriority w:val="99"/>
    <w:unhideWhenUsed/>
    <w:rsid w:val="00317A9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17A9E"/>
  </w:style>
  <w:style w:type="character" w:customStyle="1" w:styleId="Heading2Char">
    <w:name w:val="Heading 2 Char"/>
    <w:basedOn w:val="DefaultParagraphFont"/>
    <w:link w:val="Heading2"/>
    <w:uiPriority w:val="9"/>
    <w:rsid w:val="00362E88"/>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725398"/>
    <w:pPr>
      <w:outlineLvl w:val="9"/>
    </w:pPr>
    <w:rPr>
      <w:lang w:val="en-US"/>
    </w:rPr>
  </w:style>
  <w:style w:type="paragraph" w:styleId="TOC1">
    <w:name w:val="toc 1"/>
    <w:basedOn w:val="Normal"/>
    <w:next w:val="Normal"/>
    <w:autoRedefine/>
    <w:uiPriority w:val="39"/>
    <w:unhideWhenUsed/>
    <w:rsid w:val="00060A13"/>
    <w:pPr>
      <w:tabs>
        <w:tab w:val="left" w:pos="426"/>
        <w:tab w:val="right" w:leader="dot" w:pos="9016"/>
      </w:tabs>
      <w:spacing w:after="100"/>
    </w:pPr>
  </w:style>
  <w:style w:type="paragraph" w:styleId="TOC2">
    <w:name w:val="toc 2"/>
    <w:basedOn w:val="Normal"/>
    <w:next w:val="Normal"/>
    <w:autoRedefine/>
    <w:uiPriority w:val="39"/>
    <w:unhideWhenUsed/>
    <w:rsid w:val="00725398"/>
    <w:pPr>
      <w:spacing w:after="100"/>
      <w:ind w:left="220"/>
    </w:pPr>
  </w:style>
  <w:style w:type="character" w:styleId="Hyperlink">
    <w:name w:val="Hyperlink"/>
    <w:basedOn w:val="DefaultParagraphFont"/>
    <w:uiPriority w:val="99"/>
    <w:unhideWhenUsed/>
    <w:rsid w:val="00725398"/>
    <w:rPr>
      <w:color w:val="0563C1" w:themeColor="hyperlink"/>
      <w:u w:val="single"/>
    </w:rPr>
  </w:style>
  <w:style w:type="paragraph" w:styleId="TOC3">
    <w:name w:val="toc 3"/>
    <w:basedOn w:val="Normal"/>
    <w:next w:val="Normal"/>
    <w:autoRedefine/>
    <w:uiPriority w:val="39"/>
    <w:unhideWhenUsed/>
    <w:rsid w:val="00725398"/>
    <w:pPr>
      <w:spacing w:after="100"/>
      <w:ind w:left="440"/>
    </w:pPr>
    <w:rPr>
      <w:rFonts w:eastAsiaTheme="minorEastAsia" w:cs="Times New Roman"/>
      <w:lang w:val="en-US"/>
    </w:rPr>
  </w:style>
  <w:style w:type="character" w:styleId="UnresolvedMention">
    <w:name w:val="Unresolved Mention"/>
    <w:basedOn w:val="DefaultParagraphFont"/>
    <w:uiPriority w:val="99"/>
    <w:semiHidden/>
    <w:unhideWhenUsed/>
    <w:rsid w:val="000B1585"/>
    <w:rPr>
      <w:color w:val="605E5C"/>
      <w:shd w:val="clear" w:color="auto" w:fill="E1DFDD"/>
    </w:rPr>
  </w:style>
  <w:style w:type="character" w:customStyle="1" w:styleId="Heading3Char">
    <w:name w:val="Heading 3 Char"/>
    <w:basedOn w:val="DefaultParagraphFont"/>
    <w:link w:val="Heading3"/>
    <w:uiPriority w:val="9"/>
    <w:rsid w:val="00DF182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DF182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DF1822"/>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DF1822"/>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DF1822"/>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DF182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F1822"/>
    <w:rPr>
      <w:rFonts w:asciiTheme="majorHAnsi" w:eastAsiaTheme="majorEastAsia" w:hAnsiTheme="majorHAnsi" w:cstheme="majorBidi"/>
      <w:i/>
      <w:iCs/>
      <w:color w:val="272727" w:themeColor="text1" w:themeTint="D8"/>
      <w:sz w:val="21"/>
      <w:szCs w:val="21"/>
    </w:rPr>
  </w:style>
  <w:style w:type="character" w:styleId="FollowedHyperlink">
    <w:name w:val="FollowedHyperlink"/>
    <w:basedOn w:val="DefaultParagraphFont"/>
    <w:uiPriority w:val="99"/>
    <w:semiHidden/>
    <w:unhideWhenUsed/>
    <w:rsid w:val="0097638B"/>
    <w:rPr>
      <w:color w:val="954F72" w:themeColor="followedHyperlink"/>
      <w:u w:val="single"/>
    </w:rPr>
  </w:style>
  <w:style w:type="paragraph" w:styleId="ListParagraph">
    <w:name w:val="List Paragraph"/>
    <w:basedOn w:val="Normal"/>
    <w:uiPriority w:val="34"/>
    <w:qFormat/>
    <w:rsid w:val="00027AE0"/>
    <w:pPr>
      <w:ind w:left="720"/>
      <w:contextualSpacing/>
    </w:pPr>
  </w:style>
  <w:style w:type="table" w:styleId="TableGrid">
    <w:name w:val="Table Grid"/>
    <w:basedOn w:val="TableNormal"/>
    <w:uiPriority w:val="39"/>
    <w:rsid w:val="00954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544EE5"/>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sv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gif"/><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svg"/><Relationship Id="rId22" Type="http://schemas.openxmlformats.org/officeDocument/2006/relationships/image" Target="media/image12.png"/><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7B70E14489F9BA4C93236776E0B1B9B8" ma:contentTypeVersion="8" ma:contentTypeDescription="Create a new document." ma:contentTypeScope="" ma:versionID="5ea01a86a060ca7e9423c1237da4f7f3">
  <xsd:schema xmlns:xsd="http://www.w3.org/2001/XMLSchema" xmlns:xs="http://www.w3.org/2001/XMLSchema" xmlns:p="http://schemas.microsoft.com/office/2006/metadata/properties" xmlns:ns2="2df8a4f3-101d-464a-9854-90af3954169c" targetNamespace="http://schemas.microsoft.com/office/2006/metadata/properties" ma:root="true" ma:fieldsID="18289b37897f270934b4b3fca9558092" ns2:_="">
    <xsd:import namespace="2df8a4f3-101d-464a-9854-90af3954169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f8a4f3-101d-464a-9854-90af3954169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FC90F91-EDBB-462D-AC17-D1246CC09A8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701CBF6-B9CF-4362-A64C-2C9B9EA91386}">
  <ds:schemaRefs>
    <ds:schemaRef ds:uri="http://schemas.openxmlformats.org/officeDocument/2006/bibliography"/>
  </ds:schemaRefs>
</ds:datastoreItem>
</file>

<file path=customXml/itemProps3.xml><?xml version="1.0" encoding="utf-8"?>
<ds:datastoreItem xmlns:ds="http://schemas.openxmlformats.org/officeDocument/2006/customXml" ds:itemID="{1D672A96-EC00-4958-91F4-8DF392F381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df8a4f3-101d-464a-9854-90af395416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AB5149E-FED3-4328-BFDA-2545A27BF07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87</TotalTime>
  <Pages>19</Pages>
  <Words>4602</Words>
  <Characters>26232</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 Price</dc:creator>
  <cp:keywords/>
  <dc:description/>
  <cp:lastModifiedBy>Kristopher Randle (Student)</cp:lastModifiedBy>
  <cp:revision>485</cp:revision>
  <dcterms:created xsi:type="dcterms:W3CDTF">2020-09-15T10:15:00Z</dcterms:created>
  <dcterms:modified xsi:type="dcterms:W3CDTF">2021-04-23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70E14489F9BA4C93236776E0B1B9B8</vt:lpwstr>
  </property>
</Properties>
</file>